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B0ADD" w14:textId="77777777" w:rsidR="003758DF" w:rsidRPr="00B50CAA" w:rsidRDefault="003758DF" w:rsidP="003758DF">
      <w:pPr>
        <w:pStyle w:val="Nyilatkozatcm"/>
      </w:pPr>
      <w:r w:rsidRPr="00B50CAA">
        <w:t>FELADATKIÍRÁS</w:t>
      </w:r>
    </w:p>
    <w:p w14:paraId="5D1CC954" w14:textId="77777777" w:rsidR="003758DF" w:rsidRPr="00B50CAA" w:rsidRDefault="003758DF" w:rsidP="003758DF">
      <w:r>
        <w:t xml:space="preserve">Az elektronikusan beadott változatban ez az oldal törlendő. A nyomtatott változatban ennek az oldalnak a helyére a diplomaterv portálról letöltött, jóváhagyott feladatkiírást kell befűzni. </w:t>
      </w:r>
    </w:p>
    <w:p w14:paraId="60DF9A9B" w14:textId="34647DE6" w:rsidR="003758DF" w:rsidRPr="00C2686E" w:rsidRDefault="003758DF" w:rsidP="003758DF">
      <w:pPr>
        <w:pStyle w:val="tmutat"/>
      </w:pPr>
      <w:r>
        <w:br w:type="page"/>
      </w:r>
    </w:p>
    <w:p w14:paraId="350062CB" w14:textId="46EB6EBD" w:rsidR="0063585C" w:rsidRPr="004851C7" w:rsidRDefault="00760739" w:rsidP="00D429F2">
      <w:pPr>
        <w:pStyle w:val="Cmlaplog"/>
      </w:pPr>
      <w:r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602B418" w:rsidR="004851C7" w:rsidRDefault="00323CD7" w:rsidP="00D429F2">
      <w:pPr>
        <w:pStyle w:val="Cmlapkarstanszk"/>
      </w:pPr>
      <w:r>
        <w:fldChar w:fldCharType="begin"/>
      </w:r>
      <w:r>
        <w:instrText xml:space="preserve"> DOCPROPERTY  Company  \* MERGEFORMAT </w:instrText>
      </w:r>
      <w:r>
        <w:fldChar w:fldCharType="separate"/>
      </w:r>
      <w:r w:rsidR="008326D1">
        <w:t>Automatizálási és Alkalmazott Informatikai Tanszék</w:t>
      </w:r>
      <w:r>
        <w:fldChar w:fldCharType="end"/>
      </w:r>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472FD969" w:rsidR="0063585C" w:rsidRPr="00B50CAA" w:rsidRDefault="00323CD7" w:rsidP="00171054">
      <w:pPr>
        <w:pStyle w:val="Cmlapszerz"/>
      </w:pPr>
      <w:r>
        <w:fldChar w:fldCharType="begin"/>
      </w:r>
      <w:r>
        <w:instrText xml:space="preserve"> AUTHOR  \* MERGEFORMAT </w:instrText>
      </w:r>
      <w:r>
        <w:fldChar w:fldCharType="separate"/>
      </w:r>
      <w:r w:rsidR="008326D1">
        <w:t>Kozák Ágota Boglárka</w:t>
      </w:r>
      <w:r>
        <w:fldChar w:fldCharType="end"/>
      </w:r>
    </w:p>
    <w:p w14:paraId="27E9F397" w14:textId="50F4DD2B" w:rsidR="0063585C" w:rsidRPr="00B50CAA" w:rsidRDefault="00323CD7">
      <w:pPr>
        <w:pStyle w:val="Cm"/>
      </w:pPr>
      <w:r>
        <w:fldChar w:fldCharType="begin"/>
      </w:r>
      <w:r>
        <w:instrText xml:space="preserve"> TITLE  \* MERGEFORMAT </w:instrText>
      </w:r>
      <w:r>
        <w:fldChar w:fldCharType="separate"/>
      </w:r>
      <w:r w:rsidR="008326D1">
        <w:t>Diagnosztikai napló feldolgozás és vizualizáció mikroszolgáltatások architektúrában</w:t>
      </w:r>
      <w:r>
        <w:fldChar w:fldCharType="end"/>
      </w:r>
    </w:p>
    <w:p w14:paraId="5532B58E" w14:textId="0845C933"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323CD7"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6ACA997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CD16A0">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323CD7"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6ACA997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CD16A0">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0C854C2" w14:textId="67C87BE9" w:rsidR="008326D1"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088206" w:history="1">
        <w:r w:rsidR="008326D1" w:rsidRPr="00EE1FB4">
          <w:rPr>
            <w:rStyle w:val="Hiperhivatkozs"/>
            <w:noProof/>
          </w:rPr>
          <w:t>Összefoglaló</w:t>
        </w:r>
        <w:r w:rsidR="008326D1">
          <w:rPr>
            <w:noProof/>
            <w:webHidden/>
          </w:rPr>
          <w:tab/>
        </w:r>
        <w:r w:rsidR="008326D1">
          <w:rPr>
            <w:noProof/>
            <w:webHidden/>
          </w:rPr>
          <w:fldChar w:fldCharType="begin"/>
        </w:r>
        <w:r w:rsidR="008326D1">
          <w:rPr>
            <w:noProof/>
            <w:webHidden/>
          </w:rPr>
          <w:instrText xml:space="preserve"> PAGEREF _Toc89088206 \h </w:instrText>
        </w:r>
        <w:r w:rsidR="008326D1">
          <w:rPr>
            <w:noProof/>
            <w:webHidden/>
          </w:rPr>
        </w:r>
        <w:r w:rsidR="008326D1">
          <w:rPr>
            <w:noProof/>
            <w:webHidden/>
          </w:rPr>
          <w:fldChar w:fldCharType="separate"/>
        </w:r>
        <w:r w:rsidR="008326D1">
          <w:rPr>
            <w:noProof/>
            <w:webHidden/>
          </w:rPr>
          <w:t>6</w:t>
        </w:r>
        <w:r w:rsidR="008326D1">
          <w:rPr>
            <w:noProof/>
            <w:webHidden/>
          </w:rPr>
          <w:fldChar w:fldCharType="end"/>
        </w:r>
      </w:hyperlink>
    </w:p>
    <w:p w14:paraId="70684288" w14:textId="52D02A69" w:rsidR="008326D1" w:rsidRDefault="008326D1">
      <w:pPr>
        <w:pStyle w:val="TJ1"/>
        <w:rPr>
          <w:rFonts w:asciiTheme="minorHAnsi" w:eastAsiaTheme="minorEastAsia" w:hAnsiTheme="minorHAnsi" w:cstheme="minorBidi"/>
          <w:b w:val="0"/>
          <w:noProof/>
          <w:sz w:val="22"/>
          <w:szCs w:val="22"/>
          <w:lang w:eastAsia="hu-HU"/>
        </w:rPr>
      </w:pPr>
      <w:hyperlink w:anchor="_Toc89088207" w:history="1">
        <w:r w:rsidRPr="00EE1FB4">
          <w:rPr>
            <w:rStyle w:val="Hiperhivatkozs"/>
            <w:noProof/>
          </w:rPr>
          <w:t>Abstract</w:t>
        </w:r>
        <w:r>
          <w:rPr>
            <w:noProof/>
            <w:webHidden/>
          </w:rPr>
          <w:tab/>
        </w:r>
        <w:r>
          <w:rPr>
            <w:noProof/>
            <w:webHidden/>
          </w:rPr>
          <w:fldChar w:fldCharType="begin"/>
        </w:r>
        <w:r>
          <w:rPr>
            <w:noProof/>
            <w:webHidden/>
          </w:rPr>
          <w:instrText xml:space="preserve"> PAGEREF _Toc89088207 \h </w:instrText>
        </w:r>
        <w:r>
          <w:rPr>
            <w:noProof/>
            <w:webHidden/>
          </w:rPr>
        </w:r>
        <w:r>
          <w:rPr>
            <w:noProof/>
            <w:webHidden/>
          </w:rPr>
          <w:fldChar w:fldCharType="separate"/>
        </w:r>
        <w:r>
          <w:rPr>
            <w:noProof/>
            <w:webHidden/>
          </w:rPr>
          <w:t>7</w:t>
        </w:r>
        <w:r>
          <w:rPr>
            <w:noProof/>
            <w:webHidden/>
          </w:rPr>
          <w:fldChar w:fldCharType="end"/>
        </w:r>
      </w:hyperlink>
    </w:p>
    <w:p w14:paraId="6ACD541D" w14:textId="6267E706" w:rsidR="008326D1" w:rsidRDefault="008326D1">
      <w:pPr>
        <w:pStyle w:val="TJ1"/>
        <w:rPr>
          <w:rFonts w:asciiTheme="minorHAnsi" w:eastAsiaTheme="minorEastAsia" w:hAnsiTheme="minorHAnsi" w:cstheme="minorBidi"/>
          <w:b w:val="0"/>
          <w:noProof/>
          <w:sz w:val="22"/>
          <w:szCs w:val="22"/>
          <w:lang w:eastAsia="hu-HU"/>
        </w:rPr>
      </w:pPr>
      <w:hyperlink w:anchor="_Toc89088208" w:history="1">
        <w:r w:rsidRPr="00EE1FB4">
          <w:rPr>
            <w:rStyle w:val="Hiperhivatkozs"/>
            <w:noProof/>
          </w:rPr>
          <w:t>1 Bevezetés</w:t>
        </w:r>
        <w:r>
          <w:rPr>
            <w:noProof/>
            <w:webHidden/>
          </w:rPr>
          <w:tab/>
        </w:r>
        <w:r>
          <w:rPr>
            <w:noProof/>
            <w:webHidden/>
          </w:rPr>
          <w:fldChar w:fldCharType="begin"/>
        </w:r>
        <w:r>
          <w:rPr>
            <w:noProof/>
            <w:webHidden/>
          </w:rPr>
          <w:instrText xml:space="preserve"> PAGEREF _Toc89088208 \h </w:instrText>
        </w:r>
        <w:r>
          <w:rPr>
            <w:noProof/>
            <w:webHidden/>
          </w:rPr>
        </w:r>
        <w:r>
          <w:rPr>
            <w:noProof/>
            <w:webHidden/>
          </w:rPr>
          <w:fldChar w:fldCharType="separate"/>
        </w:r>
        <w:r>
          <w:rPr>
            <w:noProof/>
            <w:webHidden/>
          </w:rPr>
          <w:t>8</w:t>
        </w:r>
        <w:r>
          <w:rPr>
            <w:noProof/>
            <w:webHidden/>
          </w:rPr>
          <w:fldChar w:fldCharType="end"/>
        </w:r>
      </w:hyperlink>
    </w:p>
    <w:p w14:paraId="6220CE59" w14:textId="12872F16" w:rsidR="008326D1" w:rsidRDefault="008326D1">
      <w:pPr>
        <w:pStyle w:val="TJ1"/>
        <w:rPr>
          <w:rFonts w:asciiTheme="minorHAnsi" w:eastAsiaTheme="minorEastAsia" w:hAnsiTheme="minorHAnsi" w:cstheme="minorBidi"/>
          <w:b w:val="0"/>
          <w:noProof/>
          <w:sz w:val="22"/>
          <w:szCs w:val="22"/>
          <w:lang w:eastAsia="hu-HU"/>
        </w:rPr>
      </w:pPr>
      <w:hyperlink w:anchor="_Toc89088209" w:history="1">
        <w:r w:rsidRPr="00EE1FB4">
          <w:rPr>
            <w:rStyle w:val="Hiperhivatkozs"/>
            <w:noProof/>
          </w:rPr>
          <w:t>2 A feladatkiírás pontosítása és részletes elemzése</w:t>
        </w:r>
        <w:r>
          <w:rPr>
            <w:noProof/>
            <w:webHidden/>
          </w:rPr>
          <w:tab/>
        </w:r>
        <w:r>
          <w:rPr>
            <w:noProof/>
            <w:webHidden/>
          </w:rPr>
          <w:fldChar w:fldCharType="begin"/>
        </w:r>
        <w:r>
          <w:rPr>
            <w:noProof/>
            <w:webHidden/>
          </w:rPr>
          <w:instrText xml:space="preserve"> PAGEREF _Toc89088209 \h </w:instrText>
        </w:r>
        <w:r>
          <w:rPr>
            <w:noProof/>
            <w:webHidden/>
          </w:rPr>
        </w:r>
        <w:r>
          <w:rPr>
            <w:noProof/>
            <w:webHidden/>
          </w:rPr>
          <w:fldChar w:fldCharType="separate"/>
        </w:r>
        <w:r>
          <w:rPr>
            <w:noProof/>
            <w:webHidden/>
          </w:rPr>
          <w:t>9</w:t>
        </w:r>
        <w:r>
          <w:rPr>
            <w:noProof/>
            <w:webHidden/>
          </w:rPr>
          <w:fldChar w:fldCharType="end"/>
        </w:r>
      </w:hyperlink>
    </w:p>
    <w:p w14:paraId="1F99293D" w14:textId="66E85E22" w:rsidR="008326D1" w:rsidRDefault="008326D1">
      <w:pPr>
        <w:pStyle w:val="TJ2"/>
        <w:tabs>
          <w:tab w:val="right" w:leader="dot" w:pos="8494"/>
        </w:tabs>
        <w:rPr>
          <w:rFonts w:asciiTheme="minorHAnsi" w:eastAsiaTheme="minorEastAsia" w:hAnsiTheme="minorHAnsi" w:cstheme="minorBidi"/>
          <w:noProof/>
          <w:sz w:val="22"/>
          <w:szCs w:val="22"/>
          <w:lang w:eastAsia="hu-HU"/>
        </w:rPr>
      </w:pPr>
      <w:hyperlink w:anchor="_Toc89088210" w:history="1">
        <w:r w:rsidRPr="00EE1FB4">
          <w:rPr>
            <w:rStyle w:val="Hiperhivatkozs"/>
            <w:noProof/>
          </w:rPr>
          <w:t>2.1 A naplózó rendszer ismertetése</w:t>
        </w:r>
        <w:r>
          <w:rPr>
            <w:noProof/>
            <w:webHidden/>
          </w:rPr>
          <w:tab/>
        </w:r>
        <w:r>
          <w:rPr>
            <w:noProof/>
            <w:webHidden/>
          </w:rPr>
          <w:fldChar w:fldCharType="begin"/>
        </w:r>
        <w:r>
          <w:rPr>
            <w:noProof/>
            <w:webHidden/>
          </w:rPr>
          <w:instrText xml:space="preserve"> PAGEREF _Toc89088210 \h </w:instrText>
        </w:r>
        <w:r>
          <w:rPr>
            <w:noProof/>
            <w:webHidden/>
          </w:rPr>
        </w:r>
        <w:r>
          <w:rPr>
            <w:noProof/>
            <w:webHidden/>
          </w:rPr>
          <w:fldChar w:fldCharType="separate"/>
        </w:r>
        <w:r>
          <w:rPr>
            <w:noProof/>
            <w:webHidden/>
          </w:rPr>
          <w:t>9</w:t>
        </w:r>
        <w:r>
          <w:rPr>
            <w:noProof/>
            <w:webHidden/>
          </w:rPr>
          <w:fldChar w:fldCharType="end"/>
        </w:r>
      </w:hyperlink>
    </w:p>
    <w:p w14:paraId="51CFDB22" w14:textId="09C864EF" w:rsidR="008326D1" w:rsidRDefault="008326D1">
      <w:pPr>
        <w:pStyle w:val="TJ2"/>
        <w:tabs>
          <w:tab w:val="right" w:leader="dot" w:pos="8494"/>
        </w:tabs>
        <w:rPr>
          <w:rFonts w:asciiTheme="minorHAnsi" w:eastAsiaTheme="minorEastAsia" w:hAnsiTheme="minorHAnsi" w:cstheme="minorBidi"/>
          <w:noProof/>
          <w:sz w:val="22"/>
          <w:szCs w:val="22"/>
          <w:lang w:eastAsia="hu-HU"/>
        </w:rPr>
      </w:pPr>
      <w:hyperlink w:anchor="_Toc89088211" w:history="1">
        <w:r w:rsidRPr="00EE1FB4">
          <w:rPr>
            <w:rStyle w:val="Hiperhivatkozs"/>
            <w:noProof/>
          </w:rPr>
          <w:t>2.2 Az elkészítendő rendszer ismertetése</w:t>
        </w:r>
        <w:r>
          <w:rPr>
            <w:noProof/>
            <w:webHidden/>
          </w:rPr>
          <w:tab/>
        </w:r>
        <w:r>
          <w:rPr>
            <w:noProof/>
            <w:webHidden/>
          </w:rPr>
          <w:fldChar w:fldCharType="begin"/>
        </w:r>
        <w:r>
          <w:rPr>
            <w:noProof/>
            <w:webHidden/>
          </w:rPr>
          <w:instrText xml:space="preserve"> PAGEREF _Toc89088211 \h </w:instrText>
        </w:r>
        <w:r>
          <w:rPr>
            <w:noProof/>
            <w:webHidden/>
          </w:rPr>
        </w:r>
        <w:r>
          <w:rPr>
            <w:noProof/>
            <w:webHidden/>
          </w:rPr>
          <w:fldChar w:fldCharType="separate"/>
        </w:r>
        <w:r>
          <w:rPr>
            <w:noProof/>
            <w:webHidden/>
          </w:rPr>
          <w:t>10</w:t>
        </w:r>
        <w:r>
          <w:rPr>
            <w:noProof/>
            <w:webHidden/>
          </w:rPr>
          <w:fldChar w:fldCharType="end"/>
        </w:r>
      </w:hyperlink>
    </w:p>
    <w:p w14:paraId="2E167641" w14:textId="3E9B8BCE" w:rsidR="008326D1" w:rsidRDefault="008326D1">
      <w:pPr>
        <w:pStyle w:val="TJ1"/>
        <w:rPr>
          <w:rFonts w:asciiTheme="minorHAnsi" w:eastAsiaTheme="minorEastAsia" w:hAnsiTheme="minorHAnsi" w:cstheme="minorBidi"/>
          <w:b w:val="0"/>
          <w:noProof/>
          <w:sz w:val="22"/>
          <w:szCs w:val="22"/>
          <w:lang w:eastAsia="hu-HU"/>
        </w:rPr>
      </w:pPr>
      <w:hyperlink w:anchor="_Toc89088212" w:history="1">
        <w:r w:rsidRPr="00EE1FB4">
          <w:rPr>
            <w:rStyle w:val="Hiperhivatkozs"/>
            <w:noProof/>
          </w:rPr>
          <w:t>3 A rendszer megtervezése</w:t>
        </w:r>
        <w:r>
          <w:rPr>
            <w:noProof/>
            <w:webHidden/>
          </w:rPr>
          <w:tab/>
        </w:r>
        <w:r>
          <w:rPr>
            <w:noProof/>
            <w:webHidden/>
          </w:rPr>
          <w:fldChar w:fldCharType="begin"/>
        </w:r>
        <w:r>
          <w:rPr>
            <w:noProof/>
            <w:webHidden/>
          </w:rPr>
          <w:instrText xml:space="preserve"> PAGEREF _Toc89088212 \h </w:instrText>
        </w:r>
        <w:r>
          <w:rPr>
            <w:noProof/>
            <w:webHidden/>
          </w:rPr>
        </w:r>
        <w:r>
          <w:rPr>
            <w:noProof/>
            <w:webHidden/>
          </w:rPr>
          <w:fldChar w:fldCharType="separate"/>
        </w:r>
        <w:r>
          <w:rPr>
            <w:noProof/>
            <w:webHidden/>
          </w:rPr>
          <w:t>11</w:t>
        </w:r>
        <w:r>
          <w:rPr>
            <w:noProof/>
            <w:webHidden/>
          </w:rPr>
          <w:fldChar w:fldCharType="end"/>
        </w:r>
      </w:hyperlink>
    </w:p>
    <w:p w14:paraId="2EC3595B" w14:textId="6C8D96D3" w:rsidR="008326D1" w:rsidRDefault="008326D1">
      <w:pPr>
        <w:pStyle w:val="TJ2"/>
        <w:tabs>
          <w:tab w:val="right" w:leader="dot" w:pos="8494"/>
        </w:tabs>
        <w:rPr>
          <w:rFonts w:asciiTheme="minorHAnsi" w:eastAsiaTheme="minorEastAsia" w:hAnsiTheme="minorHAnsi" w:cstheme="minorBidi"/>
          <w:noProof/>
          <w:sz w:val="22"/>
          <w:szCs w:val="22"/>
          <w:lang w:eastAsia="hu-HU"/>
        </w:rPr>
      </w:pPr>
      <w:hyperlink w:anchor="_Toc89088213" w:history="1">
        <w:r w:rsidRPr="00EE1FB4">
          <w:rPr>
            <w:rStyle w:val="Hiperhivatkozs"/>
            <w:noProof/>
          </w:rPr>
          <w:t>3.1 A tervezési szempontok bemutatása</w:t>
        </w:r>
        <w:r>
          <w:rPr>
            <w:noProof/>
            <w:webHidden/>
          </w:rPr>
          <w:tab/>
        </w:r>
        <w:r>
          <w:rPr>
            <w:noProof/>
            <w:webHidden/>
          </w:rPr>
          <w:fldChar w:fldCharType="begin"/>
        </w:r>
        <w:r>
          <w:rPr>
            <w:noProof/>
            <w:webHidden/>
          </w:rPr>
          <w:instrText xml:space="preserve"> PAGEREF _Toc89088213 \h </w:instrText>
        </w:r>
        <w:r>
          <w:rPr>
            <w:noProof/>
            <w:webHidden/>
          </w:rPr>
        </w:r>
        <w:r>
          <w:rPr>
            <w:noProof/>
            <w:webHidden/>
          </w:rPr>
          <w:fldChar w:fldCharType="separate"/>
        </w:r>
        <w:r>
          <w:rPr>
            <w:noProof/>
            <w:webHidden/>
          </w:rPr>
          <w:t>11</w:t>
        </w:r>
        <w:r>
          <w:rPr>
            <w:noProof/>
            <w:webHidden/>
          </w:rPr>
          <w:fldChar w:fldCharType="end"/>
        </w:r>
      </w:hyperlink>
    </w:p>
    <w:p w14:paraId="1747C550" w14:textId="7D2EF025"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14" w:history="1">
        <w:r w:rsidRPr="00EE1FB4">
          <w:rPr>
            <w:rStyle w:val="Hiperhivatkozs"/>
            <w:noProof/>
          </w:rPr>
          <w:t>3.1.1 Skálázhatóság</w:t>
        </w:r>
        <w:r>
          <w:rPr>
            <w:noProof/>
            <w:webHidden/>
          </w:rPr>
          <w:tab/>
        </w:r>
        <w:r>
          <w:rPr>
            <w:noProof/>
            <w:webHidden/>
          </w:rPr>
          <w:fldChar w:fldCharType="begin"/>
        </w:r>
        <w:r>
          <w:rPr>
            <w:noProof/>
            <w:webHidden/>
          </w:rPr>
          <w:instrText xml:space="preserve"> PAGEREF _Toc89088214 \h </w:instrText>
        </w:r>
        <w:r>
          <w:rPr>
            <w:noProof/>
            <w:webHidden/>
          </w:rPr>
        </w:r>
        <w:r>
          <w:rPr>
            <w:noProof/>
            <w:webHidden/>
          </w:rPr>
          <w:fldChar w:fldCharType="separate"/>
        </w:r>
        <w:r>
          <w:rPr>
            <w:noProof/>
            <w:webHidden/>
          </w:rPr>
          <w:t>11</w:t>
        </w:r>
        <w:r>
          <w:rPr>
            <w:noProof/>
            <w:webHidden/>
          </w:rPr>
          <w:fldChar w:fldCharType="end"/>
        </w:r>
      </w:hyperlink>
    </w:p>
    <w:p w14:paraId="37694BF4" w14:textId="6A55C96C"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15" w:history="1">
        <w:r w:rsidRPr="00EE1FB4">
          <w:rPr>
            <w:rStyle w:val="Hiperhivatkozs"/>
            <w:noProof/>
          </w:rPr>
          <w:t>3.1.2 Könnyű kiterjeszthetőség</w:t>
        </w:r>
        <w:r>
          <w:rPr>
            <w:noProof/>
            <w:webHidden/>
          </w:rPr>
          <w:tab/>
        </w:r>
        <w:r>
          <w:rPr>
            <w:noProof/>
            <w:webHidden/>
          </w:rPr>
          <w:fldChar w:fldCharType="begin"/>
        </w:r>
        <w:r>
          <w:rPr>
            <w:noProof/>
            <w:webHidden/>
          </w:rPr>
          <w:instrText xml:space="preserve"> PAGEREF _Toc89088215 \h </w:instrText>
        </w:r>
        <w:r>
          <w:rPr>
            <w:noProof/>
            <w:webHidden/>
          </w:rPr>
        </w:r>
        <w:r>
          <w:rPr>
            <w:noProof/>
            <w:webHidden/>
          </w:rPr>
          <w:fldChar w:fldCharType="separate"/>
        </w:r>
        <w:r>
          <w:rPr>
            <w:noProof/>
            <w:webHidden/>
          </w:rPr>
          <w:t>12</w:t>
        </w:r>
        <w:r>
          <w:rPr>
            <w:noProof/>
            <w:webHidden/>
          </w:rPr>
          <w:fldChar w:fldCharType="end"/>
        </w:r>
      </w:hyperlink>
    </w:p>
    <w:p w14:paraId="5D93AAD4" w14:textId="30230551"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16" w:history="1">
        <w:r w:rsidRPr="00EE1FB4">
          <w:rPr>
            <w:rStyle w:val="Hiperhivatkozs"/>
            <w:noProof/>
          </w:rPr>
          <w:t>3.1.3 Megbízhatóság és hibatűrés</w:t>
        </w:r>
        <w:r>
          <w:rPr>
            <w:noProof/>
            <w:webHidden/>
          </w:rPr>
          <w:tab/>
        </w:r>
        <w:r>
          <w:rPr>
            <w:noProof/>
            <w:webHidden/>
          </w:rPr>
          <w:fldChar w:fldCharType="begin"/>
        </w:r>
        <w:r>
          <w:rPr>
            <w:noProof/>
            <w:webHidden/>
          </w:rPr>
          <w:instrText xml:space="preserve"> PAGEREF _Toc89088216 \h </w:instrText>
        </w:r>
        <w:r>
          <w:rPr>
            <w:noProof/>
            <w:webHidden/>
          </w:rPr>
        </w:r>
        <w:r>
          <w:rPr>
            <w:noProof/>
            <w:webHidden/>
          </w:rPr>
          <w:fldChar w:fldCharType="separate"/>
        </w:r>
        <w:r>
          <w:rPr>
            <w:noProof/>
            <w:webHidden/>
          </w:rPr>
          <w:t>12</w:t>
        </w:r>
        <w:r>
          <w:rPr>
            <w:noProof/>
            <w:webHidden/>
          </w:rPr>
          <w:fldChar w:fldCharType="end"/>
        </w:r>
      </w:hyperlink>
    </w:p>
    <w:p w14:paraId="050D6308" w14:textId="34A92C37"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17" w:history="1">
        <w:r w:rsidRPr="00EE1FB4">
          <w:rPr>
            <w:rStyle w:val="Hiperhivatkozs"/>
            <w:noProof/>
          </w:rPr>
          <w:t>3.1.4 Modularitás</w:t>
        </w:r>
        <w:r>
          <w:rPr>
            <w:noProof/>
            <w:webHidden/>
          </w:rPr>
          <w:tab/>
        </w:r>
        <w:r>
          <w:rPr>
            <w:noProof/>
            <w:webHidden/>
          </w:rPr>
          <w:fldChar w:fldCharType="begin"/>
        </w:r>
        <w:r>
          <w:rPr>
            <w:noProof/>
            <w:webHidden/>
          </w:rPr>
          <w:instrText xml:space="preserve"> PAGEREF _Toc89088217 \h </w:instrText>
        </w:r>
        <w:r>
          <w:rPr>
            <w:noProof/>
            <w:webHidden/>
          </w:rPr>
        </w:r>
        <w:r>
          <w:rPr>
            <w:noProof/>
            <w:webHidden/>
          </w:rPr>
          <w:fldChar w:fldCharType="separate"/>
        </w:r>
        <w:r>
          <w:rPr>
            <w:noProof/>
            <w:webHidden/>
          </w:rPr>
          <w:t>12</w:t>
        </w:r>
        <w:r>
          <w:rPr>
            <w:noProof/>
            <w:webHidden/>
          </w:rPr>
          <w:fldChar w:fldCharType="end"/>
        </w:r>
      </w:hyperlink>
    </w:p>
    <w:p w14:paraId="6D9CDF7A" w14:textId="53EF738E"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18" w:history="1">
        <w:r w:rsidRPr="00EE1FB4">
          <w:rPr>
            <w:rStyle w:val="Hiperhivatkozs"/>
            <w:noProof/>
          </w:rPr>
          <w:t>3.1.5 Egyéb szempontok</w:t>
        </w:r>
        <w:r>
          <w:rPr>
            <w:noProof/>
            <w:webHidden/>
          </w:rPr>
          <w:tab/>
        </w:r>
        <w:r>
          <w:rPr>
            <w:noProof/>
            <w:webHidden/>
          </w:rPr>
          <w:fldChar w:fldCharType="begin"/>
        </w:r>
        <w:r>
          <w:rPr>
            <w:noProof/>
            <w:webHidden/>
          </w:rPr>
          <w:instrText xml:space="preserve"> PAGEREF _Toc89088218 \h </w:instrText>
        </w:r>
        <w:r>
          <w:rPr>
            <w:noProof/>
            <w:webHidden/>
          </w:rPr>
        </w:r>
        <w:r>
          <w:rPr>
            <w:noProof/>
            <w:webHidden/>
          </w:rPr>
          <w:fldChar w:fldCharType="separate"/>
        </w:r>
        <w:r>
          <w:rPr>
            <w:noProof/>
            <w:webHidden/>
          </w:rPr>
          <w:t>13</w:t>
        </w:r>
        <w:r>
          <w:rPr>
            <w:noProof/>
            <w:webHidden/>
          </w:rPr>
          <w:fldChar w:fldCharType="end"/>
        </w:r>
      </w:hyperlink>
    </w:p>
    <w:p w14:paraId="363646A7" w14:textId="105F0FD3" w:rsidR="008326D1" w:rsidRDefault="008326D1">
      <w:pPr>
        <w:pStyle w:val="TJ2"/>
        <w:tabs>
          <w:tab w:val="right" w:leader="dot" w:pos="8494"/>
        </w:tabs>
        <w:rPr>
          <w:rFonts w:asciiTheme="minorHAnsi" w:eastAsiaTheme="minorEastAsia" w:hAnsiTheme="minorHAnsi" w:cstheme="minorBidi"/>
          <w:noProof/>
          <w:sz w:val="22"/>
          <w:szCs w:val="22"/>
          <w:lang w:eastAsia="hu-HU"/>
        </w:rPr>
      </w:pPr>
      <w:hyperlink w:anchor="_Toc89088219" w:history="1">
        <w:r w:rsidRPr="00EE1FB4">
          <w:rPr>
            <w:rStyle w:val="Hiperhivatkozs"/>
            <w:noProof/>
          </w:rPr>
          <w:t>3.2 A választott architektúra és technológiai megoldások</w:t>
        </w:r>
        <w:r>
          <w:rPr>
            <w:noProof/>
            <w:webHidden/>
          </w:rPr>
          <w:tab/>
        </w:r>
        <w:r>
          <w:rPr>
            <w:noProof/>
            <w:webHidden/>
          </w:rPr>
          <w:fldChar w:fldCharType="begin"/>
        </w:r>
        <w:r>
          <w:rPr>
            <w:noProof/>
            <w:webHidden/>
          </w:rPr>
          <w:instrText xml:space="preserve"> PAGEREF _Toc89088219 \h </w:instrText>
        </w:r>
        <w:r>
          <w:rPr>
            <w:noProof/>
            <w:webHidden/>
          </w:rPr>
        </w:r>
        <w:r>
          <w:rPr>
            <w:noProof/>
            <w:webHidden/>
          </w:rPr>
          <w:fldChar w:fldCharType="separate"/>
        </w:r>
        <w:r>
          <w:rPr>
            <w:noProof/>
            <w:webHidden/>
          </w:rPr>
          <w:t>13</w:t>
        </w:r>
        <w:r>
          <w:rPr>
            <w:noProof/>
            <w:webHidden/>
          </w:rPr>
          <w:fldChar w:fldCharType="end"/>
        </w:r>
      </w:hyperlink>
    </w:p>
    <w:p w14:paraId="5B414DE8" w14:textId="23128E5C"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20" w:history="1">
        <w:r w:rsidRPr="00EE1FB4">
          <w:rPr>
            <w:rStyle w:val="Hiperhivatkozs"/>
            <w:noProof/>
          </w:rPr>
          <w:t>3.2.1 Mikroszolgáltatások architektúra</w:t>
        </w:r>
        <w:r>
          <w:rPr>
            <w:noProof/>
            <w:webHidden/>
          </w:rPr>
          <w:tab/>
        </w:r>
        <w:r>
          <w:rPr>
            <w:noProof/>
            <w:webHidden/>
          </w:rPr>
          <w:fldChar w:fldCharType="begin"/>
        </w:r>
        <w:r>
          <w:rPr>
            <w:noProof/>
            <w:webHidden/>
          </w:rPr>
          <w:instrText xml:space="preserve"> PAGEREF _Toc89088220 \h </w:instrText>
        </w:r>
        <w:r>
          <w:rPr>
            <w:noProof/>
            <w:webHidden/>
          </w:rPr>
        </w:r>
        <w:r>
          <w:rPr>
            <w:noProof/>
            <w:webHidden/>
          </w:rPr>
          <w:fldChar w:fldCharType="separate"/>
        </w:r>
        <w:r>
          <w:rPr>
            <w:noProof/>
            <w:webHidden/>
          </w:rPr>
          <w:t>13</w:t>
        </w:r>
        <w:r>
          <w:rPr>
            <w:noProof/>
            <w:webHidden/>
          </w:rPr>
          <w:fldChar w:fldCharType="end"/>
        </w:r>
      </w:hyperlink>
    </w:p>
    <w:p w14:paraId="7356A3EE" w14:textId="3D90C994"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21" w:history="1">
        <w:r w:rsidRPr="00EE1FB4">
          <w:rPr>
            <w:rStyle w:val="Hiperhivatkozs"/>
            <w:noProof/>
          </w:rPr>
          <w:t>3.2.2 A választott technológiák bemutatása</w:t>
        </w:r>
        <w:r>
          <w:rPr>
            <w:noProof/>
            <w:webHidden/>
          </w:rPr>
          <w:tab/>
        </w:r>
        <w:r>
          <w:rPr>
            <w:noProof/>
            <w:webHidden/>
          </w:rPr>
          <w:fldChar w:fldCharType="begin"/>
        </w:r>
        <w:r>
          <w:rPr>
            <w:noProof/>
            <w:webHidden/>
          </w:rPr>
          <w:instrText xml:space="preserve"> PAGEREF _Toc89088221 \h </w:instrText>
        </w:r>
        <w:r>
          <w:rPr>
            <w:noProof/>
            <w:webHidden/>
          </w:rPr>
        </w:r>
        <w:r>
          <w:rPr>
            <w:noProof/>
            <w:webHidden/>
          </w:rPr>
          <w:fldChar w:fldCharType="separate"/>
        </w:r>
        <w:r>
          <w:rPr>
            <w:noProof/>
            <w:webHidden/>
          </w:rPr>
          <w:t>15</w:t>
        </w:r>
        <w:r>
          <w:rPr>
            <w:noProof/>
            <w:webHidden/>
          </w:rPr>
          <w:fldChar w:fldCharType="end"/>
        </w:r>
      </w:hyperlink>
    </w:p>
    <w:p w14:paraId="5DDBDBD1" w14:textId="0385634A" w:rsidR="008326D1" w:rsidRDefault="008326D1">
      <w:pPr>
        <w:pStyle w:val="TJ1"/>
        <w:rPr>
          <w:rFonts w:asciiTheme="minorHAnsi" w:eastAsiaTheme="minorEastAsia" w:hAnsiTheme="minorHAnsi" w:cstheme="minorBidi"/>
          <w:b w:val="0"/>
          <w:noProof/>
          <w:sz w:val="22"/>
          <w:szCs w:val="22"/>
          <w:lang w:eastAsia="hu-HU"/>
        </w:rPr>
      </w:pPr>
      <w:hyperlink w:anchor="_Toc89088222" w:history="1">
        <w:r w:rsidRPr="00EE1FB4">
          <w:rPr>
            <w:rStyle w:val="Hiperhivatkozs"/>
            <w:noProof/>
          </w:rPr>
          <w:t>4 Implementáció</w:t>
        </w:r>
        <w:r>
          <w:rPr>
            <w:noProof/>
            <w:webHidden/>
          </w:rPr>
          <w:tab/>
        </w:r>
        <w:r>
          <w:rPr>
            <w:noProof/>
            <w:webHidden/>
          </w:rPr>
          <w:fldChar w:fldCharType="begin"/>
        </w:r>
        <w:r>
          <w:rPr>
            <w:noProof/>
            <w:webHidden/>
          </w:rPr>
          <w:instrText xml:space="preserve"> PAGEREF _Toc89088222 \h </w:instrText>
        </w:r>
        <w:r>
          <w:rPr>
            <w:noProof/>
            <w:webHidden/>
          </w:rPr>
        </w:r>
        <w:r>
          <w:rPr>
            <w:noProof/>
            <w:webHidden/>
          </w:rPr>
          <w:fldChar w:fldCharType="separate"/>
        </w:r>
        <w:r>
          <w:rPr>
            <w:noProof/>
            <w:webHidden/>
          </w:rPr>
          <w:t>20</w:t>
        </w:r>
        <w:r>
          <w:rPr>
            <w:noProof/>
            <w:webHidden/>
          </w:rPr>
          <w:fldChar w:fldCharType="end"/>
        </w:r>
      </w:hyperlink>
    </w:p>
    <w:p w14:paraId="568CD297" w14:textId="39A319A1" w:rsidR="008326D1" w:rsidRDefault="008326D1">
      <w:pPr>
        <w:pStyle w:val="TJ2"/>
        <w:tabs>
          <w:tab w:val="right" w:leader="dot" w:pos="8494"/>
        </w:tabs>
        <w:rPr>
          <w:rFonts w:asciiTheme="minorHAnsi" w:eastAsiaTheme="minorEastAsia" w:hAnsiTheme="minorHAnsi" w:cstheme="minorBidi"/>
          <w:noProof/>
          <w:sz w:val="22"/>
          <w:szCs w:val="22"/>
          <w:lang w:eastAsia="hu-HU"/>
        </w:rPr>
      </w:pPr>
      <w:hyperlink w:anchor="_Toc89088223" w:history="1">
        <w:r w:rsidRPr="00EE1FB4">
          <w:rPr>
            <w:rStyle w:val="Hiperhivatkozs"/>
            <w:noProof/>
          </w:rPr>
          <w:t>4.1 A fejlesztés menete</w:t>
        </w:r>
        <w:r>
          <w:rPr>
            <w:noProof/>
            <w:webHidden/>
          </w:rPr>
          <w:tab/>
        </w:r>
        <w:r>
          <w:rPr>
            <w:noProof/>
            <w:webHidden/>
          </w:rPr>
          <w:fldChar w:fldCharType="begin"/>
        </w:r>
        <w:r>
          <w:rPr>
            <w:noProof/>
            <w:webHidden/>
          </w:rPr>
          <w:instrText xml:space="preserve"> PAGEREF _Toc89088223 \h </w:instrText>
        </w:r>
        <w:r>
          <w:rPr>
            <w:noProof/>
            <w:webHidden/>
          </w:rPr>
        </w:r>
        <w:r>
          <w:rPr>
            <w:noProof/>
            <w:webHidden/>
          </w:rPr>
          <w:fldChar w:fldCharType="separate"/>
        </w:r>
        <w:r>
          <w:rPr>
            <w:noProof/>
            <w:webHidden/>
          </w:rPr>
          <w:t>20</w:t>
        </w:r>
        <w:r>
          <w:rPr>
            <w:noProof/>
            <w:webHidden/>
          </w:rPr>
          <w:fldChar w:fldCharType="end"/>
        </w:r>
      </w:hyperlink>
    </w:p>
    <w:p w14:paraId="7377D9BF" w14:textId="01A1A603"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24" w:history="1">
        <w:r w:rsidRPr="00EE1FB4">
          <w:rPr>
            <w:rStyle w:val="Hiperhivatkozs"/>
            <w:noProof/>
          </w:rPr>
          <w:t>4.1.1 Docker és Visual Studio Code</w:t>
        </w:r>
        <w:r>
          <w:rPr>
            <w:noProof/>
            <w:webHidden/>
          </w:rPr>
          <w:tab/>
        </w:r>
        <w:r>
          <w:rPr>
            <w:noProof/>
            <w:webHidden/>
          </w:rPr>
          <w:fldChar w:fldCharType="begin"/>
        </w:r>
        <w:r>
          <w:rPr>
            <w:noProof/>
            <w:webHidden/>
          </w:rPr>
          <w:instrText xml:space="preserve"> PAGEREF _Toc89088224 \h </w:instrText>
        </w:r>
        <w:r>
          <w:rPr>
            <w:noProof/>
            <w:webHidden/>
          </w:rPr>
        </w:r>
        <w:r>
          <w:rPr>
            <w:noProof/>
            <w:webHidden/>
          </w:rPr>
          <w:fldChar w:fldCharType="separate"/>
        </w:r>
        <w:r>
          <w:rPr>
            <w:noProof/>
            <w:webHidden/>
          </w:rPr>
          <w:t>20</w:t>
        </w:r>
        <w:r>
          <w:rPr>
            <w:noProof/>
            <w:webHidden/>
          </w:rPr>
          <w:fldChar w:fldCharType="end"/>
        </w:r>
      </w:hyperlink>
    </w:p>
    <w:p w14:paraId="57E96DFF" w14:textId="5A9C1536"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25" w:history="1">
        <w:r w:rsidRPr="00EE1FB4">
          <w:rPr>
            <w:rStyle w:val="Hiperhivatkozs"/>
            <w:noProof/>
          </w:rPr>
          <w:t>4.1.2 Verziókezelés</w:t>
        </w:r>
        <w:r>
          <w:rPr>
            <w:noProof/>
            <w:webHidden/>
          </w:rPr>
          <w:tab/>
        </w:r>
        <w:r>
          <w:rPr>
            <w:noProof/>
            <w:webHidden/>
          </w:rPr>
          <w:fldChar w:fldCharType="begin"/>
        </w:r>
        <w:r>
          <w:rPr>
            <w:noProof/>
            <w:webHidden/>
          </w:rPr>
          <w:instrText xml:space="preserve"> PAGEREF _Toc89088225 \h </w:instrText>
        </w:r>
        <w:r>
          <w:rPr>
            <w:noProof/>
            <w:webHidden/>
          </w:rPr>
        </w:r>
        <w:r>
          <w:rPr>
            <w:noProof/>
            <w:webHidden/>
          </w:rPr>
          <w:fldChar w:fldCharType="separate"/>
        </w:r>
        <w:r>
          <w:rPr>
            <w:noProof/>
            <w:webHidden/>
          </w:rPr>
          <w:t>23</w:t>
        </w:r>
        <w:r>
          <w:rPr>
            <w:noProof/>
            <w:webHidden/>
          </w:rPr>
          <w:fldChar w:fldCharType="end"/>
        </w:r>
      </w:hyperlink>
    </w:p>
    <w:p w14:paraId="312DA1FC" w14:textId="0A9748F7"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26" w:history="1">
        <w:r w:rsidRPr="00EE1FB4">
          <w:rPr>
            <w:rStyle w:val="Hiperhivatkozs"/>
            <w:noProof/>
          </w:rPr>
          <w:t>4.1.3 Kódminőség ellenőrzése</w:t>
        </w:r>
        <w:r>
          <w:rPr>
            <w:noProof/>
            <w:webHidden/>
          </w:rPr>
          <w:tab/>
        </w:r>
        <w:r>
          <w:rPr>
            <w:noProof/>
            <w:webHidden/>
          </w:rPr>
          <w:fldChar w:fldCharType="begin"/>
        </w:r>
        <w:r>
          <w:rPr>
            <w:noProof/>
            <w:webHidden/>
          </w:rPr>
          <w:instrText xml:space="preserve"> PAGEREF _Toc89088226 \h </w:instrText>
        </w:r>
        <w:r>
          <w:rPr>
            <w:noProof/>
            <w:webHidden/>
          </w:rPr>
        </w:r>
        <w:r>
          <w:rPr>
            <w:noProof/>
            <w:webHidden/>
          </w:rPr>
          <w:fldChar w:fldCharType="separate"/>
        </w:r>
        <w:r>
          <w:rPr>
            <w:noProof/>
            <w:webHidden/>
          </w:rPr>
          <w:t>24</w:t>
        </w:r>
        <w:r>
          <w:rPr>
            <w:noProof/>
            <w:webHidden/>
          </w:rPr>
          <w:fldChar w:fldCharType="end"/>
        </w:r>
      </w:hyperlink>
    </w:p>
    <w:p w14:paraId="3EAC0BED" w14:textId="5A972DB9" w:rsidR="008326D1" w:rsidRDefault="008326D1">
      <w:pPr>
        <w:pStyle w:val="TJ2"/>
        <w:tabs>
          <w:tab w:val="right" w:leader="dot" w:pos="8494"/>
        </w:tabs>
        <w:rPr>
          <w:rFonts w:asciiTheme="minorHAnsi" w:eastAsiaTheme="minorEastAsia" w:hAnsiTheme="minorHAnsi" w:cstheme="minorBidi"/>
          <w:noProof/>
          <w:sz w:val="22"/>
          <w:szCs w:val="22"/>
          <w:lang w:eastAsia="hu-HU"/>
        </w:rPr>
      </w:pPr>
      <w:hyperlink w:anchor="_Toc89088227" w:history="1">
        <w:r w:rsidRPr="00EE1FB4">
          <w:rPr>
            <w:rStyle w:val="Hiperhivatkozs"/>
            <w:noProof/>
          </w:rPr>
          <w:t>4.2 A szolgáltatások megvalósítása</w:t>
        </w:r>
        <w:r>
          <w:rPr>
            <w:noProof/>
            <w:webHidden/>
          </w:rPr>
          <w:tab/>
        </w:r>
        <w:r>
          <w:rPr>
            <w:noProof/>
            <w:webHidden/>
          </w:rPr>
          <w:fldChar w:fldCharType="begin"/>
        </w:r>
        <w:r>
          <w:rPr>
            <w:noProof/>
            <w:webHidden/>
          </w:rPr>
          <w:instrText xml:space="preserve"> PAGEREF _Toc89088227 \h </w:instrText>
        </w:r>
        <w:r>
          <w:rPr>
            <w:noProof/>
            <w:webHidden/>
          </w:rPr>
        </w:r>
        <w:r>
          <w:rPr>
            <w:noProof/>
            <w:webHidden/>
          </w:rPr>
          <w:fldChar w:fldCharType="separate"/>
        </w:r>
        <w:r>
          <w:rPr>
            <w:noProof/>
            <w:webHidden/>
          </w:rPr>
          <w:t>26</w:t>
        </w:r>
        <w:r>
          <w:rPr>
            <w:noProof/>
            <w:webHidden/>
          </w:rPr>
          <w:fldChar w:fldCharType="end"/>
        </w:r>
      </w:hyperlink>
    </w:p>
    <w:p w14:paraId="69525298" w14:textId="0C553E66"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28" w:history="1">
        <w:r w:rsidRPr="00EE1FB4">
          <w:rPr>
            <w:rStyle w:val="Hiperhivatkozs"/>
            <w:noProof/>
          </w:rPr>
          <w:t>4.2.1 Parser mikroszolgáltatás</w:t>
        </w:r>
        <w:r>
          <w:rPr>
            <w:noProof/>
            <w:webHidden/>
          </w:rPr>
          <w:tab/>
        </w:r>
        <w:r>
          <w:rPr>
            <w:noProof/>
            <w:webHidden/>
          </w:rPr>
          <w:fldChar w:fldCharType="begin"/>
        </w:r>
        <w:r>
          <w:rPr>
            <w:noProof/>
            <w:webHidden/>
          </w:rPr>
          <w:instrText xml:space="preserve"> PAGEREF _Toc89088228 \h </w:instrText>
        </w:r>
        <w:r>
          <w:rPr>
            <w:noProof/>
            <w:webHidden/>
          </w:rPr>
        </w:r>
        <w:r>
          <w:rPr>
            <w:noProof/>
            <w:webHidden/>
          </w:rPr>
          <w:fldChar w:fldCharType="separate"/>
        </w:r>
        <w:r>
          <w:rPr>
            <w:noProof/>
            <w:webHidden/>
          </w:rPr>
          <w:t>26</w:t>
        </w:r>
        <w:r>
          <w:rPr>
            <w:noProof/>
            <w:webHidden/>
          </w:rPr>
          <w:fldChar w:fldCharType="end"/>
        </w:r>
      </w:hyperlink>
    </w:p>
    <w:p w14:paraId="163786B6" w14:textId="297D47BC"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29" w:history="1">
        <w:r w:rsidRPr="00EE1FB4">
          <w:rPr>
            <w:rStyle w:val="Hiperhivatkozs"/>
            <w:noProof/>
          </w:rPr>
          <w:t>4.2.2 Postprocessor mikroszolgáltatás</w:t>
        </w:r>
        <w:r>
          <w:rPr>
            <w:noProof/>
            <w:webHidden/>
          </w:rPr>
          <w:tab/>
        </w:r>
        <w:r>
          <w:rPr>
            <w:noProof/>
            <w:webHidden/>
          </w:rPr>
          <w:fldChar w:fldCharType="begin"/>
        </w:r>
        <w:r>
          <w:rPr>
            <w:noProof/>
            <w:webHidden/>
          </w:rPr>
          <w:instrText xml:space="preserve"> PAGEREF _Toc89088229 \h </w:instrText>
        </w:r>
        <w:r>
          <w:rPr>
            <w:noProof/>
            <w:webHidden/>
          </w:rPr>
        </w:r>
        <w:r>
          <w:rPr>
            <w:noProof/>
            <w:webHidden/>
          </w:rPr>
          <w:fldChar w:fldCharType="separate"/>
        </w:r>
        <w:r>
          <w:rPr>
            <w:noProof/>
            <w:webHidden/>
          </w:rPr>
          <w:t>36</w:t>
        </w:r>
        <w:r>
          <w:rPr>
            <w:noProof/>
            <w:webHidden/>
          </w:rPr>
          <w:fldChar w:fldCharType="end"/>
        </w:r>
      </w:hyperlink>
    </w:p>
    <w:p w14:paraId="6B37A066" w14:textId="3A596516"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30" w:history="1">
        <w:r w:rsidRPr="00EE1FB4">
          <w:rPr>
            <w:rStyle w:val="Hiperhivatkozs"/>
            <w:noProof/>
          </w:rPr>
          <w:t>4.2.3 ElasticUploader mikroszolgáltatás</w:t>
        </w:r>
        <w:r>
          <w:rPr>
            <w:noProof/>
            <w:webHidden/>
          </w:rPr>
          <w:tab/>
        </w:r>
        <w:r>
          <w:rPr>
            <w:noProof/>
            <w:webHidden/>
          </w:rPr>
          <w:fldChar w:fldCharType="begin"/>
        </w:r>
        <w:r>
          <w:rPr>
            <w:noProof/>
            <w:webHidden/>
          </w:rPr>
          <w:instrText xml:space="preserve"> PAGEREF _Toc89088230 \h </w:instrText>
        </w:r>
        <w:r>
          <w:rPr>
            <w:noProof/>
            <w:webHidden/>
          </w:rPr>
        </w:r>
        <w:r>
          <w:rPr>
            <w:noProof/>
            <w:webHidden/>
          </w:rPr>
          <w:fldChar w:fldCharType="separate"/>
        </w:r>
        <w:r>
          <w:rPr>
            <w:noProof/>
            <w:webHidden/>
          </w:rPr>
          <w:t>43</w:t>
        </w:r>
        <w:r>
          <w:rPr>
            <w:noProof/>
            <w:webHidden/>
          </w:rPr>
          <w:fldChar w:fldCharType="end"/>
        </w:r>
      </w:hyperlink>
    </w:p>
    <w:p w14:paraId="5011504E" w14:textId="4E0048B6" w:rsidR="008326D1" w:rsidRDefault="008326D1">
      <w:pPr>
        <w:pStyle w:val="TJ2"/>
        <w:tabs>
          <w:tab w:val="right" w:leader="dot" w:pos="8494"/>
        </w:tabs>
        <w:rPr>
          <w:rFonts w:asciiTheme="minorHAnsi" w:eastAsiaTheme="minorEastAsia" w:hAnsiTheme="minorHAnsi" w:cstheme="minorBidi"/>
          <w:noProof/>
          <w:sz w:val="22"/>
          <w:szCs w:val="22"/>
          <w:lang w:eastAsia="hu-HU"/>
        </w:rPr>
      </w:pPr>
      <w:hyperlink w:anchor="_Toc89088231" w:history="1">
        <w:r w:rsidRPr="00EE1FB4">
          <w:rPr>
            <w:rStyle w:val="Hiperhivatkozs"/>
            <w:noProof/>
          </w:rPr>
          <w:t>4.3 Adattárolás és vizualizáció</w:t>
        </w:r>
        <w:r>
          <w:rPr>
            <w:noProof/>
            <w:webHidden/>
          </w:rPr>
          <w:tab/>
        </w:r>
        <w:r>
          <w:rPr>
            <w:noProof/>
            <w:webHidden/>
          </w:rPr>
          <w:fldChar w:fldCharType="begin"/>
        </w:r>
        <w:r>
          <w:rPr>
            <w:noProof/>
            <w:webHidden/>
          </w:rPr>
          <w:instrText xml:space="preserve"> PAGEREF _Toc89088231 \h </w:instrText>
        </w:r>
        <w:r>
          <w:rPr>
            <w:noProof/>
            <w:webHidden/>
          </w:rPr>
        </w:r>
        <w:r>
          <w:rPr>
            <w:noProof/>
            <w:webHidden/>
          </w:rPr>
          <w:fldChar w:fldCharType="separate"/>
        </w:r>
        <w:r>
          <w:rPr>
            <w:noProof/>
            <w:webHidden/>
          </w:rPr>
          <w:t>44</w:t>
        </w:r>
        <w:r>
          <w:rPr>
            <w:noProof/>
            <w:webHidden/>
          </w:rPr>
          <w:fldChar w:fldCharType="end"/>
        </w:r>
      </w:hyperlink>
    </w:p>
    <w:p w14:paraId="4342A5DD" w14:textId="25129AED"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32" w:history="1">
        <w:r w:rsidRPr="00EE1FB4">
          <w:rPr>
            <w:rStyle w:val="Hiperhivatkozs"/>
            <w:noProof/>
          </w:rPr>
          <w:t>4.3.1 Adattárolás</w:t>
        </w:r>
        <w:r>
          <w:rPr>
            <w:noProof/>
            <w:webHidden/>
          </w:rPr>
          <w:tab/>
        </w:r>
        <w:r>
          <w:rPr>
            <w:noProof/>
            <w:webHidden/>
          </w:rPr>
          <w:fldChar w:fldCharType="begin"/>
        </w:r>
        <w:r>
          <w:rPr>
            <w:noProof/>
            <w:webHidden/>
          </w:rPr>
          <w:instrText xml:space="preserve"> PAGEREF _Toc89088232 \h </w:instrText>
        </w:r>
        <w:r>
          <w:rPr>
            <w:noProof/>
            <w:webHidden/>
          </w:rPr>
        </w:r>
        <w:r>
          <w:rPr>
            <w:noProof/>
            <w:webHidden/>
          </w:rPr>
          <w:fldChar w:fldCharType="separate"/>
        </w:r>
        <w:r>
          <w:rPr>
            <w:noProof/>
            <w:webHidden/>
          </w:rPr>
          <w:t>44</w:t>
        </w:r>
        <w:r>
          <w:rPr>
            <w:noProof/>
            <w:webHidden/>
          </w:rPr>
          <w:fldChar w:fldCharType="end"/>
        </w:r>
      </w:hyperlink>
    </w:p>
    <w:p w14:paraId="6EE1EDD8" w14:textId="08075DF8"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33" w:history="1">
        <w:r w:rsidRPr="00EE1FB4">
          <w:rPr>
            <w:rStyle w:val="Hiperhivatkozs"/>
            <w:noProof/>
          </w:rPr>
          <w:t>4.3.2 Vizualizáció</w:t>
        </w:r>
        <w:r>
          <w:rPr>
            <w:noProof/>
            <w:webHidden/>
          </w:rPr>
          <w:tab/>
        </w:r>
        <w:r>
          <w:rPr>
            <w:noProof/>
            <w:webHidden/>
          </w:rPr>
          <w:fldChar w:fldCharType="begin"/>
        </w:r>
        <w:r>
          <w:rPr>
            <w:noProof/>
            <w:webHidden/>
          </w:rPr>
          <w:instrText xml:space="preserve"> PAGEREF _Toc89088233 \h </w:instrText>
        </w:r>
        <w:r>
          <w:rPr>
            <w:noProof/>
            <w:webHidden/>
          </w:rPr>
        </w:r>
        <w:r>
          <w:rPr>
            <w:noProof/>
            <w:webHidden/>
          </w:rPr>
          <w:fldChar w:fldCharType="separate"/>
        </w:r>
        <w:r>
          <w:rPr>
            <w:noProof/>
            <w:webHidden/>
          </w:rPr>
          <w:t>44</w:t>
        </w:r>
        <w:r>
          <w:rPr>
            <w:noProof/>
            <w:webHidden/>
          </w:rPr>
          <w:fldChar w:fldCharType="end"/>
        </w:r>
      </w:hyperlink>
    </w:p>
    <w:p w14:paraId="6C6E5A26" w14:textId="211DDD46" w:rsidR="008326D1" w:rsidRDefault="008326D1">
      <w:pPr>
        <w:pStyle w:val="TJ2"/>
        <w:tabs>
          <w:tab w:val="right" w:leader="dot" w:pos="8494"/>
        </w:tabs>
        <w:rPr>
          <w:rFonts w:asciiTheme="minorHAnsi" w:eastAsiaTheme="minorEastAsia" w:hAnsiTheme="minorHAnsi" w:cstheme="minorBidi"/>
          <w:noProof/>
          <w:sz w:val="22"/>
          <w:szCs w:val="22"/>
          <w:lang w:eastAsia="hu-HU"/>
        </w:rPr>
      </w:pPr>
      <w:hyperlink w:anchor="_Toc89088234" w:history="1">
        <w:r w:rsidRPr="00EE1FB4">
          <w:rPr>
            <w:rStyle w:val="Hiperhivatkozs"/>
            <w:noProof/>
          </w:rPr>
          <w:t>4.4 Tesztelés</w:t>
        </w:r>
        <w:r>
          <w:rPr>
            <w:noProof/>
            <w:webHidden/>
          </w:rPr>
          <w:tab/>
        </w:r>
        <w:r>
          <w:rPr>
            <w:noProof/>
            <w:webHidden/>
          </w:rPr>
          <w:fldChar w:fldCharType="begin"/>
        </w:r>
        <w:r>
          <w:rPr>
            <w:noProof/>
            <w:webHidden/>
          </w:rPr>
          <w:instrText xml:space="preserve"> PAGEREF _Toc89088234 \h </w:instrText>
        </w:r>
        <w:r>
          <w:rPr>
            <w:noProof/>
            <w:webHidden/>
          </w:rPr>
        </w:r>
        <w:r>
          <w:rPr>
            <w:noProof/>
            <w:webHidden/>
          </w:rPr>
          <w:fldChar w:fldCharType="separate"/>
        </w:r>
        <w:r>
          <w:rPr>
            <w:noProof/>
            <w:webHidden/>
          </w:rPr>
          <w:t>45</w:t>
        </w:r>
        <w:r>
          <w:rPr>
            <w:noProof/>
            <w:webHidden/>
          </w:rPr>
          <w:fldChar w:fldCharType="end"/>
        </w:r>
      </w:hyperlink>
    </w:p>
    <w:p w14:paraId="6085462F" w14:textId="1344537A"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35" w:history="1">
        <w:r w:rsidRPr="00EE1FB4">
          <w:rPr>
            <w:rStyle w:val="Hiperhivatkozs"/>
            <w:noProof/>
          </w:rPr>
          <w:t>4.4.1 Integrációs tesztek</w:t>
        </w:r>
        <w:r>
          <w:rPr>
            <w:noProof/>
            <w:webHidden/>
          </w:rPr>
          <w:tab/>
        </w:r>
        <w:r>
          <w:rPr>
            <w:noProof/>
            <w:webHidden/>
          </w:rPr>
          <w:fldChar w:fldCharType="begin"/>
        </w:r>
        <w:r>
          <w:rPr>
            <w:noProof/>
            <w:webHidden/>
          </w:rPr>
          <w:instrText xml:space="preserve"> PAGEREF _Toc89088235 \h </w:instrText>
        </w:r>
        <w:r>
          <w:rPr>
            <w:noProof/>
            <w:webHidden/>
          </w:rPr>
        </w:r>
        <w:r>
          <w:rPr>
            <w:noProof/>
            <w:webHidden/>
          </w:rPr>
          <w:fldChar w:fldCharType="separate"/>
        </w:r>
        <w:r>
          <w:rPr>
            <w:noProof/>
            <w:webHidden/>
          </w:rPr>
          <w:t>45</w:t>
        </w:r>
        <w:r>
          <w:rPr>
            <w:noProof/>
            <w:webHidden/>
          </w:rPr>
          <w:fldChar w:fldCharType="end"/>
        </w:r>
      </w:hyperlink>
    </w:p>
    <w:p w14:paraId="73E265F1" w14:textId="0E91392C"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36" w:history="1">
        <w:r w:rsidRPr="00EE1FB4">
          <w:rPr>
            <w:rStyle w:val="Hiperhivatkozs"/>
            <w:noProof/>
          </w:rPr>
          <w:t>4.4.2 Unit tesztek</w:t>
        </w:r>
        <w:r>
          <w:rPr>
            <w:noProof/>
            <w:webHidden/>
          </w:rPr>
          <w:tab/>
        </w:r>
        <w:r>
          <w:rPr>
            <w:noProof/>
            <w:webHidden/>
          </w:rPr>
          <w:fldChar w:fldCharType="begin"/>
        </w:r>
        <w:r>
          <w:rPr>
            <w:noProof/>
            <w:webHidden/>
          </w:rPr>
          <w:instrText xml:space="preserve"> PAGEREF _Toc89088236 \h </w:instrText>
        </w:r>
        <w:r>
          <w:rPr>
            <w:noProof/>
            <w:webHidden/>
          </w:rPr>
        </w:r>
        <w:r>
          <w:rPr>
            <w:noProof/>
            <w:webHidden/>
          </w:rPr>
          <w:fldChar w:fldCharType="separate"/>
        </w:r>
        <w:r>
          <w:rPr>
            <w:noProof/>
            <w:webHidden/>
          </w:rPr>
          <w:t>46</w:t>
        </w:r>
        <w:r>
          <w:rPr>
            <w:noProof/>
            <w:webHidden/>
          </w:rPr>
          <w:fldChar w:fldCharType="end"/>
        </w:r>
      </w:hyperlink>
    </w:p>
    <w:p w14:paraId="4F6DCBD5" w14:textId="095178FC" w:rsidR="008326D1" w:rsidRDefault="008326D1">
      <w:pPr>
        <w:pStyle w:val="TJ3"/>
        <w:tabs>
          <w:tab w:val="right" w:leader="dot" w:pos="8494"/>
        </w:tabs>
        <w:rPr>
          <w:rFonts w:asciiTheme="minorHAnsi" w:eastAsiaTheme="minorEastAsia" w:hAnsiTheme="minorHAnsi" w:cstheme="minorBidi"/>
          <w:noProof/>
          <w:sz w:val="22"/>
          <w:szCs w:val="22"/>
          <w:lang w:eastAsia="hu-HU"/>
        </w:rPr>
      </w:pPr>
      <w:hyperlink w:anchor="_Toc89088237" w:history="1">
        <w:r w:rsidRPr="00EE1FB4">
          <w:rPr>
            <w:rStyle w:val="Hiperhivatkozs"/>
            <w:noProof/>
          </w:rPr>
          <w:t>4.4.3 CI automatizált teszt futtatás</w:t>
        </w:r>
        <w:r>
          <w:rPr>
            <w:noProof/>
            <w:webHidden/>
          </w:rPr>
          <w:tab/>
        </w:r>
        <w:r>
          <w:rPr>
            <w:noProof/>
            <w:webHidden/>
          </w:rPr>
          <w:fldChar w:fldCharType="begin"/>
        </w:r>
        <w:r>
          <w:rPr>
            <w:noProof/>
            <w:webHidden/>
          </w:rPr>
          <w:instrText xml:space="preserve"> PAGEREF _Toc89088237 \h </w:instrText>
        </w:r>
        <w:r>
          <w:rPr>
            <w:noProof/>
            <w:webHidden/>
          </w:rPr>
        </w:r>
        <w:r>
          <w:rPr>
            <w:noProof/>
            <w:webHidden/>
          </w:rPr>
          <w:fldChar w:fldCharType="separate"/>
        </w:r>
        <w:r>
          <w:rPr>
            <w:noProof/>
            <w:webHidden/>
          </w:rPr>
          <w:t>47</w:t>
        </w:r>
        <w:r>
          <w:rPr>
            <w:noProof/>
            <w:webHidden/>
          </w:rPr>
          <w:fldChar w:fldCharType="end"/>
        </w:r>
      </w:hyperlink>
    </w:p>
    <w:p w14:paraId="423178D4" w14:textId="55A3CD01" w:rsidR="008326D1" w:rsidRDefault="008326D1">
      <w:pPr>
        <w:pStyle w:val="TJ1"/>
        <w:rPr>
          <w:rFonts w:asciiTheme="minorHAnsi" w:eastAsiaTheme="minorEastAsia" w:hAnsiTheme="minorHAnsi" w:cstheme="minorBidi"/>
          <w:b w:val="0"/>
          <w:noProof/>
          <w:sz w:val="22"/>
          <w:szCs w:val="22"/>
          <w:lang w:eastAsia="hu-HU"/>
        </w:rPr>
      </w:pPr>
      <w:hyperlink w:anchor="_Toc89088238" w:history="1">
        <w:r w:rsidRPr="00EE1FB4">
          <w:rPr>
            <w:rStyle w:val="Hiperhivatkozs"/>
            <w:noProof/>
          </w:rPr>
          <w:t>5 Konklúzió és továbbfejlesztési lehetőségek</w:t>
        </w:r>
        <w:r>
          <w:rPr>
            <w:noProof/>
            <w:webHidden/>
          </w:rPr>
          <w:tab/>
        </w:r>
        <w:r>
          <w:rPr>
            <w:noProof/>
            <w:webHidden/>
          </w:rPr>
          <w:fldChar w:fldCharType="begin"/>
        </w:r>
        <w:r>
          <w:rPr>
            <w:noProof/>
            <w:webHidden/>
          </w:rPr>
          <w:instrText xml:space="preserve"> PAGEREF _Toc89088238 \h </w:instrText>
        </w:r>
        <w:r>
          <w:rPr>
            <w:noProof/>
            <w:webHidden/>
          </w:rPr>
        </w:r>
        <w:r>
          <w:rPr>
            <w:noProof/>
            <w:webHidden/>
          </w:rPr>
          <w:fldChar w:fldCharType="separate"/>
        </w:r>
        <w:r>
          <w:rPr>
            <w:noProof/>
            <w:webHidden/>
          </w:rPr>
          <w:t>48</w:t>
        </w:r>
        <w:r>
          <w:rPr>
            <w:noProof/>
            <w:webHidden/>
          </w:rPr>
          <w:fldChar w:fldCharType="end"/>
        </w:r>
      </w:hyperlink>
    </w:p>
    <w:p w14:paraId="7EF53DAB" w14:textId="520932AA" w:rsidR="008326D1" w:rsidRDefault="008326D1">
      <w:pPr>
        <w:pStyle w:val="TJ1"/>
        <w:rPr>
          <w:rFonts w:asciiTheme="minorHAnsi" w:eastAsiaTheme="minorEastAsia" w:hAnsiTheme="minorHAnsi" w:cstheme="minorBidi"/>
          <w:b w:val="0"/>
          <w:noProof/>
          <w:sz w:val="22"/>
          <w:szCs w:val="22"/>
          <w:lang w:eastAsia="hu-HU"/>
        </w:rPr>
      </w:pPr>
      <w:hyperlink w:anchor="_Toc89088239" w:history="1">
        <w:r w:rsidRPr="00EE1FB4">
          <w:rPr>
            <w:rStyle w:val="Hiperhivatkozs"/>
            <w:noProof/>
          </w:rPr>
          <w:t>6 Köszönetnyilvánítás</w:t>
        </w:r>
        <w:r>
          <w:rPr>
            <w:noProof/>
            <w:webHidden/>
          </w:rPr>
          <w:tab/>
        </w:r>
        <w:r>
          <w:rPr>
            <w:noProof/>
            <w:webHidden/>
          </w:rPr>
          <w:fldChar w:fldCharType="begin"/>
        </w:r>
        <w:r>
          <w:rPr>
            <w:noProof/>
            <w:webHidden/>
          </w:rPr>
          <w:instrText xml:space="preserve"> PAGEREF _Toc89088239 \h </w:instrText>
        </w:r>
        <w:r>
          <w:rPr>
            <w:noProof/>
            <w:webHidden/>
          </w:rPr>
        </w:r>
        <w:r>
          <w:rPr>
            <w:noProof/>
            <w:webHidden/>
          </w:rPr>
          <w:fldChar w:fldCharType="separate"/>
        </w:r>
        <w:r>
          <w:rPr>
            <w:noProof/>
            <w:webHidden/>
          </w:rPr>
          <w:t>49</w:t>
        </w:r>
        <w:r>
          <w:rPr>
            <w:noProof/>
            <w:webHidden/>
          </w:rPr>
          <w:fldChar w:fldCharType="end"/>
        </w:r>
      </w:hyperlink>
    </w:p>
    <w:p w14:paraId="214BD577" w14:textId="2D2183C8" w:rsidR="008326D1" w:rsidRDefault="008326D1">
      <w:pPr>
        <w:pStyle w:val="TJ1"/>
        <w:rPr>
          <w:rFonts w:asciiTheme="minorHAnsi" w:eastAsiaTheme="minorEastAsia" w:hAnsiTheme="minorHAnsi" w:cstheme="minorBidi"/>
          <w:b w:val="0"/>
          <w:noProof/>
          <w:sz w:val="22"/>
          <w:szCs w:val="22"/>
          <w:lang w:eastAsia="hu-HU"/>
        </w:rPr>
      </w:pPr>
      <w:hyperlink w:anchor="_Toc89088240" w:history="1">
        <w:r w:rsidRPr="00EE1FB4">
          <w:rPr>
            <w:rStyle w:val="Hiperhivatkozs"/>
            <w:noProof/>
          </w:rPr>
          <w:t>Irodalomjegyzék</w:t>
        </w:r>
        <w:r>
          <w:rPr>
            <w:noProof/>
            <w:webHidden/>
          </w:rPr>
          <w:tab/>
        </w:r>
        <w:r>
          <w:rPr>
            <w:noProof/>
            <w:webHidden/>
          </w:rPr>
          <w:fldChar w:fldCharType="begin"/>
        </w:r>
        <w:r>
          <w:rPr>
            <w:noProof/>
            <w:webHidden/>
          </w:rPr>
          <w:instrText xml:space="preserve"> PAGEREF _Toc89088240 \h </w:instrText>
        </w:r>
        <w:r>
          <w:rPr>
            <w:noProof/>
            <w:webHidden/>
          </w:rPr>
        </w:r>
        <w:r>
          <w:rPr>
            <w:noProof/>
            <w:webHidden/>
          </w:rPr>
          <w:fldChar w:fldCharType="separate"/>
        </w:r>
        <w:r>
          <w:rPr>
            <w:noProof/>
            <w:webHidden/>
          </w:rPr>
          <w:t>50</w:t>
        </w:r>
        <w:r>
          <w:rPr>
            <w:noProof/>
            <w:webHidden/>
          </w:rPr>
          <w:fldChar w:fldCharType="end"/>
        </w:r>
      </w:hyperlink>
    </w:p>
    <w:p w14:paraId="7548F1F2" w14:textId="3D330125" w:rsidR="008326D1" w:rsidRDefault="008326D1">
      <w:pPr>
        <w:pStyle w:val="TJ1"/>
        <w:rPr>
          <w:rFonts w:asciiTheme="minorHAnsi" w:eastAsiaTheme="minorEastAsia" w:hAnsiTheme="minorHAnsi" w:cstheme="minorBidi"/>
          <w:b w:val="0"/>
          <w:noProof/>
          <w:sz w:val="22"/>
          <w:szCs w:val="22"/>
          <w:lang w:eastAsia="hu-HU"/>
        </w:rPr>
      </w:pPr>
      <w:hyperlink w:anchor="_Toc89088241" w:history="1">
        <w:r w:rsidRPr="00EE1FB4">
          <w:rPr>
            <w:rStyle w:val="Hiperhivatkozs"/>
            <w:noProof/>
          </w:rPr>
          <w:t>Függelék</w:t>
        </w:r>
        <w:r>
          <w:rPr>
            <w:noProof/>
            <w:webHidden/>
          </w:rPr>
          <w:tab/>
        </w:r>
        <w:r>
          <w:rPr>
            <w:noProof/>
            <w:webHidden/>
          </w:rPr>
          <w:fldChar w:fldCharType="begin"/>
        </w:r>
        <w:r>
          <w:rPr>
            <w:noProof/>
            <w:webHidden/>
          </w:rPr>
          <w:instrText xml:space="preserve"> PAGEREF _Toc89088241 \h </w:instrText>
        </w:r>
        <w:r>
          <w:rPr>
            <w:noProof/>
            <w:webHidden/>
          </w:rPr>
        </w:r>
        <w:r>
          <w:rPr>
            <w:noProof/>
            <w:webHidden/>
          </w:rPr>
          <w:fldChar w:fldCharType="separate"/>
        </w:r>
        <w:r>
          <w:rPr>
            <w:noProof/>
            <w:webHidden/>
          </w:rPr>
          <w:t>51</w:t>
        </w:r>
        <w:r>
          <w:rPr>
            <w:noProof/>
            <w:webHidden/>
          </w:rPr>
          <w:fldChar w:fldCharType="end"/>
        </w:r>
      </w:hyperlink>
    </w:p>
    <w:p w14:paraId="01B0DC16" w14:textId="0A76C834"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1FAF944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8326D1">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F5B7064"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8326D1">
        <w:rPr>
          <w:noProof/>
        </w:rPr>
        <w:t>2021. 11. 29.</w:t>
      </w:r>
      <w:r w:rsidRPr="00B50CAA">
        <w:fldChar w:fldCharType="end"/>
      </w:r>
    </w:p>
    <w:p w14:paraId="5128D61A" w14:textId="77777777" w:rsidR="00681E99" w:rsidRDefault="005E01E0" w:rsidP="00854BDC">
      <w:pPr>
        <w:pStyle w:val="Nyilatkozatalrs"/>
      </w:pPr>
      <w:r>
        <w:tab/>
      </w:r>
      <w:r w:rsidR="00854BDC">
        <w:t>...</w:t>
      </w:r>
      <w:r>
        <w:t>…………………………………………….</w:t>
      </w:r>
    </w:p>
    <w:p w14:paraId="26AA76B1" w14:textId="74808789" w:rsidR="005E01E0" w:rsidRDefault="005E01E0" w:rsidP="00854BDC">
      <w:pPr>
        <w:pStyle w:val="Nyilatkozatalrs"/>
      </w:pPr>
      <w:r>
        <w:tab/>
      </w:r>
      <w:r w:rsidR="00323CD7">
        <w:fldChar w:fldCharType="begin"/>
      </w:r>
      <w:r w:rsidR="00323CD7">
        <w:instrText xml:space="preserve"> AUTHOR   \* MERGEFORMAT </w:instrText>
      </w:r>
      <w:r w:rsidR="00323CD7">
        <w:fldChar w:fldCharType="separate"/>
      </w:r>
      <w:r w:rsidR="008326D1">
        <w:t>Kozák Ágota Boglárka</w:t>
      </w:r>
      <w:r w:rsidR="00323CD7">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088206"/>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9088207"/>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89088208"/>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088209"/>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088210"/>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40C744CA"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w:t>
      </w:r>
      <w:commentRangeStart w:id="6"/>
      <w:r>
        <w:t>következő komponensekből épül fel</w:t>
      </w:r>
      <w:commentRangeEnd w:id="6"/>
      <w:r w:rsidR="008E3EF4">
        <w:rPr>
          <w:rStyle w:val="Jegyzethivatkozs"/>
        </w:rPr>
        <w:commentReference w:id="6"/>
      </w:r>
      <w:r>
        <w:t xml:space="preserve">: </w:t>
      </w:r>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7D84E19E" w:rsidR="003D785A" w:rsidRPr="002D7B1D" w:rsidRDefault="003D785A" w:rsidP="002D7B1D">
      <w:pPr>
        <w:rPr>
          <w:i/>
          <w:iCs/>
        </w:rPr>
      </w:pPr>
      <w:r>
        <w:t xml:space="preserve">Az </w:t>
      </w:r>
      <w:r w:rsidRPr="002D7B1D">
        <w:rPr>
          <w:i/>
          <w:iCs/>
        </w:rPr>
        <w:t>SMC</w:t>
      </w:r>
      <w:r>
        <w:t xml:space="preserve">-k a </w:t>
      </w:r>
      <w:r w:rsidRPr="002D7B1D">
        <w:rPr>
          <w:i/>
          <w:iCs/>
        </w:rPr>
        <w:t>G3-PLC protokoll</w:t>
      </w:r>
      <w:r>
        <w:t xml:space="preserve"> segítségével kommunikálnak a </w:t>
      </w:r>
      <w:r w:rsidRPr="002D7B1D">
        <w:rPr>
          <w:i/>
          <w:iCs/>
        </w:rPr>
        <w:t>DC</w:t>
      </w:r>
      <w:r>
        <w:t xml:space="preserve">-kkel. A </w:t>
      </w:r>
      <w:r w:rsidRPr="002D7B1D">
        <w:rPr>
          <w:i/>
          <w:iCs/>
        </w:rPr>
        <w:t>G3-PLC</w:t>
      </w:r>
      <w:r>
        <w:t xml:space="preserve"> megkönnyíti a nagy sebességű, nagyon megbízható, nagy hatótávolságú</w:t>
      </w:r>
      <w:r w:rsidR="002D7B1D">
        <w:rPr>
          <w:i/>
          <w:iCs/>
        </w:rPr>
        <w:t xml:space="preserve"> </w:t>
      </w:r>
      <w:r>
        <w:t xml:space="preserve">kommunikációt a meglévő </w:t>
      </w:r>
      <w:commentRangeStart w:id="7"/>
      <w:r>
        <w:t>villamosvezeték-hálózaton</w:t>
      </w:r>
      <w:commentRangeEnd w:id="7"/>
      <w:r w:rsidR="00AB0969">
        <w:rPr>
          <w:rStyle w:val="Jegyzethivatkozs"/>
        </w:rPr>
        <w:commentReference w:id="7"/>
      </w:r>
      <w:r>
        <w:t xml:space="preserve">. </w:t>
      </w:r>
    </w:p>
    <w:p w14:paraId="1D947072" w14:textId="3C7973E0" w:rsidR="002555D7" w:rsidRDefault="003D785A" w:rsidP="00AA54F6">
      <w:r>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8" w:name="_Toc89088211"/>
      <w:r>
        <w:lastRenderedPageBreak/>
        <w:t>Az elkészítendő rendszer ismertetése</w:t>
      </w:r>
      <w:bookmarkEnd w:id="8"/>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9" w:name="_Toc89088212"/>
      <w:r>
        <w:lastRenderedPageBreak/>
        <w:t>A rendszer megtervezése</w:t>
      </w:r>
      <w:bookmarkEnd w:id="9"/>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10" w:name="_Toc89088213"/>
      <w:r>
        <w:t>A t</w:t>
      </w:r>
      <w:r w:rsidR="003F40F9">
        <w:t>ervezési szempontok</w:t>
      </w:r>
      <w:r>
        <w:t xml:space="preserve"> bemutatása</w:t>
      </w:r>
      <w:bookmarkEnd w:id="10"/>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11" w:name="_Toc89088214"/>
      <w:r>
        <w:t>Skálázhatóság</w:t>
      </w:r>
      <w:bookmarkEnd w:id="11"/>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2" w:name="_Toc89088215"/>
      <w:r>
        <w:lastRenderedPageBreak/>
        <w:t>Könnyű kiterjeszthetőség</w:t>
      </w:r>
      <w:bookmarkEnd w:id="12"/>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3" w:name="_Toc89088216"/>
      <w:r>
        <w:t>Megbízhatóság és hibatűrés</w:t>
      </w:r>
      <w:bookmarkEnd w:id="13"/>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4" w:name="_Toc89088217"/>
      <w:r>
        <w:t>Modularitás</w:t>
      </w:r>
      <w:bookmarkEnd w:id="14"/>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5" w:name="_Toc89088218"/>
      <w:r>
        <w:lastRenderedPageBreak/>
        <w:t>Egyéb szempontok</w:t>
      </w:r>
      <w:bookmarkEnd w:id="15"/>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6" w:name="_Toc89088219"/>
      <w:r>
        <w:t>A v</w:t>
      </w:r>
      <w:r w:rsidR="003F40F9">
        <w:t>álasztott architektúra és technológiai megoldások</w:t>
      </w:r>
      <w:bookmarkEnd w:id="16"/>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7" w:name="_Toc89088220"/>
      <w:r>
        <w:t>Mikroszolgáltatások architektúra</w:t>
      </w:r>
      <w:bookmarkEnd w:id="17"/>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45965C86" w:rsidR="00294A8A" w:rsidRDefault="00B33616" w:rsidP="00CA3FAB">
      <w:pPr>
        <w:pStyle w:val="Kp"/>
      </w:pPr>
      <w:r w:rsidRPr="00CA3FAB">
        <w:rPr>
          <w:noProof/>
        </w:rPr>
        <w:drawing>
          <wp:inline distT="0" distB="0" distL="0" distR="0" wp14:anchorId="346848B0" wp14:editId="66DD2A37">
            <wp:extent cx="5092706" cy="175466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1141" cy="1757566"/>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4AF29434"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8" w:name="_Toc89088221"/>
      <w:r>
        <w:t>A választott technológiák bemutatása</w:t>
      </w:r>
      <w:bookmarkEnd w:id="18"/>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64B2D912"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0C2CF12F"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366C7A77"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7EE1A6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 xml:space="preserve">a JSON dokumentumot átadnunk neki, amiből megpróbálja kitalálni az adataink típusát. Ez a napló feldolgozó rendszer kapcsán előnyös, hiszen a napló formátumok és kinyerendő adatok változékonyak, így az állandó séma módosítás igen kényelmetlenné tenné a fejlesztést. </w:t>
      </w:r>
    </w:p>
    <w:p w14:paraId="309F1BC8" w14:textId="62F81253"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p>
    <w:p w14:paraId="7B04EEB6" w14:textId="1BEDD11F"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 xml:space="preserve">ben indexelt adatokhoz.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55E7D1EB"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p>
    <w:p w14:paraId="1E3EE093" w14:textId="3E06629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RabbitMQ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158F3F0B"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p>
    <w:p w14:paraId="25B33795" w14:textId="6F188D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Hasonlóan a direct típushoz, itt is a binding key és a routing key értéke kerül összehasonlításra, viszont itt lehetőségünk van helyettesítő karakterek használatára a binding key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0392B611"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exchange típus minden hozzá kötött sornak továbbítja a kapott üzeneteket, tekintet nélkül a </w:t>
      </w:r>
      <w:r w:rsidR="00FE55BE" w:rsidRPr="00FE55BE">
        <w:rPr>
          <w:i/>
          <w:iCs/>
        </w:rPr>
        <w:t>routing key</w:t>
      </w:r>
      <w:r w:rsidR="00FE55BE">
        <w:t xml:space="preserve"> értékére.</w:t>
      </w:r>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Elasticsearch, </w:t>
      </w:r>
      <w:r w:rsidR="00054668">
        <w:t xml:space="preserve">a </w:t>
      </w:r>
      <w:r w:rsidR="00366C18">
        <w:t>Kibana</w:t>
      </w:r>
      <w:r w:rsidR="00054668">
        <w:t xml:space="preserve"> és a</w:t>
      </w:r>
      <w:r w:rsidR="00366C18">
        <w:t xml:space="preserve"> RabbitMQ). </w:t>
      </w:r>
      <w:r w:rsidR="003D6EC2">
        <w:t xml:space="preserve">A Docker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604B9114" w:rsidR="00F80A08" w:rsidRDefault="00CE38A6" w:rsidP="00F80A08">
      <w:pPr>
        <w:pStyle w:val="Kp"/>
      </w:pPr>
      <w:r>
        <w:rPr>
          <w:noProof/>
        </w:rPr>
        <w:drawing>
          <wp:inline distT="0" distB="0" distL="0" distR="0" wp14:anchorId="4E0993AB" wp14:editId="33A7ED88">
            <wp:extent cx="5400040" cy="2108200"/>
            <wp:effectExtent l="0" t="0" r="0" b="6350"/>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9" w:name="_Toc89088222"/>
      <w:r>
        <w:lastRenderedPageBreak/>
        <w:t>Implementáció</w:t>
      </w:r>
      <w:bookmarkEnd w:id="19"/>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20" w:name="_Toc89088223"/>
      <w:r>
        <w:t>A fejlesztés menete</w:t>
      </w:r>
      <w:bookmarkEnd w:id="20"/>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21" w:name="_Toc89088224"/>
      <w:r>
        <w:t>Docker</w:t>
      </w:r>
      <w:r w:rsidR="006279BF">
        <w:t xml:space="preserve"> és Visual Studio Code</w:t>
      </w:r>
      <w:bookmarkEnd w:id="21"/>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9B9EA1B"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708751D8" w14:textId="67956BCE" w:rsidR="00D66025"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w:t>
      </w:r>
      <w:r w:rsidR="00B913BE">
        <w:t>v</w:t>
      </w:r>
      <w:r w:rsidR="002E15E7">
        <w:t>aló használatát</w:t>
      </w:r>
      <w:r w:rsidR="00FE5AD7" w:rsidRPr="00FE5AD7">
        <w:t>.</w:t>
      </w:r>
      <w:r w:rsidR="00CF5461">
        <w:t xml:space="preserve"> </w:t>
      </w:r>
      <w:r w:rsidR="00CD16A0">
        <w:t>Ez azért előnyös megoldás a lokálisan, konténerek has</w:t>
      </w:r>
      <w:r w:rsidR="00661DCC">
        <w:t>z</w:t>
      </w:r>
      <w:r w:rsidR="00CD16A0">
        <w:t xml:space="preserve">nálata nélkül történő fejlesztéshez képest, mert ezzel a megoldással elég egy </w:t>
      </w:r>
      <w:r w:rsidR="00CD16A0" w:rsidRPr="001633E1">
        <w:rPr>
          <w:i/>
          <w:iCs/>
        </w:rPr>
        <w:t>docker-compose.yml</w:t>
      </w:r>
      <w:r w:rsidR="00CD16A0">
        <w:t xml:space="preserve"> fájlban definiálni minden függőséget, mint például a </w:t>
      </w:r>
      <w:r w:rsidR="00CD16A0" w:rsidRPr="001245A6">
        <w:rPr>
          <w:i/>
          <w:iCs/>
        </w:rPr>
        <w:t>RabbitMQ</w:t>
      </w:r>
      <w:r w:rsidR="00CD16A0">
        <w:t xml:space="preserve">, az </w:t>
      </w:r>
      <w:r w:rsidR="00CD16A0" w:rsidRPr="001245A6">
        <w:rPr>
          <w:i/>
          <w:iCs/>
        </w:rPr>
        <w:t>Elasticsearch</w:t>
      </w:r>
      <w:r w:rsidR="00CD16A0">
        <w:t xml:space="preserve"> vagy a </w:t>
      </w:r>
      <w:r w:rsidR="00CD16A0" w:rsidRPr="001245A6">
        <w:rPr>
          <w:i/>
          <w:iCs/>
        </w:rPr>
        <w:t>Kibana</w:t>
      </w:r>
      <w:r w:rsidR="00CD16A0">
        <w:t>, és ezek automatikusan elindulnak a fejlesztői környezet indításakor. Ezáltal</w:t>
      </w:r>
      <w:r w:rsidR="00D92654">
        <w:t>,</w:t>
      </w:r>
      <w:r w:rsidR="00CD16A0">
        <w:t xml:space="preserve"> ha például egy másik fejlesztőnek is dolgoznia kell a projekten, akkor nem </w:t>
      </w:r>
      <w:r w:rsidR="00875610">
        <w:t>szükséges</w:t>
      </w:r>
      <w:r w:rsidR="00D740AA">
        <w:t xml:space="preserve"> extra</w:t>
      </w:r>
      <w:r w:rsidR="00CD16A0">
        <w:t xml:space="preserve"> időt tölteni azzal, hogy a </w:t>
      </w:r>
      <w:r w:rsidR="005C277D">
        <w:t>felhasznált</w:t>
      </w:r>
      <w:r w:rsidR="00CD16A0">
        <w:t xml:space="preserve"> szolgáltatásokat telepítsük az ő </w:t>
      </w:r>
      <w:r w:rsidR="00E135B7">
        <w:t>számító</w:t>
      </w:r>
      <w:r w:rsidR="00CD16A0">
        <w:t>gépére</w:t>
      </w:r>
      <w:r w:rsidR="00427308">
        <w:t xml:space="preserve"> is</w:t>
      </w:r>
      <w:r w:rsidR="00CD16A0">
        <w:t>, elég</w:t>
      </w:r>
      <w:r w:rsidR="00C270BC">
        <w:t>,</w:t>
      </w:r>
      <w:r w:rsidR="00CD16A0">
        <w:t xml:space="preserve"> ha a </w:t>
      </w:r>
      <w:r w:rsidR="00CD16A0" w:rsidRPr="001245A6">
        <w:rPr>
          <w:i/>
          <w:iCs/>
        </w:rPr>
        <w:t>Visual Studio</w:t>
      </w:r>
      <w:r w:rsidR="001245A6" w:rsidRPr="001245A6">
        <w:rPr>
          <w:i/>
          <w:iCs/>
        </w:rPr>
        <w:t xml:space="preserve"> Code</w:t>
      </w:r>
      <w:r w:rsidR="00CD16A0">
        <w:t xml:space="preserve"> </w:t>
      </w:r>
      <w:r w:rsidR="003D3370">
        <w:t>(</w:t>
      </w:r>
      <w:r w:rsidR="00CD16A0">
        <w:t>a szükséges kiterjesztéssel</w:t>
      </w:r>
      <w:r w:rsidR="003D3370">
        <w:t>)</w:t>
      </w:r>
      <w:r w:rsidR="00CD16A0">
        <w:t xml:space="preserve"> és a </w:t>
      </w:r>
      <w:r w:rsidR="00CD16A0" w:rsidRPr="001245A6">
        <w:rPr>
          <w:i/>
          <w:iCs/>
        </w:rPr>
        <w:t>Docker</w:t>
      </w:r>
      <w:r w:rsidR="00CD16A0">
        <w:t xml:space="preserve"> telepítve van. </w:t>
      </w:r>
      <w:r w:rsidR="001245A6">
        <w:t xml:space="preserve">Ennek segítségével az is biztosítva van, hogy minden fejlesztő a megfelelő verziókat használja a szükséges technológiákból. </w:t>
      </w:r>
      <w:r w:rsidR="003B30FE">
        <w:t xml:space="preserve">Ezen kívül a fejlesztéshez szükséges környezeti változók is automatikusan beállításra kerülnek. </w:t>
      </w:r>
    </w:p>
    <w:p w14:paraId="28CD6D93" w14:textId="55A4C8B8" w:rsidR="0080018A" w:rsidRDefault="00CF5461" w:rsidP="00631224">
      <w:r w:rsidRPr="00CF5461">
        <w:t xml:space="preserve">A </w:t>
      </w:r>
      <w:r w:rsidR="00D66025" w:rsidRPr="00FE5AD7">
        <w:rPr>
          <w:b/>
          <w:bCs/>
          <w:i/>
          <w:iCs/>
        </w:rPr>
        <w:t>Remote-Containers</w:t>
      </w:r>
      <w:r w:rsidR="00D66025">
        <w:t xml:space="preserve"> </w:t>
      </w:r>
      <w:r w:rsidRPr="00CF5461">
        <w:t xml:space="preserve">bővítmény elindít egy fejlesztői </w:t>
      </w:r>
      <w:r>
        <w:t>konténert</w:t>
      </w:r>
      <w:r w:rsidRPr="00CF5461">
        <w:t xml:space="preserve"> (vagy csatlakozik hozzá), </w:t>
      </w:r>
      <w:r w:rsidR="007C5984">
        <w:t>amelybe</w:t>
      </w:r>
      <w:r>
        <w:t xml:space="preserve"> aztán</w:t>
      </w:r>
      <w:r w:rsidR="00857F22">
        <w:t xml:space="preserve"> a</w:t>
      </w:r>
      <w:r>
        <w:t xml:space="preserve"> </w:t>
      </w:r>
      <w:r w:rsidRPr="00CF5461">
        <w:t>munkaterület</w:t>
      </w:r>
      <w:r>
        <w:t xml:space="preserve"> fájljai</w:t>
      </w:r>
      <w:r w:rsidRPr="00CF5461">
        <w:t xml:space="preserve"> beilleszthetők a </w:t>
      </w:r>
      <w:r>
        <w:t>lokális</w:t>
      </w:r>
      <w:r w:rsidRPr="00CF5461">
        <w:t xml:space="preserve"> fájlrendszerből</w:t>
      </w:r>
      <w:r>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5FF10EB1"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p>
    <w:p w14:paraId="3DCD8893" w14:textId="6FC0C0D6" w:rsidR="004F54C9" w:rsidRDefault="004F54C9" w:rsidP="00631224">
      <w:r>
        <w:t xml:space="preserve">A saját esetemben három mikroszolgáltatáshoz kellett ezt a környezetet beállítanom, mivel a feldolgozó rendszerben három szolgáltatást fejlesztettem többé-kevésbé egyidejűleg. </w:t>
      </w:r>
      <w:r w:rsidR="00A953DF">
        <w:t>Alap esetben</w:t>
      </w:r>
      <w:r>
        <w:t xml:space="preserve">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lastRenderedPageBreak/>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w:t>
      </w:r>
      <w:r w:rsidR="008205B8">
        <w:t xml:space="preserve">Ez a megoldás a </w:t>
      </w:r>
      <w:r w:rsidR="008205B8" w:rsidRPr="009A1159">
        <w:rPr>
          <w:i/>
          <w:iCs/>
        </w:rPr>
        <w:t>VSCode</w:t>
      </w:r>
      <w:r w:rsidR="008205B8">
        <w:t xml:space="preserve"> ajánlása, amelyről a dokumentációjukban olvastam. </w:t>
      </w:r>
      <w:r w:rsidR="002A7493">
        <w:t>Az így létrejött mappaszerkezet látható a következő ábrán.</w:t>
      </w:r>
    </w:p>
    <w:p w14:paraId="7AF78DF9" w14:textId="59890425" w:rsidR="008D0BFA" w:rsidRDefault="008D0BFA" w:rsidP="008D0BFA">
      <w:pPr>
        <w:pStyle w:val="Kp"/>
      </w:pPr>
      <w:r>
        <w:rPr>
          <w:noProof/>
        </w:rPr>
        <w:drawing>
          <wp:inline distT="0" distB="0" distL="0" distR="0" wp14:anchorId="5F2207A7" wp14:editId="091B1377">
            <wp:extent cx="3267075" cy="276482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7"/>
                    <a:srcRect t="2977" b="4374"/>
                    <a:stretch/>
                  </pic:blipFill>
                  <pic:spPr bwMode="auto">
                    <a:xfrm>
                      <a:off x="0" y="0"/>
                      <a:ext cx="3268948" cy="2766405"/>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devcontainer.json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4D0A363F"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2" w:name="_Toc89088225"/>
      <w:r>
        <w:t>Verziókezelé</w:t>
      </w:r>
      <w:r w:rsidR="001639E4">
        <w:t>s</w:t>
      </w:r>
      <w:bookmarkEnd w:id="22"/>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6AF5AB18"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p>
    <w:p w14:paraId="0EDAD7CF" w14:textId="04AA1BAC" w:rsidR="00047894" w:rsidRDefault="00047894" w:rsidP="00047894">
      <w:pPr>
        <w:pStyle w:val="Cmsor3"/>
      </w:pPr>
      <w:bookmarkStart w:id="23" w:name="_Toc89088226"/>
      <w:r>
        <w:t>Kódminőség ellenőrzése</w:t>
      </w:r>
      <w:bookmarkEnd w:id="23"/>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7916BE89"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repository-t használunk. </w:t>
      </w:r>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8"/>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2211892A"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9"/>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4" w:name="_Toc89088227"/>
      <w:r>
        <w:lastRenderedPageBreak/>
        <w:t>A szolgáltatások megvalósítása</w:t>
      </w:r>
      <w:bookmarkEnd w:id="24"/>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5" w:name="_Toc89088228"/>
      <w:r>
        <w:t>Parser mikroszolgáltatás</w:t>
      </w:r>
      <w:bookmarkEnd w:id="25"/>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0D8C44F9" w:rsidR="00801D23" w:rsidRDefault="00801D23" w:rsidP="00801D23">
      <w:r>
        <w:t xml:space="preserve">A fejlesztés során sokat gondolkodtam, hogy hogyan építsem fel a Go kódom struktúráját, ugyanis a Go nyelvben erre nincs egy előre definiált standard mód, viszont rengeteg lehetőségünk van, hogy úgy szervezzük a kódunkat, ahogy az a saját projektünk számára a legmegfelelőbb. Léteznek ajánlások a Go közösség által, például a </w:t>
      </w:r>
      <w:r w:rsidRPr="00856FE1">
        <w:rPr>
          <w:b/>
          <w:bCs/>
          <w:i/>
          <w:iCs/>
        </w:rPr>
        <w:t>golang-standards</w:t>
      </w:r>
      <w:r w:rsidR="00856FE1" w:rsidRPr="00856FE1">
        <w:rPr>
          <w:b/>
          <w:bCs/>
          <w:i/>
          <w:iCs/>
        </w:rPr>
        <w:t>/project-layout</w:t>
      </w:r>
      <w:r w:rsidR="00856FE1">
        <w:t xml:space="preserve"> nevű projekt (amely a neve ellenére nem egy standardot ír le a projektek szervezésére, hanem a Go ökoszisztémában létező és kialakulóban lévő elrendezési minták egy gyűjteménye), illetve számos cikk és blog post is iránymutatást nyújthat számunkra ebben a témában. </w:t>
      </w:r>
      <w:r w:rsidR="00CA1390">
        <w:t xml:space="preserve">Egy valami azonban adott: a Go kód mindig package-ekbe van szervezve, az összetartozó package-eket pedig – a Go 1.13-as verziója óta – go module-ok tartalmazzák. </w:t>
      </w:r>
      <w:r w:rsidR="008269C0">
        <w:t>Innentől a kérdés már csak az, milyen package-ekből álljon a kódunk?</w:t>
      </w:r>
    </w:p>
    <w:p w14:paraId="1D2D2EA7" w14:textId="3C08755E" w:rsidR="006F0CBE" w:rsidRDefault="008269C0" w:rsidP="00AA4FF0">
      <w:r>
        <w:t>A legalapvetőbb, legegyszerűbb kódszervezési stratégia, ha minden kódunkat egyetlen package-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package-ekbe, amelyek egymással kommunikálhatnak, így átláthatóbb és karbantarthatóbb kódot kapva. Ekkor arra kell figyelnünk, hogy minden package egy felelősséget valósítson meg, illetve, hogy ne legyenek körkörös függőségek, ugyanis a Go ezt nem engedi meg. </w:t>
      </w:r>
    </w:p>
    <w:p w14:paraId="2C60F838" w14:textId="54DFEBD2" w:rsidR="003F75A4" w:rsidRDefault="003F75A4" w:rsidP="00AA4FF0">
      <w:r>
        <w:t xml:space="preserve">Egy harmadik lehetőség, hogy a második esethez hasonlóan a kódot a felelősségek mentén bontjuk package-ekre, viszont ezúttal teljesen független package-eket készítünk, azaz nem engedjük, hogy egymással kommunikáljanak – ehelyett minden package-nek </w:t>
      </w:r>
      <w:r w:rsidRPr="003F75A4">
        <w:t>minden függőségét helyileg kell deklarálnia interfészeken és változókon keresztü</w:t>
      </w:r>
      <w:r>
        <w:t xml:space="preserve">l. </w:t>
      </w:r>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Annak érdekében, hogy további struktúrát adjak a forráskódomnak, a package-eket további könyvtárakba szerveztem a következő logika szerint. A parser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5516D404"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Pr="00B47E67">
        <w:t>4.3. Tesztelés</w:t>
      </w:r>
      <w:r>
        <w:t xml:space="preserve"> című fejezetben fogok írni. </w:t>
      </w:r>
    </w:p>
    <w:p w14:paraId="49E14611" w14:textId="22E0CADA" w:rsidR="006E7FDA" w:rsidRDefault="006E7FDA" w:rsidP="006E7FDA">
      <w:pPr>
        <w:pStyle w:val="Cmsor4"/>
      </w:pPr>
      <w:r>
        <w:lastRenderedPageBreak/>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788233E0"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 xml:space="preserve">Gyors és egyszerű adatelérést, skálázhatóságot és biztonságot garantál a felhasználók számára.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5BCF6238" w:rsidR="00B22E2C" w:rsidRDefault="00B22E2C" w:rsidP="00AA4FF0">
      <w:r>
        <w:lastRenderedPageBreak/>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azure storage account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4FCA151E" w:rsidR="009126D7" w:rsidRDefault="00594C38" w:rsidP="006E7FDA">
      <w:r>
        <w:t>A naplósorok felolvasása és transzformálása</w:t>
      </w:r>
      <w:r w:rsidR="00157020">
        <w:t xml:space="preserve"> reguláris kifejezések segítségével</w:t>
      </w:r>
      <w:r>
        <w:t xml:space="preserve">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lastRenderedPageBreak/>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2AEC763D" w:rsidR="00892F30" w:rsidRPr="00DA10B5" w:rsidRDefault="00892F30" w:rsidP="006E7FDA">
      <w:r>
        <w:t xml:space="preserve">A naplófájlok felolvasásának belépési pontja a </w:t>
      </w:r>
      <w:proofErr w:type="spellStart"/>
      <w:r w:rsidRPr="00294DC4">
        <w:rPr>
          <w:b/>
          <w:bCs/>
          <w:i/>
          <w:iCs/>
        </w:rPr>
        <w:t>logparser</w:t>
      </w:r>
      <w:proofErr w:type="spellEnd"/>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496D5D">
        <w:t>4.2.1.5.</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proofErr w:type="gramStart"/>
      <w:r w:rsidR="001024E2">
        <w:t>A</w:t>
      </w:r>
      <w:proofErr w:type="gramEnd"/>
      <w:r w:rsidR="001024E2">
        <w:t xml:space="preserve"> </w:t>
      </w:r>
      <w:r w:rsidR="001024E2" w:rsidRPr="001024E2">
        <w:rPr>
          <w:b/>
          <w:bCs/>
          <w:i/>
          <w:iCs/>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lastRenderedPageBreak/>
        <w:t>A feldolgozott napló sorok és az adatmodellek</w:t>
      </w:r>
    </w:p>
    <w:p w14:paraId="21604FB8" w14:textId="0583AEFB" w:rsidR="00BE181B" w:rsidRDefault="00426A7B" w:rsidP="00AA4FF0">
      <w:r>
        <w:t xml:space="preserve">Ebben az alfejezetben bemutatom, hogyan épülnek fel az adatmodellek, amelyek a parser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41A40CB0"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lastRenderedPageBreak/>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55E260FE" w:rsidR="00B9599F" w:rsidRDefault="00E211C8" w:rsidP="00B9599F">
      <w:pPr>
        <w:pStyle w:val="Listaszerbekezds"/>
        <w:ind w:left="1440" w:firstLine="0"/>
      </w:pPr>
      <w:r>
        <w:t xml:space="preserve">Ez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lastRenderedPageBreak/>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23E0841A" w:rsidR="000304D9" w:rsidRDefault="00471A8B" w:rsidP="00471A8B">
      <w:pPr>
        <w:pStyle w:val="Listaszerbekezds"/>
        <w:numPr>
          <w:ilvl w:val="0"/>
          <w:numId w:val="31"/>
        </w:numPr>
      </w:pPr>
      <w:r w:rsidRPr="008B1254">
        <w:rPr>
          <w:i/>
          <w:iCs/>
        </w:rPr>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B2D59B2"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 és a hozzájuk fűzött magyarázó kommentek.</w:t>
      </w:r>
    </w:p>
    <w:p w14:paraId="700831C3" w14:textId="389C320A" w:rsidR="00536867" w:rsidRDefault="0067462F" w:rsidP="00AA4FF0">
      <w:r>
        <w:t xml:space="preserve">Az </w:t>
      </w:r>
      <w:r w:rsidRPr="001C6880">
        <w:rPr>
          <w:i/>
          <w:iCs/>
        </w:rPr>
        <w:t>EntryType</w:t>
      </w:r>
      <w:r>
        <w:t xml:space="preserve"> mező az INFO szintű bejegyzés típusát határozza meg. A különböző bejegyzés-típusokat ezúttal is kompozíció használatával definiáltam. </w:t>
      </w:r>
    </w:p>
    <w:p w14:paraId="5B388C63" w14:textId="0352F283" w:rsidR="001C6880" w:rsidRDefault="001C6880" w:rsidP="00AA4FF0">
      <w:r>
        <w:lastRenderedPageBreak/>
        <w:t xml:space="preserve">Az egyik fontos INFO szintű bejegyzés típus a </w:t>
      </w:r>
      <w:r w:rsidRPr="008D42DA">
        <w:rPr>
          <w:i/>
          <w:iCs/>
        </w:rPr>
        <w:t>DCMessage</w:t>
      </w:r>
      <w:r>
        <w:t>, amely azokat a bejegyzéseket foglalja magában, amelyek</w:t>
      </w:r>
      <w:r w:rsidR="008D42DA">
        <w:t xml:space="preserve"> eleje</w:t>
      </w:r>
      <w:r>
        <w:t xml:space="preserve"> illeszk</w:t>
      </w:r>
      <w:r w:rsidR="008D42DA">
        <w:t>edik</w:t>
      </w:r>
      <w:r>
        <w:t xml:space="preserve"> a következő két formátumra:</w:t>
      </w:r>
    </w:p>
    <w:p w14:paraId="16D91EDD" w14:textId="2119B0FE" w:rsidR="001C6880" w:rsidRDefault="008D42DA" w:rsidP="003B6878">
      <w:pPr>
        <w:pStyle w:val="Kd"/>
        <w:rPr>
          <w:noProof/>
        </w:rPr>
      </w:pPr>
      <w:r w:rsidRPr="008D42DA">
        <w:rPr>
          <w:noProof/>
        </w:rPr>
        <w:t>Wed Jun 10 11:29:57 2020 INFO    : &lt;--[read index profiles]--(SMC)</w:t>
      </w:r>
      <w:r w:rsidR="00BC78D2">
        <w:rPr>
          <w:noProof/>
        </w:rPr>
        <w:t xml:space="preserve"> ...</w:t>
      </w:r>
    </w:p>
    <w:p w14:paraId="6B9DE2C7" w14:textId="262C5B8F" w:rsidR="008D42DA" w:rsidRDefault="008D42DA" w:rsidP="003B6878">
      <w:pPr>
        <w:pStyle w:val="Kd"/>
        <w:rPr>
          <w:noProof/>
        </w:rPr>
      </w:pPr>
      <w:r w:rsidRPr="008D42DA">
        <w:rPr>
          <w:noProof/>
        </w:rPr>
        <w:t>Wed Jun 10 11:58:41 2020 INFO    : --[index]--&gt;(SVI)</w:t>
      </w:r>
      <w:r w:rsidR="00553A97">
        <w:rPr>
          <w:noProof/>
        </w:rPr>
        <w:t xml:space="preserve"> ...</w:t>
      </w:r>
    </w:p>
    <w:p w14:paraId="5CACA4A5" w14:textId="6BABC3BD" w:rsidR="0000181C" w:rsidRDefault="0090516B" w:rsidP="00AA4FF0">
      <w:r>
        <w:t xml:space="preserve">A fentiek közül az első a bejövő, a második a kimenő „üzenetekre” ad egy-egy példát. </w:t>
      </w:r>
      <w:r w:rsidR="009E1242">
        <w:t xml:space="preserve">Ehhez hasonló formátumú sorokból is sok féle található a </w:t>
      </w:r>
      <w:r w:rsidR="009E1242" w:rsidRPr="00F14F1A">
        <w:rPr>
          <w:i/>
          <w:iCs/>
        </w:rPr>
        <w:t>dc_main.log</w:t>
      </w:r>
      <w:r w:rsidR="009E1242">
        <w:t xml:space="preserve"> fájlokban, ezeket a típusokat írja le a </w:t>
      </w:r>
      <w:r w:rsidR="009E1242" w:rsidRPr="009E1242">
        <w:rPr>
          <w:i/>
          <w:iCs/>
        </w:rPr>
        <w:t>DCMessageType</w:t>
      </w:r>
      <w:r w:rsidR="009E1242">
        <w:t xml:space="preserve">. </w:t>
      </w:r>
      <w:r w:rsidR="009B43E2">
        <w:t>Ezek közül néhányat felsorolok:</w:t>
      </w:r>
    </w:p>
    <w:p w14:paraId="37812C30" w14:textId="06D4C02F" w:rsidR="009B43E2" w:rsidRDefault="005E7A32" w:rsidP="005E7A32">
      <w:pPr>
        <w:pStyle w:val="Listaszerbekezds"/>
        <w:numPr>
          <w:ilvl w:val="0"/>
          <w:numId w:val="31"/>
        </w:numPr>
      </w:pPr>
      <w:r w:rsidRPr="006A3542">
        <w:rPr>
          <w:i/>
          <w:iCs/>
        </w:rPr>
        <w:t>Consumption</w:t>
      </w:r>
      <w:r w:rsidR="00A057B2">
        <w:t xml:space="preserve">: </w:t>
      </w:r>
      <w:r w:rsidR="00B77B97">
        <w:t>A fogyasztási adatokat tartalmazó üzenetek típusa.</w:t>
      </w:r>
      <w:r w:rsidR="006B3614">
        <w:t xml:space="preserve"> </w:t>
      </w:r>
    </w:p>
    <w:p w14:paraId="4C2F4943" w14:textId="37B84127" w:rsidR="005E7A32" w:rsidRDefault="005E7A32" w:rsidP="005E7A32">
      <w:pPr>
        <w:pStyle w:val="Listaszerbekezds"/>
        <w:numPr>
          <w:ilvl w:val="0"/>
          <w:numId w:val="31"/>
        </w:numPr>
      </w:pPr>
      <w:r w:rsidRPr="006A3542">
        <w:rPr>
          <w:i/>
          <w:iCs/>
        </w:rPr>
        <w:t>SmcConfig</w:t>
      </w:r>
      <w:r w:rsidR="00A057B2">
        <w:t xml:space="preserve">: </w:t>
      </w:r>
      <w:r w:rsidR="00AE07D3">
        <w:t>Az ilyen típusú bejegyzések az</w:t>
      </w:r>
      <w:r w:rsidR="001E4082">
        <w:t xml:space="preserve"> adatbázisból érkező </w:t>
      </w:r>
      <w:r w:rsidR="001E4082" w:rsidRPr="000848E4">
        <w:rPr>
          <w:i/>
          <w:iCs/>
        </w:rPr>
        <w:t>SMC</w:t>
      </w:r>
      <w:r w:rsidR="001E4082">
        <w:t xml:space="preserve"> konfigurációs adatokat tartalmazz</w:t>
      </w:r>
      <w:r w:rsidR="00312371">
        <w:t>ák</w:t>
      </w:r>
      <w:r w:rsidR="001E4082">
        <w:t xml:space="preserve">. </w:t>
      </w:r>
    </w:p>
    <w:p w14:paraId="16BC5E59" w14:textId="08237A8B" w:rsidR="009239CB" w:rsidRDefault="005E7A32" w:rsidP="000848E4">
      <w:pPr>
        <w:pStyle w:val="Listaszerbekezds"/>
        <w:numPr>
          <w:ilvl w:val="0"/>
          <w:numId w:val="31"/>
        </w:numPr>
      </w:pPr>
      <w:r w:rsidRPr="006A3542">
        <w:rPr>
          <w:i/>
          <w:iCs/>
        </w:rPr>
        <w:t>PodConfig</w:t>
      </w:r>
      <w:r w:rsidR="00A057B2">
        <w:t xml:space="preserve">: </w:t>
      </w:r>
      <w:r w:rsidR="00AE07D3">
        <w:t>Az ilyen típusú bejegyzések az</w:t>
      </w:r>
      <w:r w:rsidR="000848E4">
        <w:t xml:space="preserve"> adatbázisból érkező </w:t>
      </w:r>
      <w:r w:rsidR="000848E4">
        <w:rPr>
          <w:i/>
          <w:iCs/>
        </w:rPr>
        <w:t>pod</w:t>
      </w:r>
      <w:r w:rsidR="00791FD5">
        <w:rPr>
          <w:rStyle w:val="Lbjegyzet-hivatkozs"/>
          <w:i/>
          <w:iCs/>
        </w:rPr>
        <w:footnoteReference w:id="1"/>
      </w:r>
      <w:r w:rsidR="000848E4">
        <w:t xml:space="preserve"> konfigurációs adatokat tartalmazz</w:t>
      </w:r>
      <w:r w:rsidR="00312371">
        <w:t>ák</w:t>
      </w:r>
      <w:r w:rsidR="000848E4">
        <w:t xml:space="preserve">. </w:t>
      </w:r>
    </w:p>
    <w:p w14:paraId="20F9AFFF" w14:textId="73B9537B" w:rsidR="00A30F94" w:rsidRDefault="005E7A32" w:rsidP="00A30F94">
      <w:pPr>
        <w:pStyle w:val="Listaszerbekezds"/>
        <w:numPr>
          <w:ilvl w:val="0"/>
          <w:numId w:val="31"/>
        </w:numPr>
      </w:pPr>
      <w:r w:rsidRPr="006A3542">
        <w:rPr>
          <w:i/>
          <w:iCs/>
        </w:rPr>
        <w:t>SmcAddress</w:t>
      </w:r>
      <w:r w:rsidR="00A057B2">
        <w:t xml:space="preserve">: </w:t>
      </w:r>
      <w:r w:rsidR="00A30F94">
        <w:t xml:space="preserve">Az </w:t>
      </w:r>
      <w:r w:rsidR="009C6E9F">
        <w:t xml:space="preserve">ilyen típusú bejegyzések az </w:t>
      </w:r>
      <w:r w:rsidR="00A30F94">
        <w:t xml:space="preserve">adatbázisból </w:t>
      </w:r>
      <w:r w:rsidR="00A30F94" w:rsidRPr="00A30F94">
        <w:t xml:space="preserve">érkező </w:t>
      </w:r>
      <w:r w:rsidR="00A30F94">
        <w:t>SMC</w:t>
      </w:r>
      <w:r w:rsidR="00A30F94">
        <w:rPr>
          <w:i/>
          <w:iCs/>
        </w:rPr>
        <w:t xml:space="preserve"> </w:t>
      </w:r>
      <w:r w:rsidR="00A30F94">
        <w:t>cím adatokat tartalmazz</w:t>
      </w:r>
      <w:r w:rsidR="008C17A1">
        <w:t>ák</w:t>
      </w:r>
      <w:r w:rsidR="00A30F94">
        <w:t xml:space="preserve">. </w:t>
      </w:r>
    </w:p>
    <w:p w14:paraId="3847912A" w14:textId="25D5AA47" w:rsidR="008D42DA" w:rsidRDefault="007F66E5" w:rsidP="00AA4FF0">
      <w:r>
        <w:t>Egy másik lényeges bejegyzés típus</w:t>
      </w:r>
      <w:r w:rsidR="00A577C1">
        <w:t xml:space="preserve"> például</w:t>
      </w:r>
      <w:r>
        <w:t xml:space="preserve"> a </w:t>
      </w:r>
      <w:r w:rsidRPr="007F66E5">
        <w:rPr>
          <w:i/>
          <w:iCs/>
        </w:rPr>
        <w:t>ConnectionAttempt</w:t>
      </w:r>
      <w:r w:rsidR="00A577C1">
        <w:rPr>
          <w:i/>
          <w:iCs/>
        </w:rPr>
        <w:t>,</w:t>
      </w:r>
      <w:r w:rsidR="00A577C1" w:rsidRPr="00A577C1">
        <w:t xml:space="preserve"> </w:t>
      </w:r>
      <w:r w:rsidR="00A577C1">
        <w:t>amely egy SMC-hez történő csatlakozási kísérletet ír le. Az ehhez tartozó adatstruktúra a következő:</w:t>
      </w:r>
    </w:p>
    <w:p w14:paraId="23A6574B" w14:textId="77777777" w:rsidR="005C7181" w:rsidRDefault="005C7181" w:rsidP="005C7181">
      <w:pPr>
        <w:pStyle w:val="Kd"/>
        <w:rPr>
          <w:noProof/>
        </w:rPr>
      </w:pPr>
      <w:r>
        <w:rPr>
          <w:noProof/>
        </w:rPr>
        <w:t>type ConnectionAttemptParams struct {</w:t>
      </w:r>
    </w:p>
    <w:p w14:paraId="3F6FA6FF" w14:textId="77777777" w:rsidR="005C7181" w:rsidRDefault="005C7181" w:rsidP="005C7181">
      <w:pPr>
        <w:pStyle w:val="Kd"/>
        <w:rPr>
          <w:noProof/>
        </w:rPr>
      </w:pPr>
      <w:r>
        <w:rPr>
          <w:noProof/>
        </w:rPr>
        <w:tab/>
        <w:t>URL    string</w:t>
      </w:r>
    </w:p>
    <w:p w14:paraId="39665ACE" w14:textId="77777777" w:rsidR="005C7181" w:rsidRDefault="005C7181" w:rsidP="005C7181">
      <w:pPr>
        <w:pStyle w:val="Kd"/>
        <w:rPr>
          <w:noProof/>
        </w:rPr>
      </w:pPr>
      <w:r>
        <w:rPr>
          <w:noProof/>
        </w:rPr>
        <w:tab/>
        <w:t>SmcUID string</w:t>
      </w:r>
    </w:p>
    <w:p w14:paraId="26B66655" w14:textId="0F7D7A2F" w:rsidR="005C7181" w:rsidRDefault="005C7181" w:rsidP="005C7181">
      <w:pPr>
        <w:pStyle w:val="Kd"/>
        <w:rPr>
          <w:noProof/>
        </w:rPr>
      </w:pPr>
      <w:r>
        <w:rPr>
          <w:noProof/>
        </w:rPr>
        <w:tab/>
        <w:t>At     string</w:t>
      </w:r>
    </w:p>
    <w:p w14:paraId="445624F5" w14:textId="3E808805" w:rsidR="00A577C1" w:rsidRDefault="005C7181" w:rsidP="005C7181">
      <w:pPr>
        <w:pStyle w:val="Kd"/>
        <w:rPr>
          <w:noProof/>
        </w:rPr>
      </w:pPr>
      <w:r>
        <w:rPr>
          <w:noProof/>
        </w:rPr>
        <w:t>}</w:t>
      </w:r>
    </w:p>
    <w:p w14:paraId="1891E1F3" w14:textId="2ADC0EF6" w:rsidR="006E7FDA" w:rsidRDefault="00210944" w:rsidP="006E7FDA">
      <w:pPr>
        <w:pStyle w:val="Cmsor4"/>
      </w:pPr>
      <w:r>
        <w:t>A felolvasott sorok közzététele</w:t>
      </w:r>
    </w:p>
    <w:p w14:paraId="1D39629C" w14:textId="26410A80" w:rsidR="00EC23AE" w:rsidRDefault="0005059A" w:rsidP="00F2306E">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w:t>
      </w:r>
      <w:r w:rsidR="00CF4F61">
        <w:lastRenderedPageBreak/>
        <w:t xml:space="preserve">pedig ennek az interfésznek az </w:t>
      </w:r>
      <w:r w:rsidR="00CF4F61" w:rsidRPr="007A08AC">
        <w:rPr>
          <w:i/>
          <w:iCs/>
        </w:rPr>
        <w:t>AMQP</w:t>
      </w:r>
      <w:r w:rsidR="00CF4F61">
        <w:t xml:space="preserve"> protokollt használó implementációja található. </w:t>
      </w:r>
      <w:r w:rsidR="00EC23AE">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RabbitMQ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65FD193B"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PublishEntry függvények a </w:t>
      </w:r>
      <w:r w:rsidRPr="00AD07F0">
        <w:rPr>
          <w:i/>
          <w:iCs/>
        </w:rPr>
        <w:t>sendDataToPostprocessor</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t>RabbitMQ szerver újraindítás</w:t>
      </w:r>
      <w:r w:rsidR="00F4631E">
        <w:t>okat</w:t>
      </w:r>
      <w:r w:rsidR="00F835B9">
        <w:t xml:space="preserve">. </w:t>
      </w:r>
    </w:p>
    <w:p w14:paraId="5509442B" w14:textId="77777777" w:rsidR="00AC4F8C" w:rsidRDefault="00AC4F8C" w:rsidP="00AC4F8C">
      <w:pPr>
        <w:pStyle w:val="Kd"/>
        <w:rPr>
          <w:noProof/>
        </w:rPr>
      </w:pPr>
      <w:r>
        <w:rPr>
          <w:noProof/>
        </w:rPr>
        <w:t>func (producer *AmqpProducer) sendDataToPostprocessor(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exchang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6" w:name="_Toc89088229"/>
      <w:r>
        <w:lastRenderedPageBreak/>
        <w:t>Postprocessor mikroszolgáltatás</w:t>
      </w:r>
      <w:bookmarkEnd w:id="26"/>
    </w:p>
    <w:p w14:paraId="7C60E3C8" w14:textId="29434C1C"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z feldolgozás lényege, hogy olyan kapcsolatot találjunk az adatok között, amelyeket egyszerű átolvasással, vagy Kibana-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packag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packag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RabbitMQ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consumer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parser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packag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EntryProcessor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6ECFB4EA"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map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SMC fizikai, logikai és rövid címét, mé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3EB5FAB1"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k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sorokból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pod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típusú sorok feldolgozásához használom, amelyekben csak a pod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3563BBCC" w:rsidR="00AC521E" w:rsidRDefault="00AC521E" w:rsidP="00AC521E">
      <w:pPr>
        <w:pStyle w:val="Listaszerbekezds"/>
        <w:numPr>
          <w:ilvl w:val="0"/>
          <w:numId w:val="30"/>
        </w:numPr>
      </w:pPr>
      <w:r w:rsidRPr="000E5F3A">
        <w:rPr>
          <w:b/>
          <w:bCs/>
          <w:i/>
          <w:iCs/>
        </w:rPr>
        <w:t>indexValues</w:t>
      </w:r>
      <w:r w:rsidR="00052C52">
        <w:t xml:space="preserve">: </w:t>
      </w:r>
      <w:r w:rsidR="00E718DF">
        <w:t>Egy list</w:t>
      </w:r>
      <w:r w:rsidR="004F7B2A">
        <w:t xml:space="preserve">a, </w:t>
      </w:r>
      <w:r w:rsidR="00E718DF">
        <w:t xml:space="preserve">amely az SMC-k felől érkező </w:t>
      </w:r>
      <w:r w:rsidR="00E718DF" w:rsidRPr="004C2507">
        <w:rPr>
          <w:i/>
          <w:iCs/>
        </w:rPr>
        <w:t>index</w:t>
      </w:r>
      <w:r w:rsidR="009111F9">
        <w:rPr>
          <w:rStyle w:val="Lbjegyzet-hivatkozs"/>
          <w:i/>
          <w:iCs/>
        </w:rPr>
        <w:footnoteReference w:id="2"/>
      </w:r>
      <w:r w:rsidR="00E718DF">
        <w:t xml:space="preserve"> adatokat tartalmazza egy adott időintervallumban. Ezekből kiolvasható egy </w:t>
      </w:r>
      <w:r w:rsidR="004F7B2A" w:rsidRPr="000A44FC">
        <w:rPr>
          <w:i/>
          <w:iCs/>
        </w:rPr>
        <w:t>pod</w:t>
      </w:r>
      <w:r w:rsidR="004F7B2A">
        <w:t xml:space="preserve"> </w:t>
      </w:r>
      <w:r w:rsidR="004F7B2A">
        <w:lastRenderedPageBreak/>
        <w:t xml:space="preserve">azonosító és sorszám, illetve egy szolgáltatási szint azonosító szám, amelyek segítségével ezeket az adatokat össze tudjuk kapcsolni az egyes </w:t>
      </w:r>
      <w:r w:rsidR="004F7B2A" w:rsidRPr="000A44FC">
        <w:rPr>
          <w:i/>
          <w:iCs/>
        </w:rPr>
        <w:t>SMC</w:t>
      </w:r>
      <w:r w:rsidR="004F7B2A">
        <w:t>-k</w:t>
      </w:r>
      <w:r w:rsidR="000A44FC">
        <w:t>k</w:t>
      </w:r>
      <w:r w:rsidR="004F7B2A">
        <w:t xml:space="preserve">el. </w:t>
      </w:r>
    </w:p>
    <w:p w14:paraId="4E583748" w14:textId="6CFC5B4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w:t>
      </w:r>
      <w:r w:rsidR="0020184D">
        <w:t>naplóbejegyzés</w:t>
      </w:r>
      <w:r w:rsidR="00165608">
        <w:t xml:space="preserve"> ilyen szintű. </w:t>
      </w:r>
    </w:p>
    <w:p w14:paraId="46D00DC0" w14:textId="0849CBD5" w:rsidR="00481C9D" w:rsidRDefault="00481C9D" w:rsidP="00481C9D">
      <w:r>
        <w:t xml:space="preserve">A WARNING és WARN szintű naplóbejegyzéseket a </w:t>
      </w:r>
      <w:r w:rsidRPr="00575734">
        <w:rPr>
          <w:b/>
          <w:bCs/>
          <w:i/>
          <w:iCs/>
        </w:rPr>
        <w:t>WarningProcessor</w:t>
      </w:r>
      <w:r>
        <w:t xml:space="preserve"> kezeli, amely két függvénnyel rendelkezik: az egyik a </w:t>
      </w:r>
      <w:r w:rsidRPr="000B7913">
        <w:rPr>
          <w:i/>
          <w:iCs/>
        </w:rPr>
        <w:t>ProcessWarn</w:t>
      </w:r>
      <w:r>
        <w:t xml:space="preserve">, a másik pedig a </w:t>
      </w:r>
      <w:r w:rsidRPr="000B7913">
        <w:rPr>
          <w:i/>
          <w:iCs/>
        </w:rPr>
        <w:t>ProcessWarning</w:t>
      </w:r>
      <w:r>
        <w:t xml:space="preserve">. Mindkettő egy darab bejegyzést vár paraméterül, amelyből élőállítanak és visszaadnak egy </w:t>
      </w:r>
      <w:r w:rsidRPr="004F20C7">
        <w:rPr>
          <w:i/>
          <w:iCs/>
        </w:rPr>
        <w:t>SmcEvent</w:t>
      </w:r>
      <w:r>
        <w:t xml:space="preserve">-et, amely egy eseményt ír le, és egy </w:t>
      </w:r>
      <w:r w:rsidRPr="004F20C7">
        <w:rPr>
          <w:i/>
          <w:iCs/>
        </w:rPr>
        <w:t>SmcData</w:t>
      </w:r>
      <w:r>
        <w:t xml:space="preserve">-t, amelyben az adott bejegyzésből kiolvasható </w:t>
      </w:r>
      <w:r w:rsidRPr="004F20C7">
        <w:rPr>
          <w:i/>
          <w:iCs/>
        </w:rPr>
        <w:t>SMC</w:t>
      </w:r>
      <w:r>
        <w:t>-vel kapcsolatos adatok vannak. A</w:t>
      </w:r>
      <w:r w:rsidR="00011563">
        <w:t xml:space="preserve"> </w:t>
      </w:r>
      <w:r w:rsidR="00011563" w:rsidRPr="000B7913">
        <w:rPr>
          <w:i/>
          <w:iCs/>
        </w:rPr>
        <w:t>ProcessWarn</w:t>
      </w:r>
      <w:r>
        <w:t xml:space="preserve"> </w:t>
      </w:r>
      <w:r w:rsidR="00011563">
        <w:t xml:space="preserve">a </w:t>
      </w:r>
      <w:r>
        <w:t>WARN szintű</w:t>
      </w:r>
      <w:r w:rsidR="00011563">
        <w:t xml:space="preserve"> sorokat kezeli, amelyek</w:t>
      </w:r>
      <w:r>
        <w:t xml:space="preserve"> közül csak a </w:t>
      </w:r>
      <w:r w:rsidRPr="00100474">
        <w:rPr>
          <w:i/>
          <w:iCs/>
        </w:rPr>
        <w:t>TimeoutWarning</w:t>
      </w:r>
      <w:r>
        <w:t xml:space="preserve"> típusúakra koncentrál, ugyanis ez egy megszakadt kapcsolatra utalhat a </w:t>
      </w:r>
      <w:r w:rsidRPr="00A152C1">
        <w:rPr>
          <w:i/>
          <w:iCs/>
        </w:rPr>
        <w:t>DC</w:t>
      </w:r>
      <w:r>
        <w:t xml:space="preserve"> és egy </w:t>
      </w:r>
      <w:r w:rsidRPr="00A152C1">
        <w:rPr>
          <w:i/>
          <w:iCs/>
        </w:rPr>
        <w:t>SMC</w:t>
      </w:r>
      <w:r>
        <w:t xml:space="preserve"> között, amely a leginkább érdekes a hibák felderítése szempontjából. A </w:t>
      </w:r>
      <w:r w:rsidR="006A0BCB" w:rsidRPr="000B7913">
        <w:rPr>
          <w:i/>
          <w:iCs/>
        </w:rPr>
        <w:t>ProcessWarning</w:t>
      </w:r>
      <w:r w:rsidR="006A0BCB">
        <w:t xml:space="preserve"> a </w:t>
      </w:r>
      <w:r>
        <w:t>WARNING bejegyzése</w:t>
      </w:r>
      <w:r w:rsidR="006A0BCB">
        <w:t>k</w:t>
      </w:r>
      <w:r>
        <w:t>k</w:t>
      </w:r>
      <w:r w:rsidR="006A0BCB">
        <w:t>el foglalkozik, amelyek</w:t>
      </w:r>
      <w:r>
        <w:t xml:space="preserve"> mindegyike egy visszautasított </w:t>
      </w:r>
      <w:r w:rsidRPr="00100474">
        <w:rPr>
          <w:i/>
          <w:iCs/>
        </w:rPr>
        <w:t>SMC</w:t>
      </w:r>
      <w:r>
        <w:t xml:space="preserve"> csatlakozási kísérletet ír le, így ezek között a feldolgozás nem tesz különbséget. </w:t>
      </w:r>
    </w:p>
    <w:p w14:paraId="00B4AA9A" w14:textId="31831A59" w:rsidR="00F14C2B" w:rsidRDefault="00AC521E" w:rsidP="00C6035F">
      <w:r>
        <w:t xml:space="preserve">Az ERROR szintű </w:t>
      </w:r>
      <w:r w:rsidR="00770850">
        <w:t>bejegyzéseket</w:t>
      </w:r>
      <w:r>
        <w:t xml:space="preserve"> az </w:t>
      </w:r>
      <w:r w:rsidRPr="00575734">
        <w:rPr>
          <w:b/>
          <w:bCs/>
          <w:i/>
          <w:iCs/>
        </w:rPr>
        <w:t>ErrorProcessor</w:t>
      </w:r>
      <w:r>
        <w:t xml:space="preserve"> dolgozza fel</w:t>
      </w:r>
      <w:r w:rsidR="002C351B">
        <w:t xml:space="preserve">, amely egyetlen függvénnyel rendelkezik, amely a paraméterül kapott bejegyzésből egy </w:t>
      </w:r>
      <w:r w:rsidR="002C351B" w:rsidRPr="00481C9D">
        <w:rPr>
          <w:i/>
          <w:iCs/>
        </w:rPr>
        <w:t>SmcEvent</w:t>
      </w:r>
      <w:r w:rsidR="002C351B">
        <w:t xml:space="preserve"> és egy </w:t>
      </w:r>
      <w:r w:rsidR="002C351B" w:rsidRPr="00481C9D">
        <w:rPr>
          <w:i/>
          <w:iCs/>
        </w:rPr>
        <w:t>SmcData</w:t>
      </w:r>
      <w:r w:rsidR="002C351B">
        <w:t xml:space="preserve"> objektumot állít elő</w:t>
      </w:r>
      <w:r w:rsidR="00481C9D">
        <w:t xml:space="preserve">, hasonlóan a </w:t>
      </w:r>
      <w:r w:rsidR="00481C9D" w:rsidRPr="00D71D9C">
        <w:rPr>
          <w:i/>
          <w:iCs/>
        </w:rPr>
        <w:t>WarningProcessor</w:t>
      </w:r>
      <w:r w:rsidR="00481C9D">
        <w:t xml:space="preserve"> függvényeihez</w:t>
      </w:r>
      <w:r>
        <w:t>.</w:t>
      </w:r>
      <w:r w:rsidR="004329B2">
        <w:t xml:space="preserve"> Az </w:t>
      </w:r>
      <w:r w:rsidR="004329B2" w:rsidRPr="00100474">
        <w:rPr>
          <w:i/>
          <w:iCs/>
        </w:rPr>
        <w:t>ErrorProcessor</w:t>
      </w:r>
      <w:r w:rsidR="004329B2">
        <w:t xml:space="preserve"> csak azokkal</w:t>
      </w:r>
      <w:r w:rsidR="00C52F56">
        <w:t xml:space="preserve"> a bejegyzésekkel foglalkozik, amelyeknél a </w:t>
      </w:r>
      <w:r w:rsidR="00C52F56" w:rsidRPr="00C52F56">
        <w:rPr>
          <w:i/>
          <w:iCs/>
        </w:rPr>
        <w:t>Source</w:t>
      </w:r>
      <w:r w:rsidR="00C52F56">
        <w:t xml:space="preserve"> mező (azaz a forrás) tartalmaz értéket, ugyanis ennek hiányában nem tudtam őket SMC azonosítókhoz hozzárendelni Azonban, mivel az ERROR típusú sorok minden esetben csoportokban helyezkednek el a naplófájlokban (egymás után közvetlenül több ERROR szintű bejegyzés, ugyanazzal az időbélyeggel), így feltételezhető, hogy az ilyen egymásutáni sorok összetartoznak és ugyanazt a hibát írják le, amelyek közül a legtöbb esetben legalább az egyiknél találhatunk </w:t>
      </w:r>
      <w:r w:rsidR="00C52F56" w:rsidRPr="00C52F56">
        <w:rPr>
          <w:i/>
          <w:iCs/>
        </w:rPr>
        <w:t>Source</w:t>
      </w:r>
      <w:r w:rsidR="00C52F56">
        <w:t xml:space="preserve"> értéket</w:t>
      </w:r>
      <w:r w:rsidR="001B39C1">
        <w:t xml:space="preserve">, ezáltal a hiba események többsége ilyen módon feldolgozásra kerül. </w:t>
      </w:r>
    </w:p>
    <w:p w14:paraId="77CD5419" w14:textId="6E5B47D5" w:rsidR="00100474" w:rsidRDefault="00575734" w:rsidP="00C6035F">
      <w:r>
        <w:t xml:space="preserve">Ahogy már említettem, az INFO szintű bejegyzések feldolgozása a legszerteágazóbb és legösszetettebb, mivel ilyen bejegyzésből nagyon sok különböző féle </w:t>
      </w:r>
      <w:r w:rsidR="009572F5">
        <w:t>fordul elő</w:t>
      </w:r>
      <w:r>
        <w:t xml:space="preserve"> a naplófájlokban. </w:t>
      </w:r>
      <w:r w:rsidR="00564CA2">
        <w:t xml:space="preserve">Ezekkel a bejegyzésekkel az </w:t>
      </w:r>
      <w:r w:rsidR="00564CA2" w:rsidRPr="00564CA2">
        <w:rPr>
          <w:i/>
          <w:iCs/>
        </w:rPr>
        <w:t>InfoEntryProcessor</w:t>
      </w:r>
      <w:r w:rsidR="00564CA2">
        <w:t xml:space="preserve"> komponens foglalkozik, amelynek </w:t>
      </w:r>
      <w:r w:rsidR="00564CA2" w:rsidRPr="00564CA2">
        <w:rPr>
          <w:i/>
          <w:iCs/>
        </w:rPr>
        <w:t>ProcessInfoEntry</w:t>
      </w:r>
      <w:r w:rsidR="00564CA2">
        <w:t xml:space="preserve"> függvénye egy bejegyzésből négy eredményt állít elő:</w:t>
      </w:r>
    </w:p>
    <w:p w14:paraId="3EDFAC64" w14:textId="7851FB59" w:rsidR="00B0708C" w:rsidRDefault="009D7A15" w:rsidP="00B0708C">
      <w:pPr>
        <w:pStyle w:val="Listaszerbekezds"/>
        <w:numPr>
          <w:ilvl w:val="0"/>
          <w:numId w:val="32"/>
        </w:numPr>
      </w:pPr>
      <w:r>
        <w:lastRenderedPageBreak/>
        <w:t>E</w:t>
      </w:r>
      <w:r w:rsidR="00B0708C">
        <w:t xml:space="preserve">gy </w:t>
      </w:r>
      <w:r w:rsidR="00B0708C" w:rsidRPr="00DA5CE3">
        <w:rPr>
          <w:i/>
          <w:iCs/>
        </w:rPr>
        <w:t>SmcData</w:t>
      </w:r>
      <w:r w:rsidR="00B0708C">
        <w:t xml:space="preserve"> típusút, amely az adott bejegyzésből kiolvasható </w:t>
      </w:r>
      <w:r w:rsidR="00B0708C" w:rsidRPr="00DA5CE3">
        <w:rPr>
          <w:i/>
          <w:iCs/>
        </w:rPr>
        <w:t>SMC</w:t>
      </w:r>
      <w:r w:rsidR="00B0708C">
        <w:t xml:space="preserve">-vel kapcsolatos adatokat tartalmazza, például azonosító, URL, fizikai cím, logikai cím stb. </w:t>
      </w:r>
    </w:p>
    <w:p w14:paraId="34064248" w14:textId="207CC696" w:rsidR="00B0708C" w:rsidRDefault="009D7A15" w:rsidP="00B0708C">
      <w:pPr>
        <w:pStyle w:val="Listaszerbekezds"/>
        <w:numPr>
          <w:ilvl w:val="0"/>
          <w:numId w:val="32"/>
        </w:numPr>
      </w:pPr>
      <w:r>
        <w:t>E</w:t>
      </w:r>
      <w:r w:rsidR="00DA5CE3">
        <w:t xml:space="preserve">gy </w:t>
      </w:r>
      <w:r w:rsidR="00B0708C" w:rsidRPr="00DA5CE3">
        <w:rPr>
          <w:i/>
          <w:iCs/>
        </w:rPr>
        <w:t>SmcEvent</w:t>
      </w:r>
      <w:r w:rsidR="00DA5CE3">
        <w:t xml:space="preserve"> típusút, amely a bejegyzés által reprezentált esemény adatait tartalmazza.</w:t>
      </w:r>
    </w:p>
    <w:p w14:paraId="1C6F3989" w14:textId="09EF4938" w:rsidR="00B0708C" w:rsidRDefault="009D7A15" w:rsidP="00B0708C">
      <w:pPr>
        <w:pStyle w:val="Listaszerbekezds"/>
        <w:numPr>
          <w:ilvl w:val="0"/>
          <w:numId w:val="32"/>
        </w:numPr>
      </w:pPr>
      <w:r>
        <w:t>E</w:t>
      </w:r>
      <w:r w:rsidR="005F3DF2">
        <w:t xml:space="preserve">gy </w:t>
      </w:r>
      <w:r w:rsidR="00B0708C" w:rsidRPr="009D7A15">
        <w:rPr>
          <w:i/>
          <w:iCs/>
        </w:rPr>
        <w:t>ConsumtionValue</w:t>
      </w:r>
      <w:r w:rsidR="005F3DF2">
        <w:t xml:space="preserve"> típusút, amely a </w:t>
      </w:r>
      <w:r w:rsidR="005F3DF2" w:rsidRPr="005F3DF2">
        <w:rPr>
          <w:i/>
          <w:iCs/>
        </w:rPr>
        <w:t>Consumption</w:t>
      </w:r>
      <w:r w:rsidR="005F3DF2">
        <w:t xml:space="preserve"> típusú </w:t>
      </w:r>
      <w:r w:rsidR="005F3DF2" w:rsidRPr="005F3DF2">
        <w:rPr>
          <w:i/>
          <w:iCs/>
        </w:rPr>
        <w:t>DCMessage</w:t>
      </w:r>
      <w:r w:rsidR="005F3DF2">
        <w:t xml:space="preserve"> bejegyzésekben található adatokat tartalmazza. </w:t>
      </w:r>
      <w:r w:rsidR="00B433BF">
        <w:t xml:space="preserve">Ilyen adatok például az aktuális és előző fogyasztás nagyságát jellemző szám, az időintervallum kezdete és vége, amelyre az adott értékek értelmezve vannak és a szolgáltatási szint azonosító száma. </w:t>
      </w:r>
    </w:p>
    <w:p w14:paraId="1A1CAED0" w14:textId="79DCAA3B" w:rsidR="00B0708C" w:rsidRDefault="009D7A15" w:rsidP="00B0708C">
      <w:pPr>
        <w:pStyle w:val="Listaszerbekezds"/>
        <w:numPr>
          <w:ilvl w:val="0"/>
          <w:numId w:val="32"/>
        </w:numPr>
      </w:pPr>
      <w:r>
        <w:t xml:space="preserve">Egy </w:t>
      </w:r>
      <w:r w:rsidR="00B0708C" w:rsidRPr="009D7A15">
        <w:rPr>
          <w:i/>
          <w:iCs/>
        </w:rPr>
        <w:t>IndexValue</w:t>
      </w:r>
      <w:r>
        <w:t xml:space="preserve"> típusút, amely </w:t>
      </w:r>
      <w:r w:rsidRPr="009D7A15">
        <w:rPr>
          <w:i/>
          <w:iCs/>
        </w:rPr>
        <w:t>IndexReceived</w:t>
      </w:r>
      <w:r>
        <w:t xml:space="preserve"> típusú </w:t>
      </w:r>
      <w:r w:rsidRPr="005F3DF2">
        <w:rPr>
          <w:i/>
          <w:iCs/>
        </w:rPr>
        <w:t>DCMessage</w:t>
      </w:r>
      <w:r>
        <w:t xml:space="preserve"> sorokból kiolvasható adatokat tartalmazza, amelyek: </w:t>
      </w:r>
      <w:r w:rsidR="001976CD">
        <w:t xml:space="preserve">egy pod azonosító és sorszám, amelyek segítségével egy </w:t>
      </w:r>
      <w:r w:rsidR="001976CD" w:rsidRPr="001976CD">
        <w:rPr>
          <w:i/>
          <w:iCs/>
        </w:rPr>
        <w:t>SMC</w:t>
      </w:r>
      <w:r w:rsidR="001976CD">
        <w:t>-hez tudjuk kapcsolni az adato</w:t>
      </w:r>
      <w:r w:rsidR="00AE1C8B">
        <w:t>kat</w:t>
      </w:r>
      <w:r w:rsidR="001976CD">
        <w:t xml:space="preserve">, az aktuális és előző értéket leíró számok, az intervallum kezdetét és végét jelölő időpontok, amelyekre az adott értékek vonatkoznak és egy szolgáltatási szint azonosító szám. </w:t>
      </w:r>
    </w:p>
    <w:p w14:paraId="1F5A5D95" w14:textId="4FC50315" w:rsidR="00564CA2" w:rsidRDefault="00E428D7" w:rsidP="00C6035F">
      <w:r>
        <w:t xml:space="preserve">Az </w:t>
      </w:r>
      <w:r w:rsidRPr="00E428D7">
        <w:rPr>
          <w:i/>
          <w:iCs/>
        </w:rPr>
        <w:t>EntryProcessor</w:t>
      </w:r>
      <w:r>
        <w:t xml:space="preserve"> az </w:t>
      </w:r>
      <w:r w:rsidRPr="00E428D7">
        <w:rPr>
          <w:i/>
          <w:iCs/>
        </w:rPr>
        <w:t>InfoEntryProcessor</w:t>
      </w:r>
      <w:r>
        <w:t xml:space="preserve">, </w:t>
      </w:r>
      <w:r w:rsidRPr="00E428D7">
        <w:rPr>
          <w:i/>
          <w:iCs/>
        </w:rPr>
        <w:t>WarningProcessor</w:t>
      </w:r>
      <w:r>
        <w:t xml:space="preserve"> és </w:t>
      </w:r>
      <w:r w:rsidRPr="00E428D7">
        <w:rPr>
          <w:i/>
          <w:iCs/>
        </w:rPr>
        <w:t>ErrorProcessor</w:t>
      </w:r>
      <w:r>
        <w:t xml:space="preserve"> által előállított eredmények alapján frissíti a megfelelő adatstruktúrákat </w:t>
      </w:r>
      <w:r w:rsidRPr="001238EC">
        <w:t>(</w:t>
      </w:r>
      <w:r w:rsidRPr="00E428D7">
        <w:rPr>
          <w:i/>
          <w:iCs/>
        </w:rPr>
        <w:t>eventsBySmcUID, smcDataBySmcUID</w:t>
      </w:r>
      <w:r w:rsidR="001238EC">
        <w:rPr>
          <w:i/>
          <w:iCs/>
        </w:rPr>
        <w:t xml:space="preserve"> </w:t>
      </w:r>
      <w:r w:rsidR="001238EC" w:rsidRPr="001238EC">
        <w:t>stb.</w:t>
      </w:r>
      <w:r w:rsidRPr="001238EC">
        <w:t>),</w:t>
      </w:r>
      <w:r w:rsidR="000463EF">
        <w:t xml:space="preserve"> és ahol szükséges</w:t>
      </w:r>
      <w:r w:rsidR="00011C24">
        <w:t>,</w:t>
      </w:r>
      <w:r w:rsidR="000463EF">
        <w:t xml:space="preserve"> kikeresi az </w:t>
      </w:r>
      <w:r w:rsidR="000463EF" w:rsidRPr="000463EF">
        <w:rPr>
          <w:i/>
          <w:iCs/>
        </w:rPr>
        <w:t xml:space="preserve">smcUIDsByURL </w:t>
      </w:r>
      <w:r w:rsidR="000463EF" w:rsidRPr="000463EF">
        <w:t>struktúrából</w:t>
      </w:r>
      <w:r w:rsidRPr="001238EC">
        <w:t xml:space="preserve"> </w:t>
      </w:r>
      <w:r w:rsidR="000463EF">
        <w:t>az adatokhoz tartozó SMC azonosítót az URL értéke alapján. Ezután</w:t>
      </w:r>
      <w:r>
        <w:t xml:space="preserve"> az eredményül kapott </w:t>
      </w:r>
      <w:r w:rsidRPr="001238EC">
        <w:rPr>
          <w:i/>
          <w:iCs/>
        </w:rPr>
        <w:t>SmcEvent</w:t>
      </w:r>
      <w:r>
        <w:t xml:space="preserve"> típusú adatokat továbbítja a </w:t>
      </w:r>
      <w:r w:rsidRPr="001238EC">
        <w:rPr>
          <w:i/>
          <w:iCs/>
        </w:rPr>
        <w:t>RabbitMQ</w:t>
      </w:r>
      <w:r>
        <w:t xml:space="preserve"> szerver felé. </w:t>
      </w:r>
    </w:p>
    <w:p w14:paraId="41249E1E" w14:textId="5C67CED0" w:rsidR="00C6035F" w:rsidRDefault="00C6035F" w:rsidP="00AF4489">
      <w:pPr>
        <w:pStyle w:val="Cmsor4"/>
      </w:pPr>
      <w:r>
        <w:t>A fogyasztási adatok feldolgozása</w:t>
      </w:r>
    </w:p>
    <w:p w14:paraId="620F0CE2" w14:textId="7EAEDD5C"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156F0657" w14:textId="53A6FEAF" w:rsidR="00CD6D86" w:rsidRDefault="00CD6D86" w:rsidP="00AA4FF0">
      <w:r>
        <w:t xml:space="preserve">Ennek a lépésnek az elvégzéséhez meg kell várni, hogy a feldolgozás elérje a feldolgozandó naplóbejegyzések végét, amelyet a </w:t>
      </w:r>
      <w:r w:rsidRPr="007619C5">
        <w:rPr>
          <w:i/>
          <w:iCs/>
        </w:rPr>
        <w:t>RabbitMQ</w:t>
      </w:r>
      <w:r>
        <w:t xml:space="preserve"> várakozási sorból kiolvasott „END” üzenet jelöl. </w:t>
      </w:r>
      <w:r w:rsidR="007619C5">
        <w:t xml:space="preserve">Ennek az az oka, hogy a felolvasó szolgáltatást úgy valósítottam meg, hogy az a naplófájlokat párhuzamosan, naplófájlonként egy-egy </w:t>
      </w:r>
      <w:r w:rsidR="007619C5" w:rsidRPr="007619C5">
        <w:rPr>
          <w:i/>
          <w:iCs/>
        </w:rPr>
        <w:t>goroutine</w:t>
      </w:r>
      <w:r w:rsidR="007619C5">
        <w:t xml:space="preserve"> indításával olvassa fel, így a bejegyzések konkurens módon továbbítódnak a </w:t>
      </w:r>
      <w:r w:rsidR="007619C5" w:rsidRPr="007619C5">
        <w:rPr>
          <w:i/>
          <w:iCs/>
        </w:rPr>
        <w:t>RabbitMQ</w:t>
      </w:r>
      <w:r w:rsidR="007619C5">
        <w:t xml:space="preserve"> </w:t>
      </w:r>
      <w:r w:rsidR="007619C5">
        <w:lastRenderedPageBreak/>
        <w:t xml:space="preserve">szerver felé. Ez azt eredményezi, hogy a naplóbejegyzések nem feltétlenül a létrehozásuk sorrendjében kerülnek kiolvasásra a várakozási sorból. </w:t>
      </w:r>
      <w:r w:rsidR="00FA0BB3">
        <w:t>A feldolgozás azonban épít a bejegyzések sorrendjére, a következő módon</w:t>
      </w:r>
      <w:r w:rsidR="0063611C">
        <w:t xml:space="preserve">. A fogyasztási adatokat a </w:t>
      </w:r>
      <w:r w:rsidR="0063611C" w:rsidRPr="0063611C">
        <w:rPr>
          <w:i/>
          <w:iCs/>
        </w:rPr>
        <w:t>Consumption</w:t>
      </w:r>
      <w:r w:rsidR="0063611C">
        <w:t xml:space="preserve"> típusú </w:t>
      </w:r>
      <w:r w:rsidR="0063611C" w:rsidRPr="0063611C">
        <w:rPr>
          <w:i/>
          <w:iCs/>
        </w:rPr>
        <w:t>DCMessage</w:t>
      </w:r>
      <w:r w:rsidR="0063611C">
        <w:t xml:space="preserve"> bejegyzések tartalmazzák, amelyek nem tartalmaznak olyan mezőt, amely segítségével ezeket az adatokat </w:t>
      </w:r>
      <w:r w:rsidR="0063611C" w:rsidRPr="00254D50">
        <w:rPr>
          <w:i/>
          <w:iCs/>
        </w:rPr>
        <w:t>SMC</w:t>
      </w:r>
      <w:r w:rsidR="0063611C">
        <w:t xml:space="preserve">-khez tudnánk kötni. Ezeket a bejegyzéseket minden esetben </w:t>
      </w:r>
      <w:r w:rsidR="0063611C" w:rsidRPr="0063611C">
        <w:rPr>
          <w:i/>
          <w:iCs/>
        </w:rPr>
        <w:t>IndexReceived</w:t>
      </w:r>
      <w:r w:rsidR="0063611C">
        <w:t xml:space="preserve"> típusú </w:t>
      </w:r>
      <w:r w:rsidR="0063611C" w:rsidRPr="0063611C">
        <w:rPr>
          <w:i/>
          <w:iCs/>
        </w:rPr>
        <w:t>DCMessage</w:t>
      </w:r>
      <w:r w:rsidR="0063611C">
        <w:t xml:space="preserve"> bejegyzések előzik meg, amelyeknek az időbélyege, az időintervallumot kijelölő időpontjai, valamint a szolgáltatási szint azonosító száma megegyezik az utánuk következő </w:t>
      </w:r>
      <w:r w:rsidR="0063611C" w:rsidRPr="0063611C">
        <w:rPr>
          <w:i/>
          <w:iCs/>
        </w:rPr>
        <w:t>Consumption</w:t>
      </w:r>
      <w:r w:rsidR="0063611C">
        <w:t xml:space="preserve"> bejegyzésekével</w:t>
      </w:r>
      <w:r w:rsidR="00254D50">
        <w:t xml:space="preserve">, amely arra enged következtetni, hogy ezek a bejegyzések összetartoznak. </w:t>
      </w:r>
      <w:r w:rsidR="001F07D7">
        <w:t xml:space="preserve">Ez alapján a fogyasztási adatokat az őket megelőző index adatok felhasználásával kapcsolom hozzá az egyes </w:t>
      </w:r>
      <w:r w:rsidR="001F07D7" w:rsidRPr="001F07D7">
        <w:rPr>
          <w:i/>
          <w:iCs/>
        </w:rPr>
        <w:t>SMC</w:t>
      </w:r>
      <w:r w:rsidR="001F07D7">
        <w:t xml:space="preserve"> azonosítókhoz. </w:t>
      </w:r>
      <w:r w:rsidR="0058311D">
        <w:t xml:space="preserve">Ehhez viszont az kell, hogy egy adott </w:t>
      </w:r>
      <w:r w:rsidR="0058311D" w:rsidRPr="00F64AC8">
        <w:rPr>
          <w:i/>
          <w:iCs/>
        </w:rPr>
        <w:t>Consumption</w:t>
      </w:r>
      <w:r w:rsidR="0058311D">
        <w:t xml:space="preserve"> bejegyzés feldolgozásakor már fel legyen dolgozva a neki megfelelő </w:t>
      </w:r>
      <w:r w:rsidR="0058311D" w:rsidRPr="00F64AC8">
        <w:rPr>
          <w:i/>
          <w:iCs/>
        </w:rPr>
        <w:t>IndexReceived</w:t>
      </w:r>
      <w:r w:rsidR="0058311D">
        <w:t xml:space="preserve"> bejegyzés</w:t>
      </w:r>
      <w:r w:rsidR="00F64AC8">
        <w:t>, ami a fentebb részletezett okok miatt nem garantált</w:t>
      </w:r>
      <w:r w:rsidR="005D6753">
        <w:t xml:space="preserve">, ezért a feldolgozás bevárja az „END” üzenetet, majd ezután elindítja a fogyasztási adatok utófeldolgozását. </w:t>
      </w:r>
    </w:p>
    <w:p w14:paraId="48856C38" w14:textId="3AC5D8C0" w:rsidR="00201A26" w:rsidRDefault="00201A26" w:rsidP="00AA4FF0">
      <w:r>
        <w:t xml:space="preserve">A fogyasztási adatokat az </w:t>
      </w:r>
      <w:r w:rsidRPr="00201A26">
        <w:rPr>
          <w:i/>
          <w:iCs/>
        </w:rPr>
        <w:t>EntryProcessor</w:t>
      </w:r>
      <w:r>
        <w:t xml:space="preserve"> gyűjti össze még a bejegyzések végét jelző üzenet beérkezése előtt, azonban ezek még nincsenek </w:t>
      </w:r>
      <w:r w:rsidRPr="00201A26">
        <w:rPr>
          <w:i/>
          <w:iCs/>
        </w:rPr>
        <w:t>SMC</w:t>
      </w:r>
      <w:r>
        <w:t xml:space="preserve">-khez kötve, ezt a lépést a </w:t>
      </w:r>
      <w:r w:rsidRPr="00201A26">
        <w:rPr>
          <w:i/>
          <w:iCs/>
        </w:rPr>
        <w:t>ConsumptionProcessor</w:t>
      </w:r>
      <w:r>
        <w:t xml:space="preserve"> komponens végzi el. </w:t>
      </w:r>
      <w:r w:rsidR="007B1A34">
        <w:t>A ConsumptionProcessor ehhez felhasználja a feldolgozás első lépése során összegyűjtött index értékeket (</w:t>
      </w:r>
      <w:r w:rsidR="007B1A34" w:rsidRPr="007B1A34">
        <w:rPr>
          <w:i/>
          <w:iCs/>
        </w:rPr>
        <w:t>indexValues</w:t>
      </w:r>
      <w:r w:rsidR="007B1A34">
        <w:t xml:space="preserve"> tömb), és minden egyes fogyasztási adathoz megkeresi azt az index értéket, amelynek az időintervalluma és szolgáltatási szint azonosítója megegyezik az adott fogyasztási adatéval, majd a talált </w:t>
      </w:r>
      <w:r w:rsidR="007B1A34" w:rsidRPr="007B1A34">
        <w:rPr>
          <w:i/>
          <w:iCs/>
        </w:rPr>
        <w:t>IndexValue</w:t>
      </w:r>
      <w:r w:rsidR="007B1A34">
        <w:t xml:space="preserve"> </w:t>
      </w:r>
      <w:r w:rsidR="007B1A34" w:rsidRPr="007B1A34">
        <w:rPr>
          <w:i/>
          <w:iCs/>
        </w:rPr>
        <w:t>SmcUID</w:t>
      </w:r>
      <w:r w:rsidR="007B1A34">
        <w:t xml:space="preserve"> mezőjének értékével kitölti az éppen feldolgozott </w:t>
      </w:r>
      <w:r w:rsidR="007B1A34" w:rsidRPr="007B1A34">
        <w:rPr>
          <w:i/>
          <w:iCs/>
        </w:rPr>
        <w:t>ConsumptionValue</w:t>
      </w:r>
      <w:r w:rsidR="007B1A34">
        <w:t xml:space="preserve"> </w:t>
      </w:r>
      <w:r w:rsidR="007B1A34" w:rsidRPr="007B1A34">
        <w:rPr>
          <w:i/>
          <w:iCs/>
        </w:rPr>
        <w:t>SmcUID</w:t>
      </w:r>
      <w:r w:rsidR="007B1A34">
        <w:t xml:space="preserve"> mezőjét. </w:t>
      </w:r>
      <w:r w:rsidR="00D74AA7">
        <w:t xml:space="preserve">Ezután a feldolgozott fogyasztási értéket továbbítja a </w:t>
      </w:r>
      <w:r w:rsidR="00D74AA7" w:rsidRPr="003D54E3">
        <w:rPr>
          <w:i/>
          <w:iCs/>
        </w:rPr>
        <w:t>RabbitMQ</w:t>
      </w:r>
      <w:r w:rsidR="00D74AA7">
        <w:t xml:space="preserve"> </w:t>
      </w:r>
      <w:r w:rsidR="003D54E3">
        <w:t>felé</w:t>
      </w:r>
      <w:r w:rsidR="00D74AA7">
        <w:t xml:space="preserve">. </w:t>
      </w:r>
    </w:p>
    <w:p w14:paraId="0460EDB3" w14:textId="77777777" w:rsidR="00FA0BB3" w:rsidRDefault="00FA0BB3" w:rsidP="00AA4FF0"/>
    <w:p w14:paraId="4FEED91D" w14:textId="77777777" w:rsidR="00F82D58" w:rsidRDefault="00F82D58"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7" w:name="_Toc89088230"/>
      <w:r>
        <w:lastRenderedPageBreak/>
        <w:t>ElasticUploader mikroszolgáltatás</w:t>
      </w:r>
      <w:bookmarkEnd w:id="27"/>
    </w:p>
    <w:p w14:paraId="7B21768D" w14:textId="1A2E0346" w:rsidR="007A32B4" w:rsidRDefault="007A32B4" w:rsidP="007A32B4"/>
    <w:p w14:paraId="27EAF741" w14:textId="77777777" w:rsidR="00C573CC" w:rsidRDefault="00C573CC" w:rsidP="00C573CC">
      <w:pPr>
        <w:pStyle w:val="Cmsor4"/>
      </w:pPr>
      <w:r>
        <w:t>A szolgáltatás felépítése</w:t>
      </w:r>
    </w:p>
    <w:p w14:paraId="72404D86" w14:textId="7C1C4FE7" w:rsidR="00C573CC" w:rsidRDefault="00C573CC" w:rsidP="007A32B4"/>
    <w:p w14:paraId="65324235" w14:textId="5422DDAB" w:rsidR="00C573CC" w:rsidRDefault="00C573CC" w:rsidP="007A32B4"/>
    <w:p w14:paraId="5FC3B0DA" w14:textId="658DE372" w:rsidR="00C573CC" w:rsidRDefault="00C573CC" w:rsidP="00C573CC">
      <w:pPr>
        <w:pStyle w:val="Cmsor4"/>
      </w:pPr>
      <w:r>
        <w:t>A feldolgozott adatok fogyasztása</w:t>
      </w:r>
    </w:p>
    <w:p w14:paraId="589ED0F8" w14:textId="71649793" w:rsidR="00C573CC" w:rsidRDefault="00C573CC" w:rsidP="007A32B4"/>
    <w:p w14:paraId="3B17D053" w14:textId="1B9FC59D" w:rsidR="00C573CC" w:rsidRDefault="00C573CC" w:rsidP="007A32B4"/>
    <w:p w14:paraId="79F8B90A" w14:textId="685A21C3" w:rsidR="00C573CC" w:rsidRDefault="00C573CC" w:rsidP="00C573CC">
      <w:pPr>
        <w:pStyle w:val="Cmsor4"/>
      </w:pPr>
      <w:r>
        <w:t>A feltöltendő adatok pufferel</w:t>
      </w:r>
      <w:r w:rsidR="00855CC2">
        <w:t>t feltöltése</w:t>
      </w:r>
    </w:p>
    <w:p w14:paraId="5B6CDA1F" w14:textId="55DFB668" w:rsidR="00C573CC" w:rsidRDefault="00C573CC" w:rsidP="007A32B4"/>
    <w:p w14:paraId="0265A4B4" w14:textId="106C369B" w:rsidR="00C573CC" w:rsidRDefault="00C573CC" w:rsidP="007A32B4"/>
    <w:p w14:paraId="5EAACD29" w14:textId="56EA06C3" w:rsidR="00C573CC" w:rsidRDefault="00C573CC" w:rsidP="00C573CC">
      <w:pPr>
        <w:pStyle w:val="Cmsor4"/>
      </w:pPr>
      <w:r>
        <w:t>Időzített index létrehozás</w:t>
      </w:r>
    </w:p>
    <w:p w14:paraId="2277880B" w14:textId="7DA7BB62" w:rsidR="00C573CC" w:rsidRDefault="00C573CC" w:rsidP="007A32B4"/>
    <w:p w14:paraId="26CC9464" w14:textId="77777777" w:rsidR="005720ED" w:rsidRDefault="005720ED" w:rsidP="007A32B4"/>
    <w:p w14:paraId="6DB27F00" w14:textId="39143C02" w:rsidR="005720ED" w:rsidRDefault="005720ED">
      <w:pPr>
        <w:spacing w:after="0" w:line="240" w:lineRule="auto"/>
        <w:ind w:firstLine="0"/>
        <w:jc w:val="left"/>
      </w:pPr>
      <w:r>
        <w:br w:type="page"/>
      </w:r>
    </w:p>
    <w:p w14:paraId="5CF9F6B7" w14:textId="77777777" w:rsidR="00EF0C29" w:rsidRDefault="00EF0C29" w:rsidP="00EF0C29">
      <w:pPr>
        <w:pStyle w:val="Cmsor2"/>
      </w:pPr>
      <w:bookmarkStart w:id="28" w:name="_Toc89088231"/>
      <w:r>
        <w:lastRenderedPageBreak/>
        <w:t>Adattárolás és vizualizáció</w:t>
      </w:r>
      <w:bookmarkEnd w:id="28"/>
    </w:p>
    <w:p w14:paraId="7C7AC283" w14:textId="77777777" w:rsidR="00EF0C29" w:rsidRPr="00A86B12" w:rsidRDefault="00EF0C29" w:rsidP="00EF0C29">
      <w:r>
        <w:t>kb. 6 oldal</w:t>
      </w:r>
    </w:p>
    <w:p w14:paraId="0C851B59" w14:textId="77777777" w:rsidR="00EF0C29" w:rsidRDefault="00EF0C29" w:rsidP="00EF0C29">
      <w:pPr>
        <w:pStyle w:val="Cmsor3"/>
      </w:pPr>
      <w:bookmarkStart w:id="29" w:name="_Toc89088232"/>
      <w:r>
        <w:t>Adattárolás</w:t>
      </w:r>
      <w:bookmarkEnd w:id="29"/>
    </w:p>
    <w:p w14:paraId="6976CD44" w14:textId="77777777" w:rsidR="00EF0C29" w:rsidRDefault="00EF0C29" w:rsidP="00EF0C29"/>
    <w:p w14:paraId="0DADA2CA" w14:textId="77777777" w:rsidR="00EF0C29" w:rsidRDefault="00EF0C29" w:rsidP="00EF0C29"/>
    <w:p w14:paraId="594AE73D" w14:textId="77777777" w:rsidR="00EF0C29" w:rsidRDefault="00EF0C29" w:rsidP="00EF0C29">
      <w:pPr>
        <w:pStyle w:val="Cmsor3"/>
      </w:pPr>
      <w:bookmarkStart w:id="30" w:name="_Toc89088233"/>
      <w:r>
        <w:t>Vizualizáció</w:t>
      </w:r>
      <w:bookmarkEnd w:id="30"/>
    </w:p>
    <w:p w14:paraId="2995F06B" w14:textId="77777777" w:rsidR="00EF0C29" w:rsidRDefault="00EF0C29" w:rsidP="00EF0C29"/>
    <w:p w14:paraId="584EF4E3" w14:textId="783509DE" w:rsidR="00EF0C29" w:rsidRDefault="00EF0C29">
      <w:pPr>
        <w:spacing w:after="0" w:line="240" w:lineRule="auto"/>
        <w:ind w:firstLine="0"/>
        <w:jc w:val="left"/>
      </w:pPr>
      <w:r>
        <w:br w:type="page"/>
      </w:r>
    </w:p>
    <w:p w14:paraId="08995915" w14:textId="14117AFB" w:rsidR="00D53428" w:rsidRDefault="00D53428" w:rsidP="00D53428">
      <w:pPr>
        <w:pStyle w:val="Cmsor2"/>
      </w:pPr>
      <w:bookmarkStart w:id="31" w:name="_Toc89088234"/>
      <w:r>
        <w:lastRenderedPageBreak/>
        <w:t>Tesztelés</w:t>
      </w:r>
      <w:bookmarkEnd w:id="31"/>
    </w:p>
    <w:p w14:paraId="7D8C58E7" w14:textId="0C3B9E71" w:rsidR="00204EB4" w:rsidRPr="00204EB4" w:rsidRDefault="00204EB4" w:rsidP="00204EB4">
      <w:r>
        <w:t xml:space="preserve"> </w:t>
      </w:r>
    </w:p>
    <w:p w14:paraId="14EB2C7B" w14:textId="0C1CBC58" w:rsidR="007A3D17" w:rsidRDefault="007A3D17" w:rsidP="007A3D17">
      <w:pPr>
        <w:pStyle w:val="Cmsor3"/>
      </w:pPr>
      <w:bookmarkStart w:id="32" w:name="_Toc89088235"/>
      <w:r>
        <w:t>Integrációs tesztek</w:t>
      </w:r>
      <w:bookmarkEnd w:id="32"/>
    </w:p>
    <w:p w14:paraId="67CD1675" w14:textId="7E4FFD52" w:rsidR="005B3425" w:rsidRDefault="005B3425">
      <w:pPr>
        <w:spacing w:after="0" w:line="240" w:lineRule="auto"/>
        <w:ind w:firstLine="0"/>
        <w:jc w:val="left"/>
      </w:pPr>
    </w:p>
    <w:p w14:paraId="5DB62BCC" w14:textId="30BB1870" w:rsidR="003D7ED5" w:rsidRDefault="003D7ED5">
      <w:pPr>
        <w:spacing w:after="0" w:line="240" w:lineRule="auto"/>
        <w:ind w:firstLine="0"/>
        <w:jc w:val="left"/>
      </w:pPr>
      <w:r>
        <w:br w:type="page"/>
      </w:r>
    </w:p>
    <w:p w14:paraId="5E62CAE2" w14:textId="24A46867" w:rsidR="007A3D17" w:rsidRDefault="007A3D17" w:rsidP="007A3D17">
      <w:pPr>
        <w:pStyle w:val="Cmsor3"/>
      </w:pPr>
      <w:bookmarkStart w:id="33" w:name="_Toc89088236"/>
      <w:r>
        <w:lastRenderedPageBreak/>
        <w:t>Unit tesztek</w:t>
      </w:r>
      <w:bookmarkEnd w:id="33"/>
    </w:p>
    <w:p w14:paraId="4B39A13B" w14:textId="7B77AD4C" w:rsidR="007A3D17" w:rsidRDefault="007A3D17">
      <w:pPr>
        <w:spacing w:after="0" w:line="240" w:lineRule="auto"/>
        <w:ind w:firstLine="0"/>
        <w:jc w:val="left"/>
      </w:pPr>
    </w:p>
    <w:p w14:paraId="39404847" w14:textId="7BFCDAD5" w:rsidR="00D6186B" w:rsidRDefault="00D6186B">
      <w:pPr>
        <w:spacing w:after="0" w:line="240" w:lineRule="auto"/>
        <w:ind w:firstLine="0"/>
        <w:jc w:val="left"/>
      </w:pPr>
      <w:r>
        <w:br w:type="page"/>
      </w:r>
    </w:p>
    <w:p w14:paraId="548E8256" w14:textId="19945CEE" w:rsidR="007A3D17" w:rsidRDefault="007A3D17" w:rsidP="007A3D17">
      <w:pPr>
        <w:pStyle w:val="Cmsor3"/>
      </w:pPr>
      <w:bookmarkStart w:id="34" w:name="_Toc89088237"/>
      <w:r>
        <w:lastRenderedPageBreak/>
        <w:t>CI automatizált teszt futtatás</w:t>
      </w:r>
      <w:bookmarkEnd w:id="34"/>
    </w:p>
    <w:p w14:paraId="60AFD515" w14:textId="77777777" w:rsidR="007A3D17" w:rsidRDefault="007A3D17">
      <w:pPr>
        <w:spacing w:after="0" w:line="240" w:lineRule="auto"/>
        <w:ind w:firstLine="0"/>
        <w:jc w:val="left"/>
      </w:pPr>
    </w:p>
    <w:p w14:paraId="672F9005" w14:textId="5D263639" w:rsidR="00D6186B" w:rsidRDefault="00D6186B">
      <w:pPr>
        <w:spacing w:after="0" w:line="240" w:lineRule="auto"/>
        <w:ind w:firstLine="0"/>
        <w:jc w:val="left"/>
      </w:pPr>
      <w:r>
        <w:br w:type="page"/>
      </w:r>
    </w:p>
    <w:p w14:paraId="61800231" w14:textId="395FE6BC" w:rsidR="008611ED" w:rsidRDefault="007031E8" w:rsidP="008611ED">
      <w:pPr>
        <w:pStyle w:val="Cmsor1"/>
      </w:pPr>
      <w:bookmarkStart w:id="35" w:name="_Toc89088238"/>
      <w:r>
        <w:lastRenderedPageBreak/>
        <w:t>Konklúzió és továbbfejlesztési lehetőségek</w:t>
      </w:r>
      <w:bookmarkEnd w:id="35"/>
    </w:p>
    <w:p w14:paraId="06E107AB" w14:textId="3D114AFC" w:rsidR="008611ED" w:rsidRPr="0037381F" w:rsidRDefault="009A7BE4" w:rsidP="008611ED">
      <w:r>
        <w:t>kb. 2-3 oldal</w:t>
      </w:r>
    </w:p>
    <w:p w14:paraId="166FD3F1" w14:textId="01EFD3E3" w:rsidR="008611ED" w:rsidRDefault="008611ED" w:rsidP="00AA4FF0"/>
    <w:p w14:paraId="68A057BF" w14:textId="7EF2C323" w:rsidR="008611ED" w:rsidRDefault="008611ED" w:rsidP="00AA4FF0"/>
    <w:p w14:paraId="07328D9F" w14:textId="37B7C5E8" w:rsidR="008611ED" w:rsidRDefault="00E64BFB" w:rsidP="008611ED">
      <w:pPr>
        <w:pStyle w:val="Cmsor1"/>
      </w:pPr>
      <w:bookmarkStart w:id="36" w:name="_Toc89088239"/>
      <w:r>
        <w:lastRenderedPageBreak/>
        <w:t>Köszönetnyilvánítás</w:t>
      </w:r>
      <w:bookmarkEnd w:id="36"/>
    </w:p>
    <w:p w14:paraId="396FB539" w14:textId="0DF5B602" w:rsidR="008611ED" w:rsidRPr="0037381F" w:rsidRDefault="006606B6" w:rsidP="008611ED">
      <w:r>
        <w:t>maximum 1 oldal</w:t>
      </w:r>
      <w:r w:rsidR="007F167A">
        <w:t>, de ezt inkább nem is számítom bele a dolgozat hosszába</w:t>
      </w:r>
    </w:p>
    <w:p w14:paraId="42350176" w14:textId="77777777" w:rsidR="008611ED" w:rsidRPr="0037381F" w:rsidRDefault="008611ED" w:rsidP="00AA4FF0"/>
    <w:p w14:paraId="289FAA59" w14:textId="77777777" w:rsidR="0063585C" w:rsidRDefault="0063585C" w:rsidP="00816BCB">
      <w:pPr>
        <w:pStyle w:val="Fejezetcimszmozsnlkl"/>
      </w:pPr>
      <w:bookmarkStart w:id="37" w:name="_Toc89088240"/>
      <w:r w:rsidRPr="00B50CAA">
        <w:lastRenderedPageBreak/>
        <w:t>Irodalomjegyzék</w:t>
      </w:r>
      <w:bookmarkEnd w:id="37"/>
    </w:p>
    <w:p w14:paraId="1056D64D" w14:textId="77777777" w:rsidR="00B50CAA" w:rsidRPr="00EE1A1F" w:rsidRDefault="00EE1A1F" w:rsidP="006F512E">
      <w:pPr>
        <w:pStyle w:val="Irodalomjegyzksor"/>
      </w:pPr>
      <w:bookmarkStart w:id="38"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8"/>
    </w:p>
    <w:p w14:paraId="6E6803C3" w14:textId="01DC7E73"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0"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02EBA692"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21"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39" w:name="_Toc89088241"/>
      <w:r>
        <w:lastRenderedPageBreak/>
        <w:t>Függelék</w:t>
      </w:r>
      <w:bookmarkEnd w:id="39"/>
    </w:p>
    <w:p w14:paraId="5747A86F" w14:textId="77777777" w:rsidR="00B50CAA" w:rsidRDefault="00B50CAA" w:rsidP="00B50CAA"/>
    <w:sectPr w:rsidR="00B50CAA" w:rsidSect="00D23BFC">
      <w:headerReference w:type="even" r:id="rId22"/>
      <w:footerReference w:type="default" r:id="rId23"/>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Kozák Ágota" w:date="2021-10-31T13:57:00Z" w:initials="KÁ">
    <w:p w14:paraId="373F1112" w14:textId="00047CB6" w:rsidR="008E3EF4" w:rsidRDefault="008E3EF4" w:rsidP="008E3EF4">
      <w:pPr>
        <w:pStyle w:val="Jegyzetszveg"/>
      </w:pPr>
      <w:r>
        <w:rPr>
          <w:rStyle w:val="Jegyzethivatkozs"/>
        </w:rPr>
        <w:annotationRef/>
      </w:r>
      <w:r>
        <w:t>TODO: hivatkozás</w:t>
      </w:r>
    </w:p>
  </w:comment>
  <w:comment w:id="7" w:author="Kozák Ágota" w:date="2021-10-31T13:58:00Z" w:initials="KÁ">
    <w:p w14:paraId="0221C3D4" w14:textId="77777777" w:rsidR="00AB0969" w:rsidRDefault="00AB0969">
      <w:pPr>
        <w:pStyle w:val="Jegyzetszveg"/>
      </w:pPr>
      <w:r>
        <w:rPr>
          <w:rStyle w:val="Jegyzethivatkozs"/>
        </w:rPr>
        <w:annotationRef/>
      </w:r>
      <w:r>
        <w:t>TODO: hivatkozás</w:t>
      </w:r>
    </w:p>
    <w:p w14:paraId="316F6FD1" w14:textId="041A5B00" w:rsidR="00AB0969" w:rsidRDefault="00AB0969">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F1112" w15:done="0"/>
  <w15:commentEx w15:paraId="316F6F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91F3E" w16cex:dateUtc="2021-10-31T12:57:00Z"/>
  <w16cex:commentExtensible w16cex:durableId="25291F88" w16cex:dateUtc="2021-10-31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F1112" w16cid:durableId="25291F3E"/>
  <w16cid:commentId w16cid:paraId="316F6FD1" w16cid:durableId="25291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194A6" w14:textId="77777777" w:rsidR="00323CD7" w:rsidRDefault="00323CD7">
      <w:r>
        <w:separator/>
      </w:r>
    </w:p>
  </w:endnote>
  <w:endnote w:type="continuationSeparator" w:id="0">
    <w:p w14:paraId="578EC08B" w14:textId="77777777" w:rsidR="00323CD7" w:rsidRDefault="00323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26586" w14:textId="77777777" w:rsidR="00323CD7" w:rsidRDefault="00323CD7">
      <w:r>
        <w:separator/>
      </w:r>
    </w:p>
  </w:footnote>
  <w:footnote w:type="continuationSeparator" w:id="0">
    <w:p w14:paraId="1E1E60CB" w14:textId="77777777" w:rsidR="00323CD7" w:rsidRDefault="00323CD7">
      <w:r>
        <w:continuationSeparator/>
      </w:r>
    </w:p>
  </w:footnote>
  <w:footnote w:id="1">
    <w:p w14:paraId="5420D088" w14:textId="4FAEC985" w:rsidR="00791FD5" w:rsidRPr="00791FD5" w:rsidRDefault="00791FD5">
      <w:pPr>
        <w:pStyle w:val="Lbjegyzetszveg"/>
        <w:rPr>
          <w:lang w:val="en-GB"/>
        </w:rPr>
      </w:pPr>
      <w:r>
        <w:rPr>
          <w:rStyle w:val="Lbjegyzet-hivatkozs"/>
        </w:rPr>
        <w:footnoteRef/>
      </w:r>
      <w:r>
        <w:t xml:space="preserve"> E</w:t>
      </w:r>
      <w:r w:rsidRPr="009239CB">
        <w:t>gy pod a következtetésem szerint egy elektromos mérőt jelent, viszont ezzel kapcsolatban nem állt rendelkezésemre dokumentáció vagy magyarázat, mindössze a naplófájlokban lévő adatokból következtettem erre</w:t>
      </w:r>
      <w:r>
        <w:t>.</w:t>
      </w:r>
    </w:p>
  </w:footnote>
  <w:footnote w:id="2">
    <w:p w14:paraId="4E28503C" w14:textId="7A755F60" w:rsidR="009111F9" w:rsidRPr="009111F9" w:rsidRDefault="009111F9">
      <w:pPr>
        <w:pStyle w:val="Lbjegyzetszveg"/>
      </w:pPr>
      <w:r w:rsidRPr="009111F9">
        <w:rPr>
          <w:rStyle w:val="Lbjegyzet-hivatkozs"/>
        </w:rPr>
        <w:footnoteRef/>
      </w:r>
      <w:r w:rsidRPr="009111F9">
        <w:t xml:space="preserve"> Egy index a </w:t>
      </w:r>
      <w:r w:rsidRPr="00371872">
        <w:rPr>
          <w:i/>
          <w:iCs/>
        </w:rPr>
        <w:t>DC</w:t>
      </w:r>
      <w:r w:rsidRPr="009111F9">
        <w:t xml:space="preserve"> által az</w:t>
      </w:r>
      <w:r>
        <w:t xml:space="preserve"> </w:t>
      </w:r>
      <w:r w:rsidRPr="00371872">
        <w:rPr>
          <w:i/>
          <w:iCs/>
        </w:rPr>
        <w:t>SMC</w:t>
      </w:r>
      <w:r>
        <w:t>-ktől periodikusan gyűjtött adatokat jeleni</w:t>
      </w:r>
      <w:r w:rsidR="009448AE">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5E56A0B"/>
    <w:multiLevelType w:val="hybridMultilevel"/>
    <w:tmpl w:val="FB7414D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7" w15:restartNumberingAfterBreak="0">
    <w:nsid w:val="69FE0BE0"/>
    <w:multiLevelType w:val="hybridMultilevel"/>
    <w:tmpl w:val="474A39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0"/>
  </w:num>
  <w:num w:numId="3">
    <w:abstractNumId w:val="15"/>
  </w:num>
  <w:num w:numId="4">
    <w:abstractNumId w:val="22"/>
  </w:num>
  <w:num w:numId="5">
    <w:abstractNumId w:val="23"/>
  </w:num>
  <w:num w:numId="6">
    <w:abstractNumId w:val="25"/>
  </w:num>
  <w:num w:numId="7">
    <w:abstractNumId w:val="18"/>
  </w:num>
  <w:num w:numId="8">
    <w:abstractNumId w:val="14"/>
  </w:num>
  <w:num w:numId="9">
    <w:abstractNumId w:val="20"/>
  </w:num>
  <w:num w:numId="10">
    <w:abstractNumId w:val="31"/>
  </w:num>
  <w:num w:numId="11">
    <w:abstractNumId w:val="21"/>
  </w:num>
  <w:num w:numId="12">
    <w:abstractNumId w:val="2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9"/>
  </w:num>
  <w:num w:numId="24">
    <w:abstractNumId w:val="11"/>
  </w:num>
  <w:num w:numId="25">
    <w:abstractNumId w:val="13"/>
  </w:num>
  <w:num w:numId="26">
    <w:abstractNumId w:val="26"/>
  </w:num>
  <w:num w:numId="27">
    <w:abstractNumId w:val="24"/>
  </w:num>
  <w:num w:numId="28">
    <w:abstractNumId w:val="17"/>
  </w:num>
  <w:num w:numId="29">
    <w:abstractNumId w:val="19"/>
  </w:num>
  <w:num w:numId="30">
    <w:abstractNumId w:val="12"/>
  </w:num>
  <w:num w:numId="31">
    <w:abstractNumId w:val="27"/>
  </w:num>
  <w:num w:numId="32">
    <w:abstractNumId w:val="1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zák Ágota">
    <w15:presenceInfo w15:providerId="Windows Live" w15:userId="deec6abe14d59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181C"/>
    <w:rsid w:val="000028A1"/>
    <w:rsid w:val="000062F4"/>
    <w:rsid w:val="00006540"/>
    <w:rsid w:val="000075C6"/>
    <w:rsid w:val="000106E7"/>
    <w:rsid w:val="00011563"/>
    <w:rsid w:val="0001192F"/>
    <w:rsid w:val="00011C24"/>
    <w:rsid w:val="00011D72"/>
    <w:rsid w:val="00015B19"/>
    <w:rsid w:val="00016B25"/>
    <w:rsid w:val="00022E2D"/>
    <w:rsid w:val="00030161"/>
    <w:rsid w:val="000304D9"/>
    <w:rsid w:val="0003129E"/>
    <w:rsid w:val="00031CAF"/>
    <w:rsid w:val="00031D8C"/>
    <w:rsid w:val="00034967"/>
    <w:rsid w:val="0004019B"/>
    <w:rsid w:val="00042E4C"/>
    <w:rsid w:val="000463EF"/>
    <w:rsid w:val="00047894"/>
    <w:rsid w:val="0005059A"/>
    <w:rsid w:val="00052C52"/>
    <w:rsid w:val="00054668"/>
    <w:rsid w:val="000561CF"/>
    <w:rsid w:val="00056BA6"/>
    <w:rsid w:val="000648CC"/>
    <w:rsid w:val="00064F02"/>
    <w:rsid w:val="0007171B"/>
    <w:rsid w:val="000733DF"/>
    <w:rsid w:val="000848E4"/>
    <w:rsid w:val="000868F1"/>
    <w:rsid w:val="00087C8C"/>
    <w:rsid w:val="00091919"/>
    <w:rsid w:val="000A0F55"/>
    <w:rsid w:val="000A44FC"/>
    <w:rsid w:val="000A5912"/>
    <w:rsid w:val="000A6FA6"/>
    <w:rsid w:val="000A7483"/>
    <w:rsid w:val="000B135C"/>
    <w:rsid w:val="000B2263"/>
    <w:rsid w:val="000B31F3"/>
    <w:rsid w:val="000B3584"/>
    <w:rsid w:val="000B53E0"/>
    <w:rsid w:val="000B5C2E"/>
    <w:rsid w:val="000B7913"/>
    <w:rsid w:val="000C0A9E"/>
    <w:rsid w:val="000C3CE1"/>
    <w:rsid w:val="000D4B17"/>
    <w:rsid w:val="000D5971"/>
    <w:rsid w:val="000E5F3A"/>
    <w:rsid w:val="000E679F"/>
    <w:rsid w:val="000F12FE"/>
    <w:rsid w:val="000F5B9E"/>
    <w:rsid w:val="00100474"/>
    <w:rsid w:val="001024E2"/>
    <w:rsid w:val="00102665"/>
    <w:rsid w:val="00104CBE"/>
    <w:rsid w:val="001066D2"/>
    <w:rsid w:val="00122064"/>
    <w:rsid w:val="001238EC"/>
    <w:rsid w:val="00123CD2"/>
    <w:rsid w:val="00123E33"/>
    <w:rsid w:val="001245A6"/>
    <w:rsid w:val="00130A9C"/>
    <w:rsid w:val="00131109"/>
    <w:rsid w:val="00132824"/>
    <w:rsid w:val="00157020"/>
    <w:rsid w:val="0015766D"/>
    <w:rsid w:val="001602DE"/>
    <w:rsid w:val="00162232"/>
    <w:rsid w:val="001633E1"/>
    <w:rsid w:val="001639E4"/>
    <w:rsid w:val="001639FE"/>
    <w:rsid w:val="00165608"/>
    <w:rsid w:val="00171054"/>
    <w:rsid w:val="001722E4"/>
    <w:rsid w:val="001746CD"/>
    <w:rsid w:val="00182E53"/>
    <w:rsid w:val="00193F33"/>
    <w:rsid w:val="0019609D"/>
    <w:rsid w:val="001976CD"/>
    <w:rsid w:val="0019793A"/>
    <w:rsid w:val="001A57BC"/>
    <w:rsid w:val="001A6FCB"/>
    <w:rsid w:val="001B1D1E"/>
    <w:rsid w:val="001B39C1"/>
    <w:rsid w:val="001B6313"/>
    <w:rsid w:val="001C6880"/>
    <w:rsid w:val="001C6FC3"/>
    <w:rsid w:val="001D0DF4"/>
    <w:rsid w:val="001D22E4"/>
    <w:rsid w:val="001D2DC2"/>
    <w:rsid w:val="001D4685"/>
    <w:rsid w:val="001E0181"/>
    <w:rsid w:val="001E4082"/>
    <w:rsid w:val="001E4498"/>
    <w:rsid w:val="001E58C4"/>
    <w:rsid w:val="001E7814"/>
    <w:rsid w:val="001F07D7"/>
    <w:rsid w:val="001F1ACE"/>
    <w:rsid w:val="001F78E0"/>
    <w:rsid w:val="0020184D"/>
    <w:rsid w:val="002019BC"/>
    <w:rsid w:val="00201A26"/>
    <w:rsid w:val="00204EB4"/>
    <w:rsid w:val="00205FE2"/>
    <w:rsid w:val="0020738C"/>
    <w:rsid w:val="002102C3"/>
    <w:rsid w:val="00210944"/>
    <w:rsid w:val="00211B48"/>
    <w:rsid w:val="00212A74"/>
    <w:rsid w:val="00222AF5"/>
    <w:rsid w:val="0022394B"/>
    <w:rsid w:val="00225B17"/>
    <w:rsid w:val="00225F65"/>
    <w:rsid w:val="00227347"/>
    <w:rsid w:val="00241E59"/>
    <w:rsid w:val="002452A6"/>
    <w:rsid w:val="002452F2"/>
    <w:rsid w:val="00254D50"/>
    <w:rsid w:val="002555D7"/>
    <w:rsid w:val="002565A8"/>
    <w:rsid w:val="00266160"/>
    <w:rsid w:val="00267677"/>
    <w:rsid w:val="00270859"/>
    <w:rsid w:val="00271B79"/>
    <w:rsid w:val="00272CE7"/>
    <w:rsid w:val="002739B5"/>
    <w:rsid w:val="00273AA1"/>
    <w:rsid w:val="00276AF5"/>
    <w:rsid w:val="00276FD1"/>
    <w:rsid w:val="00277396"/>
    <w:rsid w:val="00281E9C"/>
    <w:rsid w:val="002841F9"/>
    <w:rsid w:val="0028431B"/>
    <w:rsid w:val="0028439E"/>
    <w:rsid w:val="0029307D"/>
    <w:rsid w:val="002939B8"/>
    <w:rsid w:val="00294A8A"/>
    <w:rsid w:val="00294DC4"/>
    <w:rsid w:val="002A2B13"/>
    <w:rsid w:val="002A4D58"/>
    <w:rsid w:val="002A7493"/>
    <w:rsid w:val="002B1D76"/>
    <w:rsid w:val="002B27D7"/>
    <w:rsid w:val="002B6306"/>
    <w:rsid w:val="002C351B"/>
    <w:rsid w:val="002C5D98"/>
    <w:rsid w:val="002C740A"/>
    <w:rsid w:val="002D0621"/>
    <w:rsid w:val="002D7B1D"/>
    <w:rsid w:val="002D7DA9"/>
    <w:rsid w:val="002E05F2"/>
    <w:rsid w:val="002E15E7"/>
    <w:rsid w:val="002E1D2A"/>
    <w:rsid w:val="002E4E91"/>
    <w:rsid w:val="002E7E7A"/>
    <w:rsid w:val="002F0687"/>
    <w:rsid w:val="002F0FAB"/>
    <w:rsid w:val="002F2633"/>
    <w:rsid w:val="00302BB3"/>
    <w:rsid w:val="00304AB7"/>
    <w:rsid w:val="00306C45"/>
    <w:rsid w:val="00312371"/>
    <w:rsid w:val="00313013"/>
    <w:rsid w:val="00313AB4"/>
    <w:rsid w:val="003151D0"/>
    <w:rsid w:val="00321565"/>
    <w:rsid w:val="00323CD7"/>
    <w:rsid w:val="003254F8"/>
    <w:rsid w:val="00343236"/>
    <w:rsid w:val="00343E39"/>
    <w:rsid w:val="003462E7"/>
    <w:rsid w:val="00350AEC"/>
    <w:rsid w:val="00354366"/>
    <w:rsid w:val="00366C18"/>
    <w:rsid w:val="00371872"/>
    <w:rsid w:val="0037381F"/>
    <w:rsid w:val="003758DF"/>
    <w:rsid w:val="00376FCD"/>
    <w:rsid w:val="003815E4"/>
    <w:rsid w:val="00383879"/>
    <w:rsid w:val="00392B3F"/>
    <w:rsid w:val="00397C5E"/>
    <w:rsid w:val="003A4CDB"/>
    <w:rsid w:val="003A5D12"/>
    <w:rsid w:val="003B30FE"/>
    <w:rsid w:val="003B5CE2"/>
    <w:rsid w:val="003B6878"/>
    <w:rsid w:val="003C2AF0"/>
    <w:rsid w:val="003C5FA6"/>
    <w:rsid w:val="003C700E"/>
    <w:rsid w:val="003D3370"/>
    <w:rsid w:val="003D4403"/>
    <w:rsid w:val="003D54E3"/>
    <w:rsid w:val="003D6EC2"/>
    <w:rsid w:val="003D785A"/>
    <w:rsid w:val="003D7ED5"/>
    <w:rsid w:val="003E1AC9"/>
    <w:rsid w:val="003E2426"/>
    <w:rsid w:val="003E2649"/>
    <w:rsid w:val="003E26A7"/>
    <w:rsid w:val="003E2CE4"/>
    <w:rsid w:val="003E3981"/>
    <w:rsid w:val="003E4B66"/>
    <w:rsid w:val="003E70B1"/>
    <w:rsid w:val="003F01F1"/>
    <w:rsid w:val="003F40F9"/>
    <w:rsid w:val="003F505D"/>
    <w:rsid w:val="003F5425"/>
    <w:rsid w:val="003F5EFB"/>
    <w:rsid w:val="003F75A4"/>
    <w:rsid w:val="00401023"/>
    <w:rsid w:val="004054D1"/>
    <w:rsid w:val="00406FAF"/>
    <w:rsid w:val="00410924"/>
    <w:rsid w:val="0041472C"/>
    <w:rsid w:val="00426A7B"/>
    <w:rsid w:val="00427308"/>
    <w:rsid w:val="0043096B"/>
    <w:rsid w:val="004329B2"/>
    <w:rsid w:val="00433CA8"/>
    <w:rsid w:val="00436EA5"/>
    <w:rsid w:val="00437AAE"/>
    <w:rsid w:val="004438D7"/>
    <w:rsid w:val="00443F89"/>
    <w:rsid w:val="004444F4"/>
    <w:rsid w:val="00447F92"/>
    <w:rsid w:val="004627DA"/>
    <w:rsid w:val="004656CA"/>
    <w:rsid w:val="00465F33"/>
    <w:rsid w:val="00466369"/>
    <w:rsid w:val="00471A8B"/>
    <w:rsid w:val="004751E8"/>
    <w:rsid w:val="004757EF"/>
    <w:rsid w:val="00481353"/>
    <w:rsid w:val="00481C9D"/>
    <w:rsid w:val="00481F8D"/>
    <w:rsid w:val="0048395A"/>
    <w:rsid w:val="004851C7"/>
    <w:rsid w:val="00486C1A"/>
    <w:rsid w:val="00487D09"/>
    <w:rsid w:val="00491D69"/>
    <w:rsid w:val="00493898"/>
    <w:rsid w:val="00495039"/>
    <w:rsid w:val="00495D44"/>
    <w:rsid w:val="00496717"/>
    <w:rsid w:val="00496D5D"/>
    <w:rsid w:val="004A06A0"/>
    <w:rsid w:val="004A0B43"/>
    <w:rsid w:val="004A1904"/>
    <w:rsid w:val="004A370F"/>
    <w:rsid w:val="004A4A63"/>
    <w:rsid w:val="004A4B8D"/>
    <w:rsid w:val="004A761B"/>
    <w:rsid w:val="004B1223"/>
    <w:rsid w:val="004B1E21"/>
    <w:rsid w:val="004B59FC"/>
    <w:rsid w:val="004C2507"/>
    <w:rsid w:val="004C6A98"/>
    <w:rsid w:val="004D0209"/>
    <w:rsid w:val="004D0AA0"/>
    <w:rsid w:val="004D35E2"/>
    <w:rsid w:val="004D734C"/>
    <w:rsid w:val="004D775E"/>
    <w:rsid w:val="004F20C7"/>
    <w:rsid w:val="004F46A0"/>
    <w:rsid w:val="004F54C9"/>
    <w:rsid w:val="004F602D"/>
    <w:rsid w:val="004F7B2A"/>
    <w:rsid w:val="00501D55"/>
    <w:rsid w:val="00502A30"/>
    <w:rsid w:val="00502E64"/>
    <w:rsid w:val="005034C5"/>
    <w:rsid w:val="00516ED8"/>
    <w:rsid w:val="00517A8E"/>
    <w:rsid w:val="005202C0"/>
    <w:rsid w:val="00520621"/>
    <w:rsid w:val="00526708"/>
    <w:rsid w:val="00531AE7"/>
    <w:rsid w:val="005336A7"/>
    <w:rsid w:val="00536758"/>
    <w:rsid w:val="00536867"/>
    <w:rsid w:val="00543E1F"/>
    <w:rsid w:val="0055150A"/>
    <w:rsid w:val="005524FC"/>
    <w:rsid w:val="00553A97"/>
    <w:rsid w:val="00556BA4"/>
    <w:rsid w:val="00563649"/>
    <w:rsid w:val="00564CA2"/>
    <w:rsid w:val="00567FDE"/>
    <w:rsid w:val="00570A69"/>
    <w:rsid w:val="00570EB3"/>
    <w:rsid w:val="00571DC8"/>
    <w:rsid w:val="005720ED"/>
    <w:rsid w:val="00575674"/>
    <w:rsid w:val="00575734"/>
    <w:rsid w:val="00576495"/>
    <w:rsid w:val="00576952"/>
    <w:rsid w:val="005770B8"/>
    <w:rsid w:val="00581598"/>
    <w:rsid w:val="0058311D"/>
    <w:rsid w:val="0058507B"/>
    <w:rsid w:val="0058564D"/>
    <w:rsid w:val="005858DC"/>
    <w:rsid w:val="00587543"/>
    <w:rsid w:val="0059153F"/>
    <w:rsid w:val="0059331C"/>
    <w:rsid w:val="00594C38"/>
    <w:rsid w:val="00596532"/>
    <w:rsid w:val="005A0C83"/>
    <w:rsid w:val="005A1C55"/>
    <w:rsid w:val="005A32B0"/>
    <w:rsid w:val="005A42DB"/>
    <w:rsid w:val="005A53D9"/>
    <w:rsid w:val="005A65C1"/>
    <w:rsid w:val="005A7C44"/>
    <w:rsid w:val="005B0920"/>
    <w:rsid w:val="005B1514"/>
    <w:rsid w:val="005B3425"/>
    <w:rsid w:val="005B4806"/>
    <w:rsid w:val="005C05C7"/>
    <w:rsid w:val="005C222E"/>
    <w:rsid w:val="005C2235"/>
    <w:rsid w:val="005C277D"/>
    <w:rsid w:val="005C322F"/>
    <w:rsid w:val="005C653F"/>
    <w:rsid w:val="005C7181"/>
    <w:rsid w:val="005D19E5"/>
    <w:rsid w:val="005D3443"/>
    <w:rsid w:val="005D5C7B"/>
    <w:rsid w:val="005D6753"/>
    <w:rsid w:val="005E01E0"/>
    <w:rsid w:val="005E2E17"/>
    <w:rsid w:val="005E7A32"/>
    <w:rsid w:val="005F3404"/>
    <w:rsid w:val="005F39CB"/>
    <w:rsid w:val="005F3DF2"/>
    <w:rsid w:val="005F7A2C"/>
    <w:rsid w:val="0060413B"/>
    <w:rsid w:val="0061292E"/>
    <w:rsid w:val="006135A4"/>
    <w:rsid w:val="0062185B"/>
    <w:rsid w:val="006279BF"/>
    <w:rsid w:val="00631224"/>
    <w:rsid w:val="0063585C"/>
    <w:rsid w:val="0063611C"/>
    <w:rsid w:val="00637753"/>
    <w:rsid w:val="00640472"/>
    <w:rsid w:val="00641018"/>
    <w:rsid w:val="00642A2C"/>
    <w:rsid w:val="0064553B"/>
    <w:rsid w:val="006456DA"/>
    <w:rsid w:val="006459F9"/>
    <w:rsid w:val="00650C7C"/>
    <w:rsid w:val="00652986"/>
    <w:rsid w:val="0065472A"/>
    <w:rsid w:val="006565E8"/>
    <w:rsid w:val="00657FD9"/>
    <w:rsid w:val="006606B6"/>
    <w:rsid w:val="00661A1D"/>
    <w:rsid w:val="00661DCC"/>
    <w:rsid w:val="00671509"/>
    <w:rsid w:val="0067250B"/>
    <w:rsid w:val="0067462F"/>
    <w:rsid w:val="00675281"/>
    <w:rsid w:val="00681E99"/>
    <w:rsid w:val="00691612"/>
    <w:rsid w:val="00692605"/>
    <w:rsid w:val="006969DB"/>
    <w:rsid w:val="00697E17"/>
    <w:rsid w:val="006A0BCB"/>
    <w:rsid w:val="006A1B7F"/>
    <w:rsid w:val="006A3542"/>
    <w:rsid w:val="006A526A"/>
    <w:rsid w:val="006A594C"/>
    <w:rsid w:val="006A6223"/>
    <w:rsid w:val="006A7587"/>
    <w:rsid w:val="006B00FC"/>
    <w:rsid w:val="006B0509"/>
    <w:rsid w:val="006B3614"/>
    <w:rsid w:val="006B6926"/>
    <w:rsid w:val="006C2568"/>
    <w:rsid w:val="006C27C8"/>
    <w:rsid w:val="006C2B8F"/>
    <w:rsid w:val="006C2C0D"/>
    <w:rsid w:val="006C65A6"/>
    <w:rsid w:val="006C66E9"/>
    <w:rsid w:val="006D338C"/>
    <w:rsid w:val="006D4B51"/>
    <w:rsid w:val="006D55F9"/>
    <w:rsid w:val="006E295D"/>
    <w:rsid w:val="006E5588"/>
    <w:rsid w:val="006E7FDA"/>
    <w:rsid w:val="006F0CBE"/>
    <w:rsid w:val="006F512E"/>
    <w:rsid w:val="00700E3A"/>
    <w:rsid w:val="0070163E"/>
    <w:rsid w:val="00701DAD"/>
    <w:rsid w:val="0070252B"/>
    <w:rsid w:val="007026F9"/>
    <w:rsid w:val="007031E8"/>
    <w:rsid w:val="0071165F"/>
    <w:rsid w:val="00712E47"/>
    <w:rsid w:val="007133E4"/>
    <w:rsid w:val="007273CA"/>
    <w:rsid w:val="00730B3C"/>
    <w:rsid w:val="007331BD"/>
    <w:rsid w:val="00733617"/>
    <w:rsid w:val="00736424"/>
    <w:rsid w:val="00736957"/>
    <w:rsid w:val="0074397E"/>
    <w:rsid w:val="00745317"/>
    <w:rsid w:val="00751FD4"/>
    <w:rsid w:val="00755708"/>
    <w:rsid w:val="00755CDC"/>
    <w:rsid w:val="007570D3"/>
    <w:rsid w:val="007576D2"/>
    <w:rsid w:val="00760022"/>
    <w:rsid w:val="00760739"/>
    <w:rsid w:val="007619C5"/>
    <w:rsid w:val="0076391F"/>
    <w:rsid w:val="00770850"/>
    <w:rsid w:val="00771F7B"/>
    <w:rsid w:val="00772898"/>
    <w:rsid w:val="00774660"/>
    <w:rsid w:val="007772C9"/>
    <w:rsid w:val="00777E18"/>
    <w:rsid w:val="00780EFA"/>
    <w:rsid w:val="00782E46"/>
    <w:rsid w:val="00783649"/>
    <w:rsid w:val="0078404A"/>
    <w:rsid w:val="00785EA8"/>
    <w:rsid w:val="0078639F"/>
    <w:rsid w:val="00791FD5"/>
    <w:rsid w:val="00797A2A"/>
    <w:rsid w:val="007A08AC"/>
    <w:rsid w:val="007A28D3"/>
    <w:rsid w:val="007A32B4"/>
    <w:rsid w:val="007A3D17"/>
    <w:rsid w:val="007B1A34"/>
    <w:rsid w:val="007B74D6"/>
    <w:rsid w:val="007B7A12"/>
    <w:rsid w:val="007C095C"/>
    <w:rsid w:val="007C17C2"/>
    <w:rsid w:val="007C197B"/>
    <w:rsid w:val="007C3591"/>
    <w:rsid w:val="007C3887"/>
    <w:rsid w:val="007C5984"/>
    <w:rsid w:val="007C6462"/>
    <w:rsid w:val="007E6318"/>
    <w:rsid w:val="007E793C"/>
    <w:rsid w:val="007E7C67"/>
    <w:rsid w:val="007F00B8"/>
    <w:rsid w:val="007F0283"/>
    <w:rsid w:val="007F167A"/>
    <w:rsid w:val="007F28C4"/>
    <w:rsid w:val="007F5B39"/>
    <w:rsid w:val="007F66E5"/>
    <w:rsid w:val="007F7A94"/>
    <w:rsid w:val="0080018A"/>
    <w:rsid w:val="00800AEE"/>
    <w:rsid w:val="00801D23"/>
    <w:rsid w:val="0080386C"/>
    <w:rsid w:val="00812267"/>
    <w:rsid w:val="00812B49"/>
    <w:rsid w:val="00813439"/>
    <w:rsid w:val="00816BCB"/>
    <w:rsid w:val="00816CCD"/>
    <w:rsid w:val="008205B8"/>
    <w:rsid w:val="008234F3"/>
    <w:rsid w:val="008269C0"/>
    <w:rsid w:val="008322EB"/>
    <w:rsid w:val="008326D1"/>
    <w:rsid w:val="0083397F"/>
    <w:rsid w:val="00840DC5"/>
    <w:rsid w:val="008426F8"/>
    <w:rsid w:val="00844205"/>
    <w:rsid w:val="008452AB"/>
    <w:rsid w:val="00851731"/>
    <w:rsid w:val="00851BEE"/>
    <w:rsid w:val="00852501"/>
    <w:rsid w:val="00853D3B"/>
    <w:rsid w:val="00854BDC"/>
    <w:rsid w:val="00855CC2"/>
    <w:rsid w:val="00856FE1"/>
    <w:rsid w:val="00857F22"/>
    <w:rsid w:val="008611ED"/>
    <w:rsid w:val="008615E8"/>
    <w:rsid w:val="00862D66"/>
    <w:rsid w:val="00864415"/>
    <w:rsid w:val="008646EC"/>
    <w:rsid w:val="00864989"/>
    <w:rsid w:val="0086698B"/>
    <w:rsid w:val="008675BD"/>
    <w:rsid w:val="00867717"/>
    <w:rsid w:val="00870B5F"/>
    <w:rsid w:val="008733A1"/>
    <w:rsid w:val="00875610"/>
    <w:rsid w:val="008768CA"/>
    <w:rsid w:val="00892F30"/>
    <w:rsid w:val="00895F1C"/>
    <w:rsid w:val="0089696F"/>
    <w:rsid w:val="008978A4"/>
    <w:rsid w:val="008A152A"/>
    <w:rsid w:val="008A1C3E"/>
    <w:rsid w:val="008A2F80"/>
    <w:rsid w:val="008A6106"/>
    <w:rsid w:val="008B1254"/>
    <w:rsid w:val="008B2D8E"/>
    <w:rsid w:val="008B51B7"/>
    <w:rsid w:val="008B7794"/>
    <w:rsid w:val="008C17A1"/>
    <w:rsid w:val="008C31AA"/>
    <w:rsid w:val="008C3AF9"/>
    <w:rsid w:val="008D0BFA"/>
    <w:rsid w:val="008D1EC3"/>
    <w:rsid w:val="008D4255"/>
    <w:rsid w:val="008D42DA"/>
    <w:rsid w:val="008D78D0"/>
    <w:rsid w:val="008E1160"/>
    <w:rsid w:val="008E152C"/>
    <w:rsid w:val="008E3EF4"/>
    <w:rsid w:val="008E4219"/>
    <w:rsid w:val="008E67FD"/>
    <w:rsid w:val="008E7228"/>
    <w:rsid w:val="008E78CC"/>
    <w:rsid w:val="008E79B1"/>
    <w:rsid w:val="0090516B"/>
    <w:rsid w:val="0090541F"/>
    <w:rsid w:val="00906F34"/>
    <w:rsid w:val="009102C1"/>
    <w:rsid w:val="009111F9"/>
    <w:rsid w:val="009126D7"/>
    <w:rsid w:val="00912ADF"/>
    <w:rsid w:val="0092025E"/>
    <w:rsid w:val="00922ACC"/>
    <w:rsid w:val="009239CB"/>
    <w:rsid w:val="00924B2C"/>
    <w:rsid w:val="00934215"/>
    <w:rsid w:val="00934BBD"/>
    <w:rsid w:val="00940CB1"/>
    <w:rsid w:val="009448AE"/>
    <w:rsid w:val="00951A02"/>
    <w:rsid w:val="009558EA"/>
    <w:rsid w:val="009572F5"/>
    <w:rsid w:val="0096087C"/>
    <w:rsid w:val="00961972"/>
    <w:rsid w:val="00962341"/>
    <w:rsid w:val="00964D19"/>
    <w:rsid w:val="0097082D"/>
    <w:rsid w:val="00971EF1"/>
    <w:rsid w:val="009724E0"/>
    <w:rsid w:val="00972D9F"/>
    <w:rsid w:val="00973E6A"/>
    <w:rsid w:val="00977365"/>
    <w:rsid w:val="00981B50"/>
    <w:rsid w:val="00982194"/>
    <w:rsid w:val="00984147"/>
    <w:rsid w:val="00984D20"/>
    <w:rsid w:val="00985168"/>
    <w:rsid w:val="0098532E"/>
    <w:rsid w:val="00987911"/>
    <w:rsid w:val="009903BE"/>
    <w:rsid w:val="0099597D"/>
    <w:rsid w:val="0099688F"/>
    <w:rsid w:val="009979AB"/>
    <w:rsid w:val="009A0E2C"/>
    <w:rsid w:val="009A1159"/>
    <w:rsid w:val="009A1C32"/>
    <w:rsid w:val="009A1F05"/>
    <w:rsid w:val="009A32B9"/>
    <w:rsid w:val="009A35C4"/>
    <w:rsid w:val="009A4A92"/>
    <w:rsid w:val="009A63E7"/>
    <w:rsid w:val="009A71AB"/>
    <w:rsid w:val="009A7BE4"/>
    <w:rsid w:val="009B0384"/>
    <w:rsid w:val="009B1AB8"/>
    <w:rsid w:val="009B3712"/>
    <w:rsid w:val="009B43C8"/>
    <w:rsid w:val="009B43E2"/>
    <w:rsid w:val="009B46AC"/>
    <w:rsid w:val="009B471F"/>
    <w:rsid w:val="009C1C93"/>
    <w:rsid w:val="009C34D0"/>
    <w:rsid w:val="009C55B6"/>
    <w:rsid w:val="009C6E9F"/>
    <w:rsid w:val="009D1862"/>
    <w:rsid w:val="009D1ADA"/>
    <w:rsid w:val="009D2AD9"/>
    <w:rsid w:val="009D42EF"/>
    <w:rsid w:val="009D7A15"/>
    <w:rsid w:val="009E1242"/>
    <w:rsid w:val="009E25EF"/>
    <w:rsid w:val="009E5B2E"/>
    <w:rsid w:val="009E5F60"/>
    <w:rsid w:val="009E67D2"/>
    <w:rsid w:val="009E6B8C"/>
    <w:rsid w:val="009E74EF"/>
    <w:rsid w:val="009F1B80"/>
    <w:rsid w:val="009F1B87"/>
    <w:rsid w:val="009F4629"/>
    <w:rsid w:val="009F7432"/>
    <w:rsid w:val="00A01583"/>
    <w:rsid w:val="00A04C56"/>
    <w:rsid w:val="00A057B2"/>
    <w:rsid w:val="00A1426D"/>
    <w:rsid w:val="00A1432A"/>
    <w:rsid w:val="00A14F67"/>
    <w:rsid w:val="00A152C1"/>
    <w:rsid w:val="00A16704"/>
    <w:rsid w:val="00A25BBD"/>
    <w:rsid w:val="00A26212"/>
    <w:rsid w:val="00A30E2C"/>
    <w:rsid w:val="00A30F94"/>
    <w:rsid w:val="00A311F0"/>
    <w:rsid w:val="00A34DC4"/>
    <w:rsid w:val="00A3516C"/>
    <w:rsid w:val="00A36765"/>
    <w:rsid w:val="00A402A1"/>
    <w:rsid w:val="00A41065"/>
    <w:rsid w:val="00A43E78"/>
    <w:rsid w:val="00A52BD0"/>
    <w:rsid w:val="00A562F4"/>
    <w:rsid w:val="00A571C5"/>
    <w:rsid w:val="00A577C1"/>
    <w:rsid w:val="00A67A08"/>
    <w:rsid w:val="00A736B2"/>
    <w:rsid w:val="00A73AB4"/>
    <w:rsid w:val="00A73BA2"/>
    <w:rsid w:val="00A73F59"/>
    <w:rsid w:val="00A74DB9"/>
    <w:rsid w:val="00A806C3"/>
    <w:rsid w:val="00A8080C"/>
    <w:rsid w:val="00A8200B"/>
    <w:rsid w:val="00A865E2"/>
    <w:rsid w:val="00A86B12"/>
    <w:rsid w:val="00A8767A"/>
    <w:rsid w:val="00A90DAC"/>
    <w:rsid w:val="00A953DF"/>
    <w:rsid w:val="00AA25C3"/>
    <w:rsid w:val="00AA4FF0"/>
    <w:rsid w:val="00AA54F6"/>
    <w:rsid w:val="00AA5F0E"/>
    <w:rsid w:val="00AB0969"/>
    <w:rsid w:val="00AB2460"/>
    <w:rsid w:val="00AB511F"/>
    <w:rsid w:val="00AB52B8"/>
    <w:rsid w:val="00AC2BED"/>
    <w:rsid w:val="00AC4F8C"/>
    <w:rsid w:val="00AC521E"/>
    <w:rsid w:val="00AC5C88"/>
    <w:rsid w:val="00AC7B00"/>
    <w:rsid w:val="00AD07F0"/>
    <w:rsid w:val="00AD3493"/>
    <w:rsid w:val="00AD39E3"/>
    <w:rsid w:val="00AD472F"/>
    <w:rsid w:val="00AD7075"/>
    <w:rsid w:val="00AE05C4"/>
    <w:rsid w:val="00AE07D3"/>
    <w:rsid w:val="00AE1C8B"/>
    <w:rsid w:val="00AE444F"/>
    <w:rsid w:val="00AE59FE"/>
    <w:rsid w:val="00AF4489"/>
    <w:rsid w:val="00AF4D29"/>
    <w:rsid w:val="00AF794C"/>
    <w:rsid w:val="00B00E11"/>
    <w:rsid w:val="00B04C33"/>
    <w:rsid w:val="00B0708C"/>
    <w:rsid w:val="00B07B85"/>
    <w:rsid w:val="00B13FD0"/>
    <w:rsid w:val="00B15F62"/>
    <w:rsid w:val="00B22E2C"/>
    <w:rsid w:val="00B24A62"/>
    <w:rsid w:val="00B33616"/>
    <w:rsid w:val="00B34877"/>
    <w:rsid w:val="00B348E1"/>
    <w:rsid w:val="00B350D4"/>
    <w:rsid w:val="00B371B0"/>
    <w:rsid w:val="00B404CB"/>
    <w:rsid w:val="00B4104A"/>
    <w:rsid w:val="00B4253D"/>
    <w:rsid w:val="00B433BF"/>
    <w:rsid w:val="00B4392D"/>
    <w:rsid w:val="00B443E4"/>
    <w:rsid w:val="00B44503"/>
    <w:rsid w:val="00B47E67"/>
    <w:rsid w:val="00B50CAA"/>
    <w:rsid w:val="00B52E60"/>
    <w:rsid w:val="00B53FD4"/>
    <w:rsid w:val="00B5562D"/>
    <w:rsid w:val="00B62628"/>
    <w:rsid w:val="00B6610E"/>
    <w:rsid w:val="00B778E0"/>
    <w:rsid w:val="00B77B97"/>
    <w:rsid w:val="00B821C6"/>
    <w:rsid w:val="00B8278C"/>
    <w:rsid w:val="00B8296F"/>
    <w:rsid w:val="00B913BE"/>
    <w:rsid w:val="00B92C9F"/>
    <w:rsid w:val="00B9599F"/>
    <w:rsid w:val="00B96880"/>
    <w:rsid w:val="00BA50FC"/>
    <w:rsid w:val="00BA51E5"/>
    <w:rsid w:val="00BB07A2"/>
    <w:rsid w:val="00BB2D47"/>
    <w:rsid w:val="00BB6F47"/>
    <w:rsid w:val="00BC17CE"/>
    <w:rsid w:val="00BC78D2"/>
    <w:rsid w:val="00BC7ADA"/>
    <w:rsid w:val="00BD2AD2"/>
    <w:rsid w:val="00BD5B73"/>
    <w:rsid w:val="00BE181B"/>
    <w:rsid w:val="00BE7FAB"/>
    <w:rsid w:val="00BF2D8D"/>
    <w:rsid w:val="00BF4292"/>
    <w:rsid w:val="00C00B3C"/>
    <w:rsid w:val="00C01EA0"/>
    <w:rsid w:val="00C03238"/>
    <w:rsid w:val="00C0389A"/>
    <w:rsid w:val="00C136A3"/>
    <w:rsid w:val="00C154E7"/>
    <w:rsid w:val="00C15C46"/>
    <w:rsid w:val="00C224CD"/>
    <w:rsid w:val="00C23652"/>
    <w:rsid w:val="00C2686E"/>
    <w:rsid w:val="00C270BC"/>
    <w:rsid w:val="00C30930"/>
    <w:rsid w:val="00C31260"/>
    <w:rsid w:val="00C34F4D"/>
    <w:rsid w:val="00C40766"/>
    <w:rsid w:val="00C41D66"/>
    <w:rsid w:val="00C42C05"/>
    <w:rsid w:val="00C4627F"/>
    <w:rsid w:val="00C52F56"/>
    <w:rsid w:val="00C53F92"/>
    <w:rsid w:val="00C55065"/>
    <w:rsid w:val="00C557AE"/>
    <w:rsid w:val="00C573CC"/>
    <w:rsid w:val="00C6035F"/>
    <w:rsid w:val="00C6536A"/>
    <w:rsid w:val="00C73DEE"/>
    <w:rsid w:val="00C75849"/>
    <w:rsid w:val="00C77C98"/>
    <w:rsid w:val="00C80106"/>
    <w:rsid w:val="00C8223B"/>
    <w:rsid w:val="00C8443C"/>
    <w:rsid w:val="00C84464"/>
    <w:rsid w:val="00C91345"/>
    <w:rsid w:val="00C9365F"/>
    <w:rsid w:val="00C94815"/>
    <w:rsid w:val="00C95D90"/>
    <w:rsid w:val="00CA1390"/>
    <w:rsid w:val="00CA395B"/>
    <w:rsid w:val="00CA3FAB"/>
    <w:rsid w:val="00CB54D8"/>
    <w:rsid w:val="00CB5C2C"/>
    <w:rsid w:val="00CC16E8"/>
    <w:rsid w:val="00CC2034"/>
    <w:rsid w:val="00CC20DB"/>
    <w:rsid w:val="00CC3425"/>
    <w:rsid w:val="00CC530F"/>
    <w:rsid w:val="00CD16A0"/>
    <w:rsid w:val="00CD2286"/>
    <w:rsid w:val="00CD6D86"/>
    <w:rsid w:val="00CE1360"/>
    <w:rsid w:val="00CE38A6"/>
    <w:rsid w:val="00CE5769"/>
    <w:rsid w:val="00CE7291"/>
    <w:rsid w:val="00CF3251"/>
    <w:rsid w:val="00CF4F61"/>
    <w:rsid w:val="00CF5461"/>
    <w:rsid w:val="00CF5D1C"/>
    <w:rsid w:val="00D022F3"/>
    <w:rsid w:val="00D03D73"/>
    <w:rsid w:val="00D06CF2"/>
    <w:rsid w:val="00D07335"/>
    <w:rsid w:val="00D1227D"/>
    <w:rsid w:val="00D14F6E"/>
    <w:rsid w:val="00D1632F"/>
    <w:rsid w:val="00D163B8"/>
    <w:rsid w:val="00D1694F"/>
    <w:rsid w:val="00D21FA9"/>
    <w:rsid w:val="00D23BFC"/>
    <w:rsid w:val="00D25635"/>
    <w:rsid w:val="00D26581"/>
    <w:rsid w:val="00D27A1D"/>
    <w:rsid w:val="00D27A94"/>
    <w:rsid w:val="00D33C9A"/>
    <w:rsid w:val="00D4053E"/>
    <w:rsid w:val="00D40F42"/>
    <w:rsid w:val="00D429F2"/>
    <w:rsid w:val="00D430C8"/>
    <w:rsid w:val="00D45811"/>
    <w:rsid w:val="00D53428"/>
    <w:rsid w:val="00D53F5A"/>
    <w:rsid w:val="00D55691"/>
    <w:rsid w:val="00D60810"/>
    <w:rsid w:val="00D6186B"/>
    <w:rsid w:val="00D64F44"/>
    <w:rsid w:val="00D65405"/>
    <w:rsid w:val="00D66025"/>
    <w:rsid w:val="00D71D9C"/>
    <w:rsid w:val="00D740AA"/>
    <w:rsid w:val="00D74AA7"/>
    <w:rsid w:val="00D80138"/>
    <w:rsid w:val="00D807B2"/>
    <w:rsid w:val="00D81927"/>
    <w:rsid w:val="00D862C8"/>
    <w:rsid w:val="00D92654"/>
    <w:rsid w:val="00D94184"/>
    <w:rsid w:val="00D941B3"/>
    <w:rsid w:val="00D95093"/>
    <w:rsid w:val="00D95E2C"/>
    <w:rsid w:val="00DA10B5"/>
    <w:rsid w:val="00DA227D"/>
    <w:rsid w:val="00DA5CE3"/>
    <w:rsid w:val="00DA5F87"/>
    <w:rsid w:val="00DB53DF"/>
    <w:rsid w:val="00DC29B8"/>
    <w:rsid w:val="00DD46EA"/>
    <w:rsid w:val="00DD49B2"/>
    <w:rsid w:val="00DD6A58"/>
    <w:rsid w:val="00DD71D1"/>
    <w:rsid w:val="00DE1E43"/>
    <w:rsid w:val="00DE58E4"/>
    <w:rsid w:val="00DE710B"/>
    <w:rsid w:val="00E013FD"/>
    <w:rsid w:val="00E03294"/>
    <w:rsid w:val="00E05A16"/>
    <w:rsid w:val="00E06CCD"/>
    <w:rsid w:val="00E07EE4"/>
    <w:rsid w:val="00E135B7"/>
    <w:rsid w:val="00E14CFA"/>
    <w:rsid w:val="00E1736E"/>
    <w:rsid w:val="00E1738B"/>
    <w:rsid w:val="00E2115C"/>
    <w:rsid w:val="00E211C8"/>
    <w:rsid w:val="00E23524"/>
    <w:rsid w:val="00E23635"/>
    <w:rsid w:val="00E23A06"/>
    <w:rsid w:val="00E255CF"/>
    <w:rsid w:val="00E31A9A"/>
    <w:rsid w:val="00E3237E"/>
    <w:rsid w:val="00E3510B"/>
    <w:rsid w:val="00E4071D"/>
    <w:rsid w:val="00E428D7"/>
    <w:rsid w:val="00E42F0D"/>
    <w:rsid w:val="00E4561B"/>
    <w:rsid w:val="00E50519"/>
    <w:rsid w:val="00E51314"/>
    <w:rsid w:val="00E5495A"/>
    <w:rsid w:val="00E60816"/>
    <w:rsid w:val="00E64BFB"/>
    <w:rsid w:val="00E661FA"/>
    <w:rsid w:val="00E71500"/>
    <w:rsid w:val="00E718DF"/>
    <w:rsid w:val="00E725F4"/>
    <w:rsid w:val="00E7398A"/>
    <w:rsid w:val="00E753F8"/>
    <w:rsid w:val="00E75542"/>
    <w:rsid w:val="00E77384"/>
    <w:rsid w:val="00E8385C"/>
    <w:rsid w:val="00E84EB3"/>
    <w:rsid w:val="00E86A0C"/>
    <w:rsid w:val="00E917A9"/>
    <w:rsid w:val="00E944CC"/>
    <w:rsid w:val="00E94FE7"/>
    <w:rsid w:val="00EA06C9"/>
    <w:rsid w:val="00EA0D60"/>
    <w:rsid w:val="00EA13F3"/>
    <w:rsid w:val="00EA7D52"/>
    <w:rsid w:val="00EB01DB"/>
    <w:rsid w:val="00EB08B1"/>
    <w:rsid w:val="00EB32A8"/>
    <w:rsid w:val="00EC23AE"/>
    <w:rsid w:val="00EC4DC3"/>
    <w:rsid w:val="00EC7C92"/>
    <w:rsid w:val="00ED14B6"/>
    <w:rsid w:val="00ED24FC"/>
    <w:rsid w:val="00ED4B2C"/>
    <w:rsid w:val="00ED4F00"/>
    <w:rsid w:val="00EE1A1F"/>
    <w:rsid w:val="00EE1FBE"/>
    <w:rsid w:val="00EE2264"/>
    <w:rsid w:val="00EE3285"/>
    <w:rsid w:val="00EE3FAD"/>
    <w:rsid w:val="00EF0C29"/>
    <w:rsid w:val="00EF3B12"/>
    <w:rsid w:val="00F00C08"/>
    <w:rsid w:val="00F0130C"/>
    <w:rsid w:val="00F0273C"/>
    <w:rsid w:val="00F0334D"/>
    <w:rsid w:val="00F050F9"/>
    <w:rsid w:val="00F056F7"/>
    <w:rsid w:val="00F06BDB"/>
    <w:rsid w:val="00F11CFF"/>
    <w:rsid w:val="00F14C2B"/>
    <w:rsid w:val="00F14F1A"/>
    <w:rsid w:val="00F16077"/>
    <w:rsid w:val="00F21B89"/>
    <w:rsid w:val="00F2306E"/>
    <w:rsid w:val="00F236A6"/>
    <w:rsid w:val="00F24DCB"/>
    <w:rsid w:val="00F26702"/>
    <w:rsid w:val="00F31EC2"/>
    <w:rsid w:val="00F35DF6"/>
    <w:rsid w:val="00F4631E"/>
    <w:rsid w:val="00F4789E"/>
    <w:rsid w:val="00F502F6"/>
    <w:rsid w:val="00F539F5"/>
    <w:rsid w:val="00F57F67"/>
    <w:rsid w:val="00F61426"/>
    <w:rsid w:val="00F64AC8"/>
    <w:rsid w:val="00F67784"/>
    <w:rsid w:val="00F7063E"/>
    <w:rsid w:val="00F803A5"/>
    <w:rsid w:val="00F80A08"/>
    <w:rsid w:val="00F82D58"/>
    <w:rsid w:val="00F835B9"/>
    <w:rsid w:val="00F84C7F"/>
    <w:rsid w:val="00F91B9A"/>
    <w:rsid w:val="00F92FD9"/>
    <w:rsid w:val="00FA0BB3"/>
    <w:rsid w:val="00FA3C6F"/>
    <w:rsid w:val="00FA473F"/>
    <w:rsid w:val="00FA7D04"/>
    <w:rsid w:val="00FB5E65"/>
    <w:rsid w:val="00FB6841"/>
    <w:rsid w:val="00FB69B9"/>
    <w:rsid w:val="00FC7963"/>
    <w:rsid w:val="00FE55BE"/>
    <w:rsid w:val="00FE5AD7"/>
    <w:rsid w:val="00FF10A5"/>
    <w:rsid w:val="00FF560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105120336">
      <w:bodyDiv w:val="1"/>
      <w:marLeft w:val="0"/>
      <w:marRight w:val="0"/>
      <w:marTop w:val="0"/>
      <w:marBottom w:val="0"/>
      <w:divBdr>
        <w:top w:val="none" w:sz="0" w:space="0" w:color="auto"/>
        <w:left w:val="none" w:sz="0" w:space="0" w:color="auto"/>
        <w:bottom w:val="none" w:sz="0" w:space="0" w:color="auto"/>
        <w:right w:val="none" w:sz="0" w:space="0" w:color="auto"/>
      </w:divBdr>
      <w:divsChild>
        <w:div w:id="134757517">
          <w:marLeft w:val="0"/>
          <w:marRight w:val="0"/>
          <w:marTop w:val="0"/>
          <w:marBottom w:val="0"/>
          <w:divBdr>
            <w:top w:val="none" w:sz="0" w:space="0" w:color="auto"/>
            <w:left w:val="none" w:sz="0" w:space="0" w:color="auto"/>
            <w:bottom w:val="none" w:sz="0" w:space="0" w:color="auto"/>
            <w:right w:val="none" w:sz="0" w:space="0" w:color="auto"/>
          </w:divBdr>
          <w:divsChild>
            <w:div w:id="8715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7147">
      <w:bodyDiv w:val="1"/>
      <w:marLeft w:val="0"/>
      <w:marRight w:val="0"/>
      <w:marTop w:val="0"/>
      <w:marBottom w:val="0"/>
      <w:divBdr>
        <w:top w:val="none" w:sz="0" w:space="0" w:color="auto"/>
        <w:left w:val="none" w:sz="0" w:space="0" w:color="auto"/>
        <w:bottom w:val="none" w:sz="0" w:space="0" w:color="auto"/>
        <w:right w:val="none" w:sz="0" w:space="0" w:color="auto"/>
      </w:divBdr>
      <w:divsChild>
        <w:div w:id="1151288715">
          <w:marLeft w:val="0"/>
          <w:marRight w:val="0"/>
          <w:marTop w:val="0"/>
          <w:marBottom w:val="0"/>
          <w:divBdr>
            <w:top w:val="none" w:sz="0" w:space="0" w:color="auto"/>
            <w:left w:val="none" w:sz="0" w:space="0" w:color="auto"/>
            <w:bottom w:val="none" w:sz="0" w:space="0" w:color="auto"/>
            <w:right w:val="none" w:sz="0" w:space="0" w:color="auto"/>
          </w:divBdr>
          <w:divsChild>
            <w:div w:id="211848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280890447">
      <w:bodyDiv w:val="1"/>
      <w:marLeft w:val="0"/>
      <w:marRight w:val="0"/>
      <w:marTop w:val="0"/>
      <w:marBottom w:val="0"/>
      <w:divBdr>
        <w:top w:val="none" w:sz="0" w:space="0" w:color="auto"/>
        <w:left w:val="none" w:sz="0" w:space="0" w:color="auto"/>
        <w:bottom w:val="none" w:sz="0" w:space="0" w:color="auto"/>
        <w:right w:val="none" w:sz="0" w:space="0" w:color="auto"/>
      </w:divBdr>
      <w:divsChild>
        <w:div w:id="170335488">
          <w:marLeft w:val="0"/>
          <w:marRight w:val="0"/>
          <w:marTop w:val="0"/>
          <w:marBottom w:val="0"/>
          <w:divBdr>
            <w:top w:val="none" w:sz="0" w:space="0" w:color="auto"/>
            <w:left w:val="none" w:sz="0" w:space="0" w:color="auto"/>
            <w:bottom w:val="none" w:sz="0" w:space="0" w:color="auto"/>
            <w:right w:val="none" w:sz="0" w:space="0" w:color="auto"/>
          </w:divBdr>
          <w:divsChild>
            <w:div w:id="167040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03040">
      <w:bodyDiv w:val="1"/>
      <w:marLeft w:val="0"/>
      <w:marRight w:val="0"/>
      <w:marTop w:val="0"/>
      <w:marBottom w:val="0"/>
      <w:divBdr>
        <w:top w:val="none" w:sz="0" w:space="0" w:color="auto"/>
        <w:left w:val="none" w:sz="0" w:space="0" w:color="auto"/>
        <w:bottom w:val="none" w:sz="0" w:space="0" w:color="auto"/>
        <w:right w:val="none" w:sz="0" w:space="0" w:color="auto"/>
      </w:divBdr>
      <w:divsChild>
        <w:div w:id="958493378">
          <w:marLeft w:val="0"/>
          <w:marRight w:val="0"/>
          <w:marTop w:val="0"/>
          <w:marBottom w:val="0"/>
          <w:divBdr>
            <w:top w:val="none" w:sz="0" w:space="0" w:color="auto"/>
            <w:left w:val="none" w:sz="0" w:space="0" w:color="auto"/>
            <w:bottom w:val="none" w:sz="0" w:space="0" w:color="auto"/>
            <w:right w:val="none" w:sz="0" w:space="0" w:color="auto"/>
          </w:divBdr>
          <w:divsChild>
            <w:div w:id="133753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6144493">
      <w:bodyDiv w:val="1"/>
      <w:marLeft w:val="0"/>
      <w:marRight w:val="0"/>
      <w:marTop w:val="0"/>
      <w:marBottom w:val="0"/>
      <w:divBdr>
        <w:top w:val="none" w:sz="0" w:space="0" w:color="auto"/>
        <w:left w:val="none" w:sz="0" w:space="0" w:color="auto"/>
        <w:bottom w:val="none" w:sz="0" w:space="0" w:color="auto"/>
        <w:right w:val="none" w:sz="0" w:space="0" w:color="auto"/>
      </w:divBdr>
      <w:divsChild>
        <w:div w:id="1065446365">
          <w:marLeft w:val="0"/>
          <w:marRight w:val="0"/>
          <w:marTop w:val="0"/>
          <w:marBottom w:val="0"/>
          <w:divBdr>
            <w:top w:val="none" w:sz="0" w:space="0" w:color="auto"/>
            <w:left w:val="none" w:sz="0" w:space="0" w:color="auto"/>
            <w:bottom w:val="none" w:sz="0" w:space="0" w:color="auto"/>
            <w:right w:val="none" w:sz="0" w:space="0" w:color="auto"/>
          </w:divBdr>
          <w:divsChild>
            <w:div w:id="1358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55517534">
      <w:bodyDiv w:val="1"/>
      <w:marLeft w:val="0"/>
      <w:marRight w:val="0"/>
      <w:marTop w:val="0"/>
      <w:marBottom w:val="0"/>
      <w:divBdr>
        <w:top w:val="none" w:sz="0" w:space="0" w:color="auto"/>
        <w:left w:val="none" w:sz="0" w:space="0" w:color="auto"/>
        <w:bottom w:val="none" w:sz="0" w:space="0" w:color="auto"/>
        <w:right w:val="none" w:sz="0" w:space="0" w:color="auto"/>
      </w:divBdr>
      <w:divsChild>
        <w:div w:id="187836954">
          <w:marLeft w:val="0"/>
          <w:marRight w:val="0"/>
          <w:marTop w:val="0"/>
          <w:marBottom w:val="0"/>
          <w:divBdr>
            <w:top w:val="none" w:sz="0" w:space="0" w:color="auto"/>
            <w:left w:val="none" w:sz="0" w:space="0" w:color="auto"/>
            <w:bottom w:val="none" w:sz="0" w:space="0" w:color="auto"/>
            <w:right w:val="none" w:sz="0" w:space="0" w:color="auto"/>
          </w:divBdr>
          <w:divsChild>
            <w:div w:id="3736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829292904">
      <w:bodyDiv w:val="1"/>
      <w:marLeft w:val="0"/>
      <w:marRight w:val="0"/>
      <w:marTop w:val="0"/>
      <w:marBottom w:val="0"/>
      <w:divBdr>
        <w:top w:val="none" w:sz="0" w:space="0" w:color="auto"/>
        <w:left w:val="none" w:sz="0" w:space="0" w:color="auto"/>
        <w:bottom w:val="none" w:sz="0" w:space="0" w:color="auto"/>
        <w:right w:val="none" w:sz="0" w:space="0" w:color="auto"/>
      </w:divBdr>
      <w:divsChild>
        <w:div w:id="2053966039">
          <w:marLeft w:val="0"/>
          <w:marRight w:val="0"/>
          <w:marTop w:val="0"/>
          <w:marBottom w:val="0"/>
          <w:divBdr>
            <w:top w:val="none" w:sz="0" w:space="0" w:color="auto"/>
            <w:left w:val="none" w:sz="0" w:space="0" w:color="auto"/>
            <w:bottom w:val="none" w:sz="0" w:space="0" w:color="auto"/>
            <w:right w:val="none" w:sz="0" w:space="0" w:color="auto"/>
          </w:divBdr>
          <w:divsChild>
            <w:div w:id="1176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801595">
      <w:bodyDiv w:val="1"/>
      <w:marLeft w:val="0"/>
      <w:marRight w:val="0"/>
      <w:marTop w:val="0"/>
      <w:marBottom w:val="0"/>
      <w:divBdr>
        <w:top w:val="none" w:sz="0" w:space="0" w:color="auto"/>
        <w:left w:val="none" w:sz="0" w:space="0" w:color="auto"/>
        <w:bottom w:val="none" w:sz="0" w:space="0" w:color="auto"/>
        <w:right w:val="none" w:sz="0" w:space="0" w:color="auto"/>
      </w:divBdr>
      <w:divsChild>
        <w:div w:id="2115787003">
          <w:marLeft w:val="0"/>
          <w:marRight w:val="0"/>
          <w:marTop w:val="0"/>
          <w:marBottom w:val="0"/>
          <w:divBdr>
            <w:top w:val="none" w:sz="0" w:space="0" w:color="auto"/>
            <w:left w:val="none" w:sz="0" w:space="0" w:color="auto"/>
            <w:bottom w:val="none" w:sz="0" w:space="0" w:color="auto"/>
            <w:right w:val="none" w:sz="0" w:space="0" w:color="auto"/>
          </w:divBdr>
          <w:divsChild>
            <w:div w:id="129849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0131685">
      <w:bodyDiv w:val="1"/>
      <w:marLeft w:val="0"/>
      <w:marRight w:val="0"/>
      <w:marTop w:val="0"/>
      <w:marBottom w:val="0"/>
      <w:divBdr>
        <w:top w:val="none" w:sz="0" w:space="0" w:color="auto"/>
        <w:left w:val="none" w:sz="0" w:space="0" w:color="auto"/>
        <w:bottom w:val="none" w:sz="0" w:space="0" w:color="auto"/>
        <w:right w:val="none" w:sz="0" w:space="0" w:color="auto"/>
      </w:divBdr>
      <w:divsChild>
        <w:div w:id="1873179127">
          <w:marLeft w:val="0"/>
          <w:marRight w:val="0"/>
          <w:marTop w:val="0"/>
          <w:marBottom w:val="0"/>
          <w:divBdr>
            <w:top w:val="none" w:sz="0" w:space="0" w:color="auto"/>
            <w:left w:val="none" w:sz="0" w:space="0" w:color="auto"/>
            <w:bottom w:val="none" w:sz="0" w:space="0" w:color="auto"/>
            <w:right w:val="none" w:sz="0" w:space="0" w:color="auto"/>
          </w:divBdr>
          <w:divsChild>
            <w:div w:id="423654341">
              <w:marLeft w:val="0"/>
              <w:marRight w:val="0"/>
              <w:marTop w:val="0"/>
              <w:marBottom w:val="0"/>
              <w:divBdr>
                <w:top w:val="none" w:sz="0" w:space="0" w:color="auto"/>
                <w:left w:val="none" w:sz="0" w:space="0" w:color="auto"/>
                <w:bottom w:val="none" w:sz="0" w:space="0" w:color="auto"/>
                <w:right w:val="none" w:sz="0" w:space="0" w:color="auto"/>
              </w:divBdr>
            </w:div>
            <w:div w:id="1851411026">
              <w:marLeft w:val="0"/>
              <w:marRight w:val="0"/>
              <w:marTop w:val="0"/>
              <w:marBottom w:val="0"/>
              <w:divBdr>
                <w:top w:val="none" w:sz="0" w:space="0" w:color="auto"/>
                <w:left w:val="none" w:sz="0" w:space="0" w:color="auto"/>
                <w:bottom w:val="none" w:sz="0" w:space="0" w:color="auto"/>
                <w:right w:val="none" w:sz="0" w:space="0" w:color="auto"/>
              </w:divBdr>
            </w:div>
            <w:div w:id="1122309988">
              <w:marLeft w:val="0"/>
              <w:marRight w:val="0"/>
              <w:marTop w:val="0"/>
              <w:marBottom w:val="0"/>
              <w:divBdr>
                <w:top w:val="none" w:sz="0" w:space="0" w:color="auto"/>
                <w:left w:val="none" w:sz="0" w:space="0" w:color="auto"/>
                <w:bottom w:val="none" w:sz="0" w:space="0" w:color="auto"/>
                <w:right w:val="none" w:sz="0" w:space="0" w:color="auto"/>
              </w:divBdr>
            </w:div>
            <w:div w:id="1698119190">
              <w:marLeft w:val="0"/>
              <w:marRight w:val="0"/>
              <w:marTop w:val="0"/>
              <w:marBottom w:val="0"/>
              <w:divBdr>
                <w:top w:val="none" w:sz="0" w:space="0" w:color="auto"/>
                <w:left w:val="none" w:sz="0" w:space="0" w:color="auto"/>
                <w:bottom w:val="none" w:sz="0" w:space="0" w:color="auto"/>
                <w:right w:val="none" w:sz="0" w:space="0" w:color="auto"/>
              </w:divBdr>
            </w:div>
            <w:div w:id="1588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91004210">
      <w:bodyDiv w:val="1"/>
      <w:marLeft w:val="0"/>
      <w:marRight w:val="0"/>
      <w:marTop w:val="0"/>
      <w:marBottom w:val="0"/>
      <w:divBdr>
        <w:top w:val="none" w:sz="0" w:space="0" w:color="auto"/>
        <w:left w:val="none" w:sz="0" w:space="0" w:color="auto"/>
        <w:bottom w:val="none" w:sz="0" w:space="0" w:color="auto"/>
        <w:right w:val="none" w:sz="0" w:space="0" w:color="auto"/>
      </w:divBdr>
      <w:divsChild>
        <w:div w:id="2049063722">
          <w:marLeft w:val="0"/>
          <w:marRight w:val="0"/>
          <w:marTop w:val="0"/>
          <w:marBottom w:val="0"/>
          <w:divBdr>
            <w:top w:val="none" w:sz="0" w:space="0" w:color="auto"/>
            <w:left w:val="none" w:sz="0" w:space="0" w:color="auto"/>
            <w:bottom w:val="none" w:sz="0" w:space="0" w:color="auto"/>
            <w:right w:val="none" w:sz="0" w:space="0" w:color="auto"/>
          </w:divBdr>
          <w:divsChild>
            <w:div w:id="479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6909">
      <w:bodyDiv w:val="1"/>
      <w:marLeft w:val="0"/>
      <w:marRight w:val="0"/>
      <w:marTop w:val="0"/>
      <w:marBottom w:val="0"/>
      <w:divBdr>
        <w:top w:val="none" w:sz="0" w:space="0" w:color="auto"/>
        <w:left w:val="none" w:sz="0" w:space="0" w:color="auto"/>
        <w:bottom w:val="none" w:sz="0" w:space="0" w:color="auto"/>
        <w:right w:val="none" w:sz="0" w:space="0" w:color="auto"/>
      </w:divBdr>
      <w:divsChild>
        <w:div w:id="2113039983">
          <w:marLeft w:val="0"/>
          <w:marRight w:val="0"/>
          <w:marTop w:val="0"/>
          <w:marBottom w:val="0"/>
          <w:divBdr>
            <w:top w:val="none" w:sz="0" w:space="0" w:color="auto"/>
            <w:left w:val="none" w:sz="0" w:space="0" w:color="auto"/>
            <w:bottom w:val="none" w:sz="0" w:space="0" w:color="auto"/>
            <w:right w:val="none" w:sz="0" w:space="0" w:color="auto"/>
          </w:divBdr>
          <w:divsChild>
            <w:div w:id="170278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50328848">
      <w:bodyDiv w:val="1"/>
      <w:marLeft w:val="0"/>
      <w:marRight w:val="0"/>
      <w:marTop w:val="0"/>
      <w:marBottom w:val="0"/>
      <w:divBdr>
        <w:top w:val="none" w:sz="0" w:space="0" w:color="auto"/>
        <w:left w:val="none" w:sz="0" w:space="0" w:color="auto"/>
        <w:bottom w:val="none" w:sz="0" w:space="0" w:color="auto"/>
        <w:right w:val="none" w:sz="0" w:space="0" w:color="auto"/>
      </w:divBdr>
      <w:divsChild>
        <w:div w:id="525992602">
          <w:marLeft w:val="0"/>
          <w:marRight w:val="0"/>
          <w:marTop w:val="0"/>
          <w:marBottom w:val="0"/>
          <w:divBdr>
            <w:top w:val="none" w:sz="0" w:space="0" w:color="auto"/>
            <w:left w:val="none" w:sz="0" w:space="0" w:color="auto"/>
            <w:bottom w:val="none" w:sz="0" w:space="0" w:color="auto"/>
            <w:right w:val="none" w:sz="0" w:space="0" w:color="auto"/>
          </w:divBdr>
          <w:divsChild>
            <w:div w:id="19754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62793615">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3">
          <w:marLeft w:val="0"/>
          <w:marRight w:val="0"/>
          <w:marTop w:val="0"/>
          <w:marBottom w:val="0"/>
          <w:divBdr>
            <w:top w:val="none" w:sz="0" w:space="0" w:color="auto"/>
            <w:left w:val="none" w:sz="0" w:space="0" w:color="auto"/>
            <w:bottom w:val="none" w:sz="0" w:space="0" w:color="auto"/>
            <w:right w:val="none" w:sz="0" w:space="0" w:color="auto"/>
          </w:divBdr>
          <w:divsChild>
            <w:div w:id="15589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728070537">
      <w:bodyDiv w:val="1"/>
      <w:marLeft w:val="0"/>
      <w:marRight w:val="0"/>
      <w:marTop w:val="0"/>
      <w:marBottom w:val="0"/>
      <w:divBdr>
        <w:top w:val="none" w:sz="0" w:space="0" w:color="auto"/>
        <w:left w:val="none" w:sz="0" w:space="0" w:color="auto"/>
        <w:bottom w:val="none" w:sz="0" w:space="0" w:color="auto"/>
        <w:right w:val="none" w:sz="0" w:space="0" w:color="auto"/>
      </w:divBdr>
      <w:divsChild>
        <w:div w:id="1893231976">
          <w:marLeft w:val="0"/>
          <w:marRight w:val="0"/>
          <w:marTop w:val="0"/>
          <w:marBottom w:val="0"/>
          <w:divBdr>
            <w:top w:val="none" w:sz="0" w:space="0" w:color="auto"/>
            <w:left w:val="none" w:sz="0" w:space="0" w:color="auto"/>
            <w:bottom w:val="none" w:sz="0" w:space="0" w:color="auto"/>
            <w:right w:val="none" w:sz="0" w:space="0" w:color="auto"/>
          </w:divBdr>
          <w:divsChild>
            <w:div w:id="49140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0544">
      <w:bodyDiv w:val="1"/>
      <w:marLeft w:val="0"/>
      <w:marRight w:val="0"/>
      <w:marTop w:val="0"/>
      <w:marBottom w:val="0"/>
      <w:divBdr>
        <w:top w:val="none" w:sz="0" w:space="0" w:color="auto"/>
        <w:left w:val="none" w:sz="0" w:space="0" w:color="auto"/>
        <w:bottom w:val="none" w:sz="0" w:space="0" w:color="auto"/>
        <w:right w:val="none" w:sz="0" w:space="0" w:color="auto"/>
      </w:divBdr>
      <w:divsChild>
        <w:div w:id="770901065">
          <w:marLeft w:val="0"/>
          <w:marRight w:val="0"/>
          <w:marTop w:val="0"/>
          <w:marBottom w:val="0"/>
          <w:divBdr>
            <w:top w:val="none" w:sz="0" w:space="0" w:color="auto"/>
            <w:left w:val="none" w:sz="0" w:space="0" w:color="auto"/>
            <w:bottom w:val="none" w:sz="0" w:space="0" w:color="auto"/>
            <w:right w:val="none" w:sz="0" w:space="0" w:color="auto"/>
          </w:divBdr>
          <w:divsChild>
            <w:div w:id="366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21758">
      <w:bodyDiv w:val="1"/>
      <w:marLeft w:val="0"/>
      <w:marRight w:val="0"/>
      <w:marTop w:val="0"/>
      <w:marBottom w:val="0"/>
      <w:divBdr>
        <w:top w:val="none" w:sz="0" w:space="0" w:color="auto"/>
        <w:left w:val="none" w:sz="0" w:space="0" w:color="auto"/>
        <w:bottom w:val="none" w:sz="0" w:space="0" w:color="auto"/>
        <w:right w:val="none" w:sz="0" w:space="0" w:color="auto"/>
      </w:divBdr>
      <w:divsChild>
        <w:div w:id="1589970000">
          <w:marLeft w:val="0"/>
          <w:marRight w:val="0"/>
          <w:marTop w:val="0"/>
          <w:marBottom w:val="0"/>
          <w:divBdr>
            <w:top w:val="none" w:sz="0" w:space="0" w:color="auto"/>
            <w:left w:val="none" w:sz="0" w:space="0" w:color="auto"/>
            <w:bottom w:val="none" w:sz="0" w:space="0" w:color="auto"/>
            <w:right w:val="none" w:sz="0" w:space="0" w:color="auto"/>
          </w:divBdr>
          <w:divsChild>
            <w:div w:id="6651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99047">
      <w:bodyDiv w:val="1"/>
      <w:marLeft w:val="0"/>
      <w:marRight w:val="0"/>
      <w:marTop w:val="0"/>
      <w:marBottom w:val="0"/>
      <w:divBdr>
        <w:top w:val="none" w:sz="0" w:space="0" w:color="auto"/>
        <w:left w:val="none" w:sz="0" w:space="0" w:color="auto"/>
        <w:bottom w:val="none" w:sz="0" w:space="0" w:color="auto"/>
        <w:right w:val="none" w:sz="0" w:space="0" w:color="auto"/>
      </w:divBdr>
      <w:divsChild>
        <w:div w:id="1648123130">
          <w:marLeft w:val="0"/>
          <w:marRight w:val="0"/>
          <w:marTop w:val="0"/>
          <w:marBottom w:val="0"/>
          <w:divBdr>
            <w:top w:val="none" w:sz="0" w:space="0" w:color="auto"/>
            <w:left w:val="none" w:sz="0" w:space="0" w:color="auto"/>
            <w:bottom w:val="none" w:sz="0" w:space="0" w:color="auto"/>
            <w:right w:val="none" w:sz="0" w:space="0" w:color="auto"/>
          </w:divBdr>
          <w:divsChild>
            <w:div w:id="13696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313762">
      <w:bodyDiv w:val="1"/>
      <w:marLeft w:val="0"/>
      <w:marRight w:val="0"/>
      <w:marTop w:val="0"/>
      <w:marBottom w:val="0"/>
      <w:divBdr>
        <w:top w:val="none" w:sz="0" w:space="0" w:color="auto"/>
        <w:left w:val="none" w:sz="0" w:space="0" w:color="auto"/>
        <w:bottom w:val="none" w:sz="0" w:space="0" w:color="auto"/>
        <w:right w:val="none" w:sz="0" w:space="0" w:color="auto"/>
      </w:divBdr>
      <w:divsChild>
        <w:div w:id="191309456">
          <w:marLeft w:val="0"/>
          <w:marRight w:val="0"/>
          <w:marTop w:val="0"/>
          <w:marBottom w:val="0"/>
          <w:divBdr>
            <w:top w:val="none" w:sz="0" w:space="0" w:color="auto"/>
            <w:left w:val="none" w:sz="0" w:space="0" w:color="auto"/>
            <w:bottom w:val="none" w:sz="0" w:space="0" w:color="auto"/>
            <w:right w:val="none" w:sz="0" w:space="0" w:color="auto"/>
          </w:divBdr>
          <w:divsChild>
            <w:div w:id="31256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en.wikipedia.org/wiki/Evaluation_strategy"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www.n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589</TotalTime>
  <Pages>1</Pages>
  <Words>9031</Words>
  <Characters>62319</Characters>
  <Application>Microsoft Office Word</Application>
  <DocSecurity>0</DocSecurity>
  <Lines>519</Lines>
  <Paragraphs>142</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7120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773</cp:revision>
  <cp:lastPrinted>2002-07-08T12:51:00Z</cp:lastPrinted>
  <dcterms:created xsi:type="dcterms:W3CDTF">2021-10-10T15:05:00Z</dcterms:created>
  <dcterms:modified xsi:type="dcterms:W3CDTF">2021-11-29T13:23:00Z</dcterms:modified>
</cp:coreProperties>
</file>